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426D01" w14:textId="411956BF" w:rsidR="008631EB" w:rsidRPr="00773C65" w:rsidRDefault="00D75638" w:rsidP="00782CCE">
      <w:pPr>
        <w:spacing w:before="30" w:after="30"/>
        <w:jc w:val="center"/>
        <w:rPr>
          <w:noProof/>
        </w:rPr>
      </w:pPr>
      <w:r w:rsidRPr="00773C65">
        <w:rPr>
          <w:noProof/>
        </w:rPr>
        <w:drawing>
          <wp:inline distT="0" distB="0" distL="0" distR="0" wp14:anchorId="5B60C6A8" wp14:editId="7CB6BC58">
            <wp:extent cx="1362075" cy="1362075"/>
            <wp:effectExtent l="0" t="0" r="0" b="0"/>
            <wp:docPr id="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14:paraId="405CA63D" w14:textId="77777777" w:rsidR="008631EB" w:rsidRPr="00F408D9" w:rsidRDefault="008631EB" w:rsidP="00782CCE">
      <w:pPr>
        <w:spacing w:before="30" w:after="30"/>
        <w:jc w:val="center"/>
        <w:rPr>
          <w:b/>
          <w:bCs/>
          <w:sz w:val="36"/>
          <w:szCs w:val="36"/>
        </w:rPr>
      </w:pPr>
      <w:r w:rsidRPr="00F408D9">
        <w:rPr>
          <w:b/>
          <w:bCs/>
          <w:sz w:val="36"/>
          <w:szCs w:val="36"/>
        </w:rPr>
        <w:t xml:space="preserve">Applied Science </w:t>
      </w:r>
      <w:r w:rsidR="00481C53" w:rsidRPr="00F408D9">
        <w:rPr>
          <w:b/>
          <w:bCs/>
          <w:sz w:val="36"/>
          <w:szCs w:val="36"/>
        </w:rPr>
        <w:t xml:space="preserve">Private </w:t>
      </w:r>
      <w:r w:rsidRPr="00F408D9">
        <w:rPr>
          <w:b/>
          <w:bCs/>
          <w:sz w:val="36"/>
          <w:szCs w:val="36"/>
        </w:rPr>
        <w:t>University</w:t>
      </w:r>
    </w:p>
    <w:p w14:paraId="3D625B0F" w14:textId="77777777" w:rsidR="008631EB" w:rsidRPr="00F408D9" w:rsidRDefault="008631EB" w:rsidP="00782CCE">
      <w:pPr>
        <w:spacing w:before="30" w:after="30"/>
        <w:jc w:val="center"/>
        <w:rPr>
          <w:b/>
          <w:bCs/>
          <w:sz w:val="32"/>
          <w:szCs w:val="32"/>
        </w:rPr>
      </w:pPr>
      <w:r w:rsidRPr="00F408D9">
        <w:rPr>
          <w:b/>
          <w:bCs/>
          <w:sz w:val="32"/>
          <w:szCs w:val="32"/>
        </w:rPr>
        <w:t>Faculty of Information Technology</w:t>
      </w:r>
    </w:p>
    <w:p w14:paraId="014C33AE" w14:textId="604C21F5" w:rsidR="008631EB" w:rsidRPr="00F408D9" w:rsidRDefault="004D74CC" w:rsidP="00782CCE">
      <w:pPr>
        <w:spacing w:before="30" w:after="30"/>
        <w:jc w:val="center"/>
        <w:rPr>
          <w:b/>
          <w:bCs/>
          <w:sz w:val="28"/>
          <w:szCs w:val="28"/>
        </w:rPr>
      </w:pPr>
      <w:r w:rsidRPr="00F408D9">
        <w:rPr>
          <w:b/>
          <w:bCs/>
          <w:sz w:val="28"/>
          <w:szCs w:val="28"/>
        </w:rPr>
        <w:t>Department</w:t>
      </w:r>
      <w:r w:rsidR="006B69B6">
        <w:rPr>
          <w:b/>
          <w:bCs/>
          <w:sz w:val="28"/>
          <w:szCs w:val="28"/>
        </w:rPr>
        <w:t xml:space="preserve"> of </w:t>
      </w:r>
      <w:r w:rsidR="006B69B6" w:rsidRPr="00BC6457">
        <w:rPr>
          <w:b/>
          <w:bCs/>
          <w:sz w:val="28"/>
          <w:szCs w:val="28"/>
        </w:rPr>
        <w:t>Computer Science</w:t>
      </w:r>
    </w:p>
    <w:p w14:paraId="0F63B05C" w14:textId="77777777" w:rsidR="008631EB" w:rsidRPr="00773C65" w:rsidRDefault="008631EB" w:rsidP="00782CCE">
      <w:pPr>
        <w:spacing w:before="30" w:after="30"/>
        <w:jc w:val="center"/>
      </w:pPr>
    </w:p>
    <w:p w14:paraId="7E717F54" w14:textId="73B4F6B9" w:rsidR="008631EB" w:rsidRPr="00521637" w:rsidRDefault="008E6AD3" w:rsidP="00782CCE">
      <w:pPr>
        <w:spacing w:before="30" w:after="30"/>
        <w:jc w:val="center"/>
        <w:rPr>
          <w:b/>
          <w:bCs/>
          <w:sz w:val="28"/>
          <w:szCs w:val="28"/>
        </w:rPr>
      </w:pPr>
      <w:r w:rsidRPr="00521637">
        <w:rPr>
          <w:b/>
          <w:bCs/>
          <w:sz w:val="28"/>
          <w:szCs w:val="28"/>
        </w:rPr>
        <w:t>Field Training</w:t>
      </w:r>
    </w:p>
    <w:p w14:paraId="006A0368" w14:textId="77777777" w:rsidR="003D4273" w:rsidRPr="00773C65" w:rsidRDefault="003D4273" w:rsidP="00782CCE">
      <w:pPr>
        <w:spacing w:before="30" w:after="30"/>
        <w:jc w:val="center"/>
      </w:pPr>
    </w:p>
    <w:p w14:paraId="0F8C9C91" w14:textId="578A01B5" w:rsidR="008631EB" w:rsidRPr="00521637" w:rsidRDefault="008E6AD3" w:rsidP="00782CCE">
      <w:pPr>
        <w:spacing w:before="30" w:after="30"/>
        <w:jc w:val="center"/>
        <w:rPr>
          <w:b/>
          <w:bCs/>
          <w:sz w:val="28"/>
          <w:szCs w:val="28"/>
        </w:rPr>
      </w:pPr>
      <w:r w:rsidRPr="00521637">
        <w:rPr>
          <w:b/>
          <w:bCs/>
          <w:sz w:val="28"/>
          <w:szCs w:val="28"/>
        </w:rPr>
        <w:t>FINAL REPORT</w:t>
      </w:r>
    </w:p>
    <w:p w14:paraId="7C0DB53E" w14:textId="77777777" w:rsidR="008631EB" w:rsidRPr="00773C65" w:rsidRDefault="008631EB" w:rsidP="00782CCE">
      <w:pPr>
        <w:spacing w:before="30" w:after="30"/>
        <w:jc w:val="center"/>
      </w:pPr>
    </w:p>
    <w:p w14:paraId="34EEF8EB" w14:textId="577B660A" w:rsidR="008631EB" w:rsidRPr="00521637" w:rsidRDefault="008631EB" w:rsidP="00782CCE">
      <w:pPr>
        <w:spacing w:before="30" w:after="30"/>
        <w:jc w:val="center"/>
        <w:rPr>
          <w:b/>
          <w:bCs/>
        </w:rPr>
      </w:pPr>
      <w:r w:rsidRPr="00521637">
        <w:rPr>
          <w:b/>
          <w:bCs/>
        </w:rPr>
        <w:t>Prepared by:</w:t>
      </w:r>
    </w:p>
    <w:p w14:paraId="4ED030B4" w14:textId="7FB6C039" w:rsidR="008631EB" w:rsidRPr="00773C65" w:rsidRDefault="00BC6457" w:rsidP="00782CCE">
      <w:pPr>
        <w:spacing w:before="30" w:after="30"/>
        <w:jc w:val="center"/>
      </w:pPr>
      <w:r>
        <w:t>Samar Alkhayyat - 202120426</w:t>
      </w:r>
    </w:p>
    <w:p w14:paraId="467D2357" w14:textId="77777777" w:rsidR="008631EB" w:rsidRPr="00773C65" w:rsidRDefault="008631EB" w:rsidP="00782CCE">
      <w:pPr>
        <w:spacing w:before="30" w:after="30"/>
        <w:jc w:val="center"/>
      </w:pPr>
    </w:p>
    <w:p w14:paraId="3038D329" w14:textId="34067170" w:rsidR="00AD25C5" w:rsidRDefault="00AD25C5" w:rsidP="00782CCE">
      <w:pPr>
        <w:spacing w:before="30" w:after="30"/>
        <w:jc w:val="center"/>
        <w:rPr>
          <w:b/>
          <w:bCs/>
        </w:rPr>
      </w:pPr>
      <w:r w:rsidRPr="00521637">
        <w:rPr>
          <w:b/>
          <w:bCs/>
        </w:rPr>
        <w:t>Academic Supervisor:</w:t>
      </w:r>
    </w:p>
    <w:p w14:paraId="35CAEDCE" w14:textId="69C8B29C" w:rsidR="00A63DEF" w:rsidRPr="00773C65" w:rsidRDefault="00D95B3F" w:rsidP="00782CCE">
      <w:pPr>
        <w:spacing w:before="30" w:after="30"/>
        <w:jc w:val="center"/>
      </w:pPr>
      <w:r w:rsidRPr="00782CCE">
        <w:t>Mohammad Banidoumi</w:t>
      </w:r>
    </w:p>
    <w:p w14:paraId="62D06B10" w14:textId="77777777" w:rsidR="00C643C9" w:rsidRPr="00773C65" w:rsidRDefault="00C643C9" w:rsidP="00782CCE">
      <w:pPr>
        <w:spacing w:before="30" w:after="30"/>
        <w:jc w:val="center"/>
      </w:pPr>
    </w:p>
    <w:p w14:paraId="72277B05" w14:textId="763AAD6D" w:rsidR="00C643C9" w:rsidRPr="00521637" w:rsidRDefault="00C643C9" w:rsidP="00782CCE">
      <w:pPr>
        <w:spacing w:before="30" w:after="30"/>
        <w:jc w:val="center"/>
        <w:rPr>
          <w:b/>
          <w:bCs/>
        </w:rPr>
      </w:pPr>
      <w:r w:rsidRPr="00521637">
        <w:rPr>
          <w:b/>
          <w:bCs/>
        </w:rPr>
        <w:t>Training Supervisor:</w:t>
      </w:r>
    </w:p>
    <w:p w14:paraId="6FA75517" w14:textId="701C3F57" w:rsidR="00C643C9" w:rsidRPr="00773C65" w:rsidRDefault="00BC6457" w:rsidP="00782CCE">
      <w:pPr>
        <w:spacing w:before="30" w:after="30"/>
        <w:jc w:val="center"/>
      </w:pPr>
      <w:r>
        <w:t>Maher Almasri</w:t>
      </w:r>
    </w:p>
    <w:p w14:paraId="25149F1A" w14:textId="77777777" w:rsidR="00C643C9" w:rsidRPr="00773C65" w:rsidRDefault="00C643C9" w:rsidP="00782CCE">
      <w:pPr>
        <w:spacing w:before="30" w:after="30"/>
        <w:jc w:val="center"/>
      </w:pPr>
    </w:p>
    <w:p w14:paraId="01785150" w14:textId="441C2356" w:rsidR="00C643C9" w:rsidRPr="00521637" w:rsidRDefault="00C643C9" w:rsidP="00782CCE">
      <w:pPr>
        <w:spacing w:before="30" w:after="30"/>
        <w:jc w:val="center"/>
        <w:rPr>
          <w:b/>
          <w:bCs/>
        </w:rPr>
      </w:pPr>
      <w:r w:rsidRPr="00521637">
        <w:rPr>
          <w:b/>
          <w:bCs/>
        </w:rPr>
        <w:t>Company:</w:t>
      </w:r>
    </w:p>
    <w:p w14:paraId="7FD42A92" w14:textId="7ECA8091" w:rsidR="00C643C9" w:rsidRPr="00773C65" w:rsidRDefault="00BC6457" w:rsidP="00782CCE">
      <w:pPr>
        <w:spacing w:before="30" w:after="30"/>
        <w:jc w:val="center"/>
      </w:pPr>
      <w:r>
        <w:t>MobiSoft</w:t>
      </w:r>
    </w:p>
    <w:p w14:paraId="20DAC526" w14:textId="77777777" w:rsidR="008631EB" w:rsidRPr="00773C65" w:rsidRDefault="008631EB" w:rsidP="00782CCE">
      <w:pPr>
        <w:spacing w:before="30" w:after="30"/>
        <w:jc w:val="center"/>
      </w:pPr>
    </w:p>
    <w:p w14:paraId="1E16C3EE" w14:textId="6A673A54" w:rsidR="00521637" w:rsidRDefault="00C4612C" w:rsidP="00782CCE">
      <w:pPr>
        <w:spacing w:before="30" w:after="30"/>
        <w:jc w:val="center"/>
      </w:pPr>
      <w:r w:rsidRPr="00521637">
        <w:rPr>
          <w:b/>
          <w:bCs/>
        </w:rPr>
        <w:t>Date</w:t>
      </w:r>
      <w:r w:rsidR="002C5B53" w:rsidRPr="00521637">
        <w:rPr>
          <w:b/>
          <w:bCs/>
        </w:rPr>
        <w:t>s</w:t>
      </w:r>
      <w:r w:rsidR="009C1667" w:rsidRPr="00521637">
        <w:rPr>
          <w:b/>
          <w:bCs/>
        </w:rPr>
        <w:t>:</w:t>
      </w:r>
    </w:p>
    <w:p w14:paraId="03CA032C" w14:textId="2A232E5C" w:rsidR="008631EB" w:rsidRPr="00773C65" w:rsidRDefault="000826D2" w:rsidP="00782CCE">
      <w:pPr>
        <w:spacing w:before="30" w:after="30"/>
        <w:jc w:val="center"/>
      </w:pPr>
      <w:r>
        <w:rPr>
          <w:u w:val="dotted"/>
        </w:rPr>
        <w:t>14</w:t>
      </w:r>
      <w:r w:rsidR="009C1667" w:rsidRPr="00CA0BC0">
        <w:t>/</w:t>
      </w:r>
      <w:r>
        <w:rPr>
          <w:u w:val="dotted"/>
        </w:rPr>
        <w:t>7</w:t>
      </w:r>
      <w:r w:rsidR="009C1667" w:rsidRPr="00CA0BC0">
        <w:t>/</w:t>
      </w:r>
      <w:r w:rsidR="00565BB6" w:rsidRPr="00CA0BC0">
        <w:rPr>
          <w:u w:val="dotted"/>
        </w:rPr>
        <w:t>202</w:t>
      </w:r>
      <w:r w:rsidR="00936E12">
        <w:rPr>
          <w:u w:val="dotted"/>
        </w:rPr>
        <w:t>4</w:t>
      </w:r>
      <w:r w:rsidR="00031DB0" w:rsidRPr="00CA0BC0">
        <w:t xml:space="preserve"> - </w:t>
      </w:r>
      <w:r>
        <w:rPr>
          <w:u w:val="dotted"/>
        </w:rPr>
        <w:t>6</w:t>
      </w:r>
      <w:r w:rsidR="00031DB0" w:rsidRPr="00CA0BC0">
        <w:t>/</w:t>
      </w:r>
      <w:r>
        <w:rPr>
          <w:u w:val="dotted"/>
        </w:rPr>
        <w:t>9</w:t>
      </w:r>
      <w:r w:rsidR="00031DB0" w:rsidRPr="00CA0BC0">
        <w:t>/</w:t>
      </w:r>
      <w:r w:rsidR="00CA0BC0" w:rsidRPr="00CA0BC0">
        <w:rPr>
          <w:u w:val="dotted"/>
        </w:rPr>
        <w:t>202</w:t>
      </w:r>
      <w:r w:rsidR="00E10F79">
        <w:rPr>
          <w:u w:val="dotted"/>
        </w:rPr>
        <w:t>4</w:t>
      </w:r>
    </w:p>
    <w:p w14:paraId="77E86395" w14:textId="77777777" w:rsidR="008631EB" w:rsidRPr="00773C65" w:rsidRDefault="008631EB" w:rsidP="00782CCE">
      <w:pPr>
        <w:spacing w:before="30" w:after="30"/>
        <w:jc w:val="center"/>
      </w:pPr>
    </w:p>
    <w:p w14:paraId="2941389A" w14:textId="3C9F5A60" w:rsidR="00A90E8F" w:rsidRPr="00027D25" w:rsidRDefault="008631EB" w:rsidP="00782CCE">
      <w:pPr>
        <w:spacing w:before="30" w:after="30"/>
        <w:jc w:val="center"/>
        <w:rPr>
          <w:b/>
          <w:bCs/>
        </w:rPr>
      </w:pPr>
      <w:r w:rsidRPr="00027D25">
        <w:rPr>
          <w:b/>
          <w:bCs/>
        </w:rPr>
        <w:t>Copyright © 20</w:t>
      </w:r>
      <w:r w:rsidR="00BE344D">
        <w:rPr>
          <w:b/>
          <w:bCs/>
        </w:rPr>
        <w:t>2</w:t>
      </w:r>
      <w:r w:rsidR="00E10F79">
        <w:rPr>
          <w:b/>
          <w:bCs/>
        </w:rPr>
        <w:t>3</w:t>
      </w:r>
      <w:r w:rsidR="00481C53" w:rsidRPr="00027D25">
        <w:rPr>
          <w:b/>
          <w:bCs/>
        </w:rPr>
        <w:t>-20</w:t>
      </w:r>
      <w:r w:rsidR="007B38F3">
        <w:rPr>
          <w:b/>
          <w:bCs/>
        </w:rPr>
        <w:t>2</w:t>
      </w:r>
      <w:r w:rsidR="00E10F79">
        <w:rPr>
          <w:b/>
          <w:bCs/>
        </w:rPr>
        <w:t>4</w:t>
      </w:r>
      <w:r w:rsidRPr="00027D25">
        <w:rPr>
          <w:b/>
          <w:bCs/>
        </w:rPr>
        <w:t xml:space="preserve"> Applied Science </w:t>
      </w:r>
      <w:r w:rsidR="001876F0" w:rsidRPr="00027D25">
        <w:rPr>
          <w:b/>
          <w:bCs/>
        </w:rPr>
        <w:t xml:space="preserve">Private </w:t>
      </w:r>
      <w:r w:rsidRPr="00027D25">
        <w:rPr>
          <w:b/>
          <w:bCs/>
        </w:rPr>
        <w:t>University</w:t>
      </w:r>
    </w:p>
    <w:p w14:paraId="1B60EAD2" w14:textId="341B8742" w:rsidR="005F56D7" w:rsidRPr="00027D25" w:rsidRDefault="008631EB" w:rsidP="00782CCE">
      <w:pPr>
        <w:spacing w:before="30" w:after="30"/>
        <w:jc w:val="center"/>
        <w:rPr>
          <w:b/>
          <w:bCs/>
        </w:rPr>
      </w:pPr>
      <w:r w:rsidRPr="00027D25">
        <w:rPr>
          <w:b/>
          <w:bCs/>
        </w:rPr>
        <w:t xml:space="preserve">All rights are </w:t>
      </w:r>
      <w:r w:rsidR="00BE344D" w:rsidRPr="00027D25">
        <w:rPr>
          <w:b/>
          <w:bCs/>
        </w:rPr>
        <w:t>reserved.</w:t>
      </w:r>
    </w:p>
    <w:p w14:paraId="701D3375" w14:textId="77777777" w:rsidR="00D84C61" w:rsidRPr="00773C65" w:rsidRDefault="00D84C61" w:rsidP="00782CCE">
      <w:pPr>
        <w:spacing w:before="30" w:after="30"/>
        <w:jc w:val="center"/>
        <w:sectPr w:rsidR="00D84C61" w:rsidRPr="00773C65" w:rsidSect="005F1E9C">
          <w:headerReference w:type="even" r:id="rId12"/>
          <w:footerReference w:type="even" r:id="rId13"/>
          <w:footerReference w:type="default" r:id="rId14"/>
          <w:pgSz w:w="11907" w:h="16839" w:code="9"/>
          <w:pgMar w:top="1418" w:right="1418" w:bottom="1418" w:left="1418" w:header="851" w:footer="851" w:gutter="567"/>
          <w:pgNumType w:fmt="lowerRoman" w:start="1"/>
          <w:cols w:space="708"/>
          <w:titlePg/>
          <w:docGrid w:linePitch="326"/>
        </w:sectPr>
      </w:pPr>
    </w:p>
    <w:sdt>
      <w:sdtPr>
        <w:rPr>
          <w:rFonts w:eastAsia="Times"/>
          <w:b w:val="0"/>
          <w:bCs w:val="0"/>
          <w:sz w:val="24"/>
          <w:szCs w:val="24"/>
        </w:rPr>
        <w:id w:val="-1207328076"/>
        <w:docPartObj>
          <w:docPartGallery w:val="Table of Contents"/>
          <w:docPartUnique/>
        </w:docPartObj>
      </w:sdtPr>
      <w:sdtEndPr>
        <w:rPr>
          <w:noProof/>
        </w:rPr>
      </w:sdtEndPr>
      <w:sdtContent>
        <w:p w14:paraId="3F4C63BF" w14:textId="11113404" w:rsidR="00DE64A6" w:rsidRPr="003708F1" w:rsidRDefault="00DE64A6" w:rsidP="00782CCE">
          <w:pPr>
            <w:pStyle w:val="TOCHeading"/>
            <w:spacing w:before="30" w:after="30"/>
          </w:pPr>
          <w:r w:rsidRPr="003708F1">
            <w:t>Table of Contents</w:t>
          </w:r>
        </w:p>
        <w:p w14:paraId="47F96A31" w14:textId="634C2B36" w:rsidR="009539CE" w:rsidRDefault="00DE64A6" w:rsidP="00782CCE">
          <w:pPr>
            <w:pStyle w:val="TOC1"/>
            <w:tabs>
              <w:tab w:val="right" w:leader="dot" w:pos="8777"/>
            </w:tabs>
            <w:spacing w:before="30" w:after="30"/>
            <w:rPr>
              <w:rFonts w:asciiTheme="minorHAnsi" w:eastAsiaTheme="minorEastAsia" w:hAnsiTheme="minorHAnsi" w:cstheme="minorBidi"/>
              <w:b w:val="0"/>
              <w:noProof/>
              <w:sz w:val="22"/>
              <w:szCs w:val="22"/>
              <w:lang w:bidi="ar-SA"/>
            </w:rPr>
          </w:pPr>
          <w:r>
            <w:fldChar w:fldCharType="begin"/>
          </w:r>
          <w:r>
            <w:instrText xml:space="preserve"> TOC \o "1-3" \h \z \u </w:instrText>
          </w:r>
          <w:r>
            <w:fldChar w:fldCharType="separate"/>
          </w:r>
          <w:hyperlink w:anchor="_Toc72952021" w:history="1">
            <w:r w:rsidR="009539CE" w:rsidRPr="009F3AB4">
              <w:rPr>
                <w:rStyle w:val="Hyperlink"/>
                <w:noProof/>
              </w:rPr>
              <w:t>Acknowledgment</w:t>
            </w:r>
            <w:r w:rsidR="009539CE">
              <w:rPr>
                <w:noProof/>
                <w:webHidden/>
              </w:rPr>
              <w:tab/>
            </w:r>
            <w:r w:rsidR="009539CE">
              <w:rPr>
                <w:noProof/>
                <w:webHidden/>
              </w:rPr>
              <w:fldChar w:fldCharType="begin"/>
            </w:r>
            <w:r w:rsidR="009539CE">
              <w:rPr>
                <w:noProof/>
                <w:webHidden/>
              </w:rPr>
              <w:instrText xml:space="preserve"> PAGEREF _Toc72952021 \h </w:instrText>
            </w:r>
            <w:r w:rsidR="009539CE">
              <w:rPr>
                <w:noProof/>
                <w:webHidden/>
              </w:rPr>
            </w:r>
            <w:r w:rsidR="009539CE">
              <w:rPr>
                <w:noProof/>
                <w:webHidden/>
              </w:rPr>
              <w:fldChar w:fldCharType="separate"/>
            </w:r>
            <w:r w:rsidR="009539CE">
              <w:rPr>
                <w:noProof/>
                <w:webHidden/>
              </w:rPr>
              <w:t>iii</w:t>
            </w:r>
            <w:r w:rsidR="009539CE">
              <w:rPr>
                <w:noProof/>
                <w:webHidden/>
              </w:rPr>
              <w:fldChar w:fldCharType="end"/>
            </w:r>
          </w:hyperlink>
        </w:p>
        <w:p w14:paraId="466BA999" w14:textId="1CA0D114" w:rsidR="009539CE" w:rsidRDefault="00000000" w:rsidP="00782CCE">
          <w:pPr>
            <w:pStyle w:val="TOC1"/>
            <w:tabs>
              <w:tab w:val="right" w:leader="dot" w:pos="8777"/>
            </w:tabs>
            <w:spacing w:before="30" w:after="30"/>
            <w:rPr>
              <w:rFonts w:asciiTheme="minorHAnsi" w:eastAsiaTheme="minorEastAsia" w:hAnsiTheme="minorHAnsi" w:cstheme="minorBidi"/>
              <w:b w:val="0"/>
              <w:noProof/>
              <w:sz w:val="22"/>
              <w:szCs w:val="22"/>
              <w:lang w:bidi="ar-SA"/>
            </w:rPr>
          </w:pPr>
          <w:hyperlink w:anchor="_Toc72952022" w:history="1">
            <w:r w:rsidR="009539CE" w:rsidRPr="009F3AB4">
              <w:rPr>
                <w:rStyle w:val="Hyperlink"/>
                <w:noProof/>
              </w:rPr>
              <w:t>1. Introduction</w:t>
            </w:r>
            <w:r w:rsidR="009539CE">
              <w:rPr>
                <w:noProof/>
                <w:webHidden/>
              </w:rPr>
              <w:tab/>
            </w:r>
            <w:r w:rsidR="009539CE">
              <w:rPr>
                <w:noProof/>
                <w:webHidden/>
              </w:rPr>
              <w:fldChar w:fldCharType="begin"/>
            </w:r>
            <w:r w:rsidR="009539CE">
              <w:rPr>
                <w:noProof/>
                <w:webHidden/>
              </w:rPr>
              <w:instrText xml:space="preserve"> PAGEREF _Toc72952022 \h </w:instrText>
            </w:r>
            <w:r w:rsidR="009539CE">
              <w:rPr>
                <w:noProof/>
                <w:webHidden/>
              </w:rPr>
            </w:r>
            <w:r w:rsidR="009539CE">
              <w:rPr>
                <w:noProof/>
                <w:webHidden/>
              </w:rPr>
              <w:fldChar w:fldCharType="separate"/>
            </w:r>
            <w:r w:rsidR="009539CE">
              <w:rPr>
                <w:noProof/>
                <w:webHidden/>
              </w:rPr>
              <w:t>4</w:t>
            </w:r>
            <w:r w:rsidR="009539CE">
              <w:rPr>
                <w:noProof/>
                <w:webHidden/>
              </w:rPr>
              <w:fldChar w:fldCharType="end"/>
            </w:r>
          </w:hyperlink>
        </w:p>
        <w:p w14:paraId="2B563D95" w14:textId="07FD3D4A" w:rsidR="009539CE" w:rsidRDefault="00000000" w:rsidP="00782CCE">
          <w:pPr>
            <w:pStyle w:val="TOC2"/>
            <w:spacing w:before="30" w:after="30"/>
            <w:rPr>
              <w:rFonts w:asciiTheme="minorHAnsi" w:eastAsiaTheme="minorEastAsia" w:hAnsiTheme="minorHAnsi" w:cstheme="minorBidi"/>
              <w:noProof/>
              <w:sz w:val="22"/>
              <w:szCs w:val="22"/>
            </w:rPr>
          </w:pPr>
          <w:hyperlink w:anchor="_Toc72952023" w:history="1">
            <w:r w:rsidR="009539CE" w:rsidRPr="009F3AB4">
              <w:rPr>
                <w:rStyle w:val="Hyperlink"/>
                <w:noProof/>
                <w:lang w:bidi="ar-JO"/>
              </w:rPr>
              <w:t>1.1. Company Background</w:t>
            </w:r>
            <w:r w:rsidR="009539CE">
              <w:rPr>
                <w:noProof/>
                <w:webHidden/>
              </w:rPr>
              <w:tab/>
            </w:r>
            <w:r w:rsidR="009539CE">
              <w:rPr>
                <w:noProof/>
                <w:webHidden/>
              </w:rPr>
              <w:fldChar w:fldCharType="begin"/>
            </w:r>
            <w:r w:rsidR="009539CE">
              <w:rPr>
                <w:noProof/>
                <w:webHidden/>
              </w:rPr>
              <w:instrText xml:space="preserve"> PAGEREF _Toc72952023 \h </w:instrText>
            </w:r>
            <w:r w:rsidR="009539CE">
              <w:rPr>
                <w:noProof/>
                <w:webHidden/>
              </w:rPr>
            </w:r>
            <w:r w:rsidR="009539CE">
              <w:rPr>
                <w:noProof/>
                <w:webHidden/>
              </w:rPr>
              <w:fldChar w:fldCharType="separate"/>
            </w:r>
            <w:r w:rsidR="009539CE">
              <w:rPr>
                <w:noProof/>
                <w:webHidden/>
              </w:rPr>
              <w:t>4</w:t>
            </w:r>
            <w:r w:rsidR="009539CE">
              <w:rPr>
                <w:noProof/>
                <w:webHidden/>
              </w:rPr>
              <w:fldChar w:fldCharType="end"/>
            </w:r>
          </w:hyperlink>
        </w:p>
        <w:p w14:paraId="26853F4B" w14:textId="088FE3A7" w:rsidR="009539CE" w:rsidRDefault="00000000" w:rsidP="00782CCE">
          <w:pPr>
            <w:pStyle w:val="TOC2"/>
            <w:spacing w:before="30" w:after="30"/>
            <w:rPr>
              <w:rFonts w:asciiTheme="minorHAnsi" w:eastAsiaTheme="minorEastAsia" w:hAnsiTheme="minorHAnsi" w:cstheme="minorBidi"/>
              <w:noProof/>
              <w:sz w:val="22"/>
              <w:szCs w:val="22"/>
            </w:rPr>
          </w:pPr>
          <w:hyperlink w:anchor="_Toc72952024" w:history="1">
            <w:r w:rsidR="009539CE" w:rsidRPr="009F3AB4">
              <w:rPr>
                <w:rStyle w:val="Hyperlink"/>
                <w:noProof/>
                <w:lang w:bidi="ar-JO"/>
              </w:rPr>
              <w:t>1.2. Company Products</w:t>
            </w:r>
            <w:r w:rsidR="009539CE">
              <w:rPr>
                <w:noProof/>
                <w:webHidden/>
              </w:rPr>
              <w:tab/>
            </w:r>
            <w:r w:rsidR="009539CE">
              <w:rPr>
                <w:noProof/>
                <w:webHidden/>
              </w:rPr>
              <w:fldChar w:fldCharType="begin"/>
            </w:r>
            <w:r w:rsidR="009539CE">
              <w:rPr>
                <w:noProof/>
                <w:webHidden/>
              </w:rPr>
              <w:instrText xml:space="preserve"> PAGEREF _Toc72952024 \h </w:instrText>
            </w:r>
            <w:r w:rsidR="009539CE">
              <w:rPr>
                <w:noProof/>
                <w:webHidden/>
              </w:rPr>
            </w:r>
            <w:r w:rsidR="009539CE">
              <w:rPr>
                <w:noProof/>
                <w:webHidden/>
              </w:rPr>
              <w:fldChar w:fldCharType="separate"/>
            </w:r>
            <w:r w:rsidR="009539CE">
              <w:rPr>
                <w:noProof/>
                <w:webHidden/>
              </w:rPr>
              <w:t>5</w:t>
            </w:r>
            <w:r w:rsidR="009539CE">
              <w:rPr>
                <w:noProof/>
                <w:webHidden/>
              </w:rPr>
              <w:fldChar w:fldCharType="end"/>
            </w:r>
          </w:hyperlink>
        </w:p>
        <w:p w14:paraId="60D9E2A2" w14:textId="5D586A12" w:rsidR="009539CE" w:rsidRDefault="00000000" w:rsidP="00782CCE">
          <w:pPr>
            <w:pStyle w:val="TOC2"/>
            <w:spacing w:before="30" w:after="30"/>
            <w:rPr>
              <w:rFonts w:asciiTheme="minorHAnsi" w:eastAsiaTheme="minorEastAsia" w:hAnsiTheme="minorHAnsi" w:cstheme="minorBidi"/>
              <w:noProof/>
              <w:sz w:val="22"/>
              <w:szCs w:val="22"/>
            </w:rPr>
          </w:pPr>
          <w:hyperlink w:anchor="_Toc72952025" w:history="1">
            <w:r w:rsidR="009539CE" w:rsidRPr="009F3AB4">
              <w:rPr>
                <w:rStyle w:val="Hyperlink"/>
                <w:noProof/>
                <w:lang w:bidi="ar-JO"/>
              </w:rPr>
              <w:t>1.3. Company Organizational Structure</w:t>
            </w:r>
            <w:r w:rsidR="009539CE">
              <w:rPr>
                <w:noProof/>
                <w:webHidden/>
              </w:rPr>
              <w:tab/>
            </w:r>
            <w:r w:rsidR="009539CE">
              <w:rPr>
                <w:noProof/>
                <w:webHidden/>
              </w:rPr>
              <w:fldChar w:fldCharType="begin"/>
            </w:r>
            <w:r w:rsidR="009539CE">
              <w:rPr>
                <w:noProof/>
                <w:webHidden/>
              </w:rPr>
              <w:instrText xml:space="preserve"> PAGEREF _Toc72952025 \h </w:instrText>
            </w:r>
            <w:r w:rsidR="009539CE">
              <w:rPr>
                <w:noProof/>
                <w:webHidden/>
              </w:rPr>
            </w:r>
            <w:r w:rsidR="009539CE">
              <w:rPr>
                <w:noProof/>
                <w:webHidden/>
              </w:rPr>
              <w:fldChar w:fldCharType="separate"/>
            </w:r>
            <w:r w:rsidR="009539CE">
              <w:rPr>
                <w:noProof/>
                <w:webHidden/>
              </w:rPr>
              <w:t>5</w:t>
            </w:r>
            <w:r w:rsidR="009539CE">
              <w:rPr>
                <w:noProof/>
                <w:webHidden/>
              </w:rPr>
              <w:fldChar w:fldCharType="end"/>
            </w:r>
          </w:hyperlink>
        </w:p>
        <w:p w14:paraId="21D83825" w14:textId="3577D74D" w:rsidR="009539CE" w:rsidRDefault="00000000" w:rsidP="00782CCE">
          <w:pPr>
            <w:pStyle w:val="TOC1"/>
            <w:tabs>
              <w:tab w:val="right" w:leader="dot" w:pos="8777"/>
            </w:tabs>
            <w:spacing w:before="30" w:after="30"/>
            <w:rPr>
              <w:rFonts w:asciiTheme="minorHAnsi" w:eastAsiaTheme="minorEastAsia" w:hAnsiTheme="minorHAnsi" w:cstheme="minorBidi"/>
              <w:b w:val="0"/>
              <w:noProof/>
              <w:sz w:val="22"/>
              <w:szCs w:val="22"/>
              <w:lang w:bidi="ar-SA"/>
            </w:rPr>
          </w:pPr>
          <w:hyperlink w:anchor="_Toc72952026" w:history="1">
            <w:r w:rsidR="009539CE" w:rsidRPr="009F3AB4">
              <w:rPr>
                <w:rStyle w:val="Hyperlink"/>
                <w:noProof/>
              </w:rPr>
              <w:t>2. Projects/Tasks/Assignments</w:t>
            </w:r>
            <w:r w:rsidR="009539CE">
              <w:rPr>
                <w:noProof/>
                <w:webHidden/>
              </w:rPr>
              <w:tab/>
            </w:r>
            <w:r w:rsidR="009539CE">
              <w:rPr>
                <w:noProof/>
                <w:webHidden/>
              </w:rPr>
              <w:fldChar w:fldCharType="begin"/>
            </w:r>
            <w:r w:rsidR="009539CE">
              <w:rPr>
                <w:noProof/>
                <w:webHidden/>
              </w:rPr>
              <w:instrText xml:space="preserve"> PAGEREF _Toc72952026 \h </w:instrText>
            </w:r>
            <w:r w:rsidR="009539CE">
              <w:rPr>
                <w:noProof/>
                <w:webHidden/>
              </w:rPr>
            </w:r>
            <w:r w:rsidR="009539CE">
              <w:rPr>
                <w:noProof/>
                <w:webHidden/>
              </w:rPr>
              <w:fldChar w:fldCharType="separate"/>
            </w:r>
            <w:r w:rsidR="009539CE">
              <w:rPr>
                <w:noProof/>
                <w:webHidden/>
              </w:rPr>
              <w:t>6</w:t>
            </w:r>
            <w:r w:rsidR="009539CE">
              <w:rPr>
                <w:noProof/>
                <w:webHidden/>
              </w:rPr>
              <w:fldChar w:fldCharType="end"/>
            </w:r>
          </w:hyperlink>
        </w:p>
        <w:p w14:paraId="7EEEAE5E" w14:textId="58E328F1" w:rsidR="009539CE" w:rsidRDefault="00000000" w:rsidP="00782CCE">
          <w:pPr>
            <w:pStyle w:val="TOC2"/>
            <w:spacing w:before="30" w:after="30"/>
            <w:rPr>
              <w:rFonts w:asciiTheme="minorHAnsi" w:eastAsiaTheme="minorEastAsia" w:hAnsiTheme="minorHAnsi" w:cstheme="minorBidi"/>
              <w:noProof/>
              <w:sz w:val="22"/>
              <w:szCs w:val="22"/>
            </w:rPr>
          </w:pPr>
          <w:hyperlink w:anchor="_Toc72952027" w:history="1">
            <w:r w:rsidR="009539CE" w:rsidRPr="009F3AB4">
              <w:rPr>
                <w:rStyle w:val="Hyperlink"/>
                <w:noProof/>
                <w:lang w:bidi="ar-JO"/>
              </w:rPr>
              <w:t xml:space="preserve">2.1. </w:t>
            </w:r>
            <w:r w:rsidR="00B6488D">
              <w:rPr>
                <w:rStyle w:val="Hyperlink"/>
                <w:noProof/>
                <w:lang w:bidi="ar-JO"/>
              </w:rPr>
              <w:t>Bloc design pattern</w:t>
            </w:r>
            <w:r w:rsidR="009539CE" w:rsidRPr="009F3AB4">
              <w:rPr>
                <w:rStyle w:val="Hyperlink"/>
                <w:noProof/>
                <w:lang w:bidi="ar-JO"/>
              </w:rPr>
              <w:t xml:space="preserve"> (</w:t>
            </w:r>
            <w:r w:rsidR="000826D2">
              <w:rPr>
                <w:rStyle w:val="Hyperlink"/>
                <w:noProof/>
                <w:lang w:bidi="ar-JO"/>
              </w:rPr>
              <w:t>14</w:t>
            </w:r>
            <w:r w:rsidR="009539CE" w:rsidRPr="009F3AB4">
              <w:rPr>
                <w:rStyle w:val="Hyperlink"/>
                <w:noProof/>
                <w:lang w:bidi="ar-JO"/>
              </w:rPr>
              <w:t>/</w:t>
            </w:r>
            <w:r w:rsidR="000826D2">
              <w:rPr>
                <w:rStyle w:val="Hyperlink"/>
                <w:noProof/>
                <w:lang w:bidi="ar-JO"/>
              </w:rPr>
              <w:t>7</w:t>
            </w:r>
            <w:r w:rsidR="009539CE" w:rsidRPr="009F3AB4">
              <w:rPr>
                <w:rStyle w:val="Hyperlink"/>
                <w:noProof/>
                <w:lang w:bidi="ar-JO"/>
              </w:rPr>
              <w:t>/202</w:t>
            </w:r>
            <w:r w:rsidR="00666A22">
              <w:rPr>
                <w:rStyle w:val="Hyperlink"/>
                <w:noProof/>
                <w:lang w:bidi="ar-JO"/>
              </w:rPr>
              <w:t>4</w:t>
            </w:r>
            <w:r w:rsidR="009539CE" w:rsidRPr="009F3AB4">
              <w:rPr>
                <w:rStyle w:val="Hyperlink"/>
                <w:noProof/>
                <w:lang w:bidi="ar-JO"/>
              </w:rPr>
              <w:t xml:space="preserve"> – </w:t>
            </w:r>
            <w:r w:rsidR="000826D2">
              <w:rPr>
                <w:rStyle w:val="Hyperlink"/>
                <w:noProof/>
                <w:lang w:bidi="ar-JO"/>
              </w:rPr>
              <w:t>18</w:t>
            </w:r>
            <w:r w:rsidR="00FB2311">
              <w:rPr>
                <w:rStyle w:val="Hyperlink"/>
                <w:noProof/>
                <w:lang w:bidi="ar-JO"/>
              </w:rPr>
              <w:t>/</w:t>
            </w:r>
            <w:r w:rsidR="000826D2">
              <w:rPr>
                <w:rStyle w:val="Hyperlink"/>
                <w:noProof/>
                <w:lang w:bidi="ar-JO"/>
              </w:rPr>
              <w:t>7</w:t>
            </w:r>
            <w:r w:rsidR="009539CE" w:rsidRPr="009F3AB4">
              <w:rPr>
                <w:rStyle w:val="Hyperlink"/>
                <w:noProof/>
                <w:lang w:bidi="ar-JO"/>
              </w:rPr>
              <w:t>/202</w:t>
            </w:r>
            <w:r w:rsidR="00DE4B2C">
              <w:rPr>
                <w:rStyle w:val="Hyperlink"/>
                <w:noProof/>
                <w:lang w:bidi="ar-JO"/>
              </w:rPr>
              <w:t>4</w:t>
            </w:r>
            <w:r w:rsidR="009539CE" w:rsidRPr="009F3AB4">
              <w:rPr>
                <w:rStyle w:val="Hyperlink"/>
                <w:noProof/>
                <w:lang w:bidi="ar-JO"/>
              </w:rPr>
              <w:t>)</w:t>
            </w:r>
            <w:r w:rsidR="009539CE">
              <w:rPr>
                <w:noProof/>
                <w:webHidden/>
              </w:rPr>
              <w:tab/>
            </w:r>
            <w:r w:rsidR="009539CE">
              <w:rPr>
                <w:noProof/>
                <w:webHidden/>
              </w:rPr>
              <w:fldChar w:fldCharType="begin"/>
            </w:r>
            <w:r w:rsidR="009539CE">
              <w:rPr>
                <w:noProof/>
                <w:webHidden/>
              </w:rPr>
              <w:instrText xml:space="preserve"> PAGEREF _Toc72952027 \h </w:instrText>
            </w:r>
            <w:r w:rsidR="009539CE">
              <w:rPr>
                <w:noProof/>
                <w:webHidden/>
              </w:rPr>
            </w:r>
            <w:r w:rsidR="009539CE">
              <w:rPr>
                <w:noProof/>
                <w:webHidden/>
              </w:rPr>
              <w:fldChar w:fldCharType="separate"/>
            </w:r>
            <w:r w:rsidR="009539CE">
              <w:rPr>
                <w:noProof/>
                <w:webHidden/>
              </w:rPr>
              <w:t>6</w:t>
            </w:r>
            <w:r w:rsidR="009539CE">
              <w:rPr>
                <w:noProof/>
                <w:webHidden/>
              </w:rPr>
              <w:fldChar w:fldCharType="end"/>
            </w:r>
          </w:hyperlink>
        </w:p>
        <w:p w14:paraId="25A43E91" w14:textId="4CF5FF7C" w:rsidR="009539CE" w:rsidRDefault="00000000" w:rsidP="00782CCE">
          <w:pPr>
            <w:pStyle w:val="TOC2"/>
            <w:spacing w:before="30" w:after="30"/>
            <w:rPr>
              <w:rFonts w:asciiTheme="minorHAnsi" w:eastAsiaTheme="minorEastAsia" w:hAnsiTheme="minorHAnsi" w:cstheme="minorBidi"/>
              <w:noProof/>
              <w:sz w:val="22"/>
              <w:szCs w:val="22"/>
            </w:rPr>
          </w:pPr>
          <w:hyperlink w:anchor="_Toc72952028" w:history="1">
            <w:r w:rsidR="009539CE" w:rsidRPr="009F3AB4">
              <w:rPr>
                <w:rStyle w:val="Hyperlink"/>
                <w:noProof/>
                <w:lang w:bidi="ar-JO"/>
              </w:rPr>
              <w:t xml:space="preserve">2.2. </w:t>
            </w:r>
            <w:r w:rsidR="00B6488D">
              <w:rPr>
                <w:rStyle w:val="Hyperlink"/>
                <w:noProof/>
                <w:lang w:bidi="ar-JO"/>
              </w:rPr>
              <w:t>Form web services</w:t>
            </w:r>
            <w:r w:rsidR="009539CE" w:rsidRPr="009F3AB4">
              <w:rPr>
                <w:rStyle w:val="Hyperlink"/>
                <w:noProof/>
                <w:lang w:bidi="ar-JO"/>
              </w:rPr>
              <w:t xml:space="preserve"> (</w:t>
            </w:r>
            <w:r w:rsidR="000826D2">
              <w:rPr>
                <w:rStyle w:val="Hyperlink"/>
                <w:noProof/>
                <w:lang w:bidi="ar-JO"/>
              </w:rPr>
              <w:t>21</w:t>
            </w:r>
            <w:r w:rsidR="009539CE" w:rsidRPr="009F3AB4">
              <w:rPr>
                <w:rStyle w:val="Hyperlink"/>
                <w:noProof/>
                <w:lang w:bidi="ar-JO"/>
              </w:rPr>
              <w:t>/</w:t>
            </w:r>
            <w:r w:rsidR="000826D2">
              <w:rPr>
                <w:rStyle w:val="Hyperlink"/>
                <w:noProof/>
                <w:lang w:bidi="ar-JO"/>
              </w:rPr>
              <w:t>7</w:t>
            </w:r>
            <w:r w:rsidR="009539CE" w:rsidRPr="009F3AB4">
              <w:rPr>
                <w:rStyle w:val="Hyperlink"/>
                <w:noProof/>
                <w:lang w:bidi="ar-JO"/>
              </w:rPr>
              <w:t>/202</w:t>
            </w:r>
            <w:r w:rsidR="00DE4B2C">
              <w:rPr>
                <w:rStyle w:val="Hyperlink"/>
                <w:noProof/>
                <w:lang w:bidi="ar-JO"/>
              </w:rPr>
              <w:t>4</w:t>
            </w:r>
            <w:r w:rsidR="009539CE" w:rsidRPr="009F3AB4">
              <w:rPr>
                <w:rStyle w:val="Hyperlink"/>
                <w:noProof/>
                <w:lang w:bidi="ar-JO"/>
              </w:rPr>
              <w:t xml:space="preserve"> – </w:t>
            </w:r>
            <w:r w:rsidR="000826D2">
              <w:rPr>
                <w:rStyle w:val="Hyperlink"/>
                <w:noProof/>
                <w:lang w:bidi="ar-JO"/>
              </w:rPr>
              <w:t>25</w:t>
            </w:r>
            <w:r w:rsidR="009539CE" w:rsidRPr="009F3AB4">
              <w:rPr>
                <w:rStyle w:val="Hyperlink"/>
                <w:noProof/>
                <w:lang w:bidi="ar-JO"/>
              </w:rPr>
              <w:t>/</w:t>
            </w:r>
            <w:r w:rsidR="000826D2">
              <w:rPr>
                <w:rStyle w:val="Hyperlink"/>
                <w:noProof/>
                <w:lang w:bidi="ar-JO"/>
              </w:rPr>
              <w:t>7</w:t>
            </w:r>
            <w:r w:rsidR="009539CE" w:rsidRPr="009F3AB4">
              <w:rPr>
                <w:rStyle w:val="Hyperlink"/>
                <w:noProof/>
                <w:lang w:bidi="ar-JO"/>
              </w:rPr>
              <w:t>/202</w:t>
            </w:r>
            <w:r w:rsidR="00DE4B2C">
              <w:rPr>
                <w:rStyle w:val="Hyperlink"/>
                <w:noProof/>
                <w:lang w:bidi="ar-JO"/>
              </w:rPr>
              <w:t>4</w:t>
            </w:r>
            <w:r w:rsidR="009539CE" w:rsidRPr="009F3AB4">
              <w:rPr>
                <w:rStyle w:val="Hyperlink"/>
                <w:noProof/>
                <w:lang w:bidi="ar-JO"/>
              </w:rPr>
              <w:t>)</w:t>
            </w:r>
            <w:r w:rsidR="009539CE">
              <w:rPr>
                <w:noProof/>
                <w:webHidden/>
              </w:rPr>
              <w:tab/>
            </w:r>
            <w:r w:rsidR="009539CE">
              <w:rPr>
                <w:noProof/>
                <w:webHidden/>
              </w:rPr>
              <w:fldChar w:fldCharType="begin"/>
            </w:r>
            <w:r w:rsidR="009539CE">
              <w:rPr>
                <w:noProof/>
                <w:webHidden/>
              </w:rPr>
              <w:instrText xml:space="preserve"> PAGEREF _Toc72952028 \h </w:instrText>
            </w:r>
            <w:r w:rsidR="009539CE">
              <w:rPr>
                <w:noProof/>
                <w:webHidden/>
              </w:rPr>
            </w:r>
            <w:r w:rsidR="009539CE">
              <w:rPr>
                <w:noProof/>
                <w:webHidden/>
              </w:rPr>
              <w:fldChar w:fldCharType="separate"/>
            </w:r>
            <w:r w:rsidR="009539CE">
              <w:rPr>
                <w:noProof/>
                <w:webHidden/>
              </w:rPr>
              <w:t>6</w:t>
            </w:r>
            <w:r w:rsidR="009539CE">
              <w:rPr>
                <w:noProof/>
                <w:webHidden/>
              </w:rPr>
              <w:fldChar w:fldCharType="end"/>
            </w:r>
          </w:hyperlink>
        </w:p>
        <w:p w14:paraId="2901023D" w14:textId="48ED88C2" w:rsidR="009539CE" w:rsidRPr="00B6488D" w:rsidRDefault="00000000" w:rsidP="00782CCE">
          <w:pPr>
            <w:pStyle w:val="TOC2"/>
            <w:spacing w:before="30" w:after="30"/>
            <w:rPr>
              <w:rFonts w:asciiTheme="minorHAnsi" w:eastAsiaTheme="minorEastAsia" w:hAnsiTheme="minorHAnsi" w:cstheme="minorBidi"/>
              <w:noProof/>
              <w:sz w:val="22"/>
              <w:szCs w:val="22"/>
            </w:rPr>
          </w:pPr>
          <w:hyperlink w:anchor="_Toc72952029" w:history="1">
            <w:r w:rsidR="009539CE" w:rsidRPr="00B6488D">
              <w:rPr>
                <w:rStyle w:val="Hyperlink"/>
                <w:noProof/>
                <w:lang w:bidi="ar-JO"/>
              </w:rPr>
              <w:t xml:space="preserve">2.3. </w:t>
            </w:r>
            <w:r w:rsidR="00791FF7">
              <w:rPr>
                <w:rStyle w:val="Hyperlink"/>
                <w:noProof/>
                <w:lang w:bidi="ar-JO"/>
              </w:rPr>
              <w:t>D</w:t>
            </w:r>
            <w:r w:rsidR="00B6488D" w:rsidRPr="00B6488D">
              <w:rPr>
                <w:rStyle w:val="Hyperlink"/>
                <w:noProof/>
                <w:lang w:bidi="ar-JO"/>
              </w:rPr>
              <w:t>ebugging</w:t>
            </w:r>
            <w:r w:rsidR="00791FF7">
              <w:rPr>
                <w:rStyle w:val="Hyperlink"/>
                <w:noProof/>
                <w:lang w:bidi="ar-JO"/>
              </w:rPr>
              <w:t xml:space="preserve"> tools</w:t>
            </w:r>
            <w:r w:rsidR="009539CE" w:rsidRPr="00B6488D">
              <w:rPr>
                <w:rStyle w:val="Hyperlink"/>
                <w:noProof/>
                <w:lang w:bidi="ar-JO"/>
              </w:rPr>
              <w:t xml:space="preserve"> (</w:t>
            </w:r>
            <w:r w:rsidR="00B6488D" w:rsidRPr="00B6488D">
              <w:rPr>
                <w:rStyle w:val="Hyperlink"/>
                <w:noProof/>
                <w:lang w:bidi="ar-JO"/>
              </w:rPr>
              <w:t>28/7/20204</w:t>
            </w:r>
            <w:r w:rsidR="009539CE" w:rsidRPr="00B6488D">
              <w:rPr>
                <w:rStyle w:val="Hyperlink"/>
                <w:noProof/>
                <w:lang w:bidi="ar-JO"/>
              </w:rPr>
              <w:t xml:space="preserve"> – </w:t>
            </w:r>
            <w:r w:rsidR="00B6488D" w:rsidRPr="00B6488D">
              <w:rPr>
                <w:rStyle w:val="Hyperlink"/>
                <w:noProof/>
                <w:lang w:bidi="ar-JO"/>
              </w:rPr>
              <w:t>1/8/20204</w:t>
            </w:r>
            <w:r w:rsidR="009539CE" w:rsidRPr="00B6488D">
              <w:rPr>
                <w:rStyle w:val="Hyperlink"/>
                <w:noProof/>
                <w:lang w:bidi="ar-JO"/>
              </w:rPr>
              <w:t>)</w:t>
            </w:r>
            <w:r w:rsidR="009539CE" w:rsidRPr="00B6488D">
              <w:rPr>
                <w:noProof/>
                <w:webHidden/>
              </w:rPr>
              <w:tab/>
            </w:r>
            <w:r w:rsidR="009539CE" w:rsidRPr="00B6488D">
              <w:rPr>
                <w:noProof/>
                <w:webHidden/>
              </w:rPr>
              <w:fldChar w:fldCharType="begin"/>
            </w:r>
            <w:r w:rsidR="009539CE" w:rsidRPr="00B6488D">
              <w:rPr>
                <w:noProof/>
                <w:webHidden/>
              </w:rPr>
              <w:instrText xml:space="preserve"> PAGEREF _Toc72952029 \h </w:instrText>
            </w:r>
            <w:r w:rsidR="009539CE" w:rsidRPr="00B6488D">
              <w:rPr>
                <w:noProof/>
                <w:webHidden/>
              </w:rPr>
            </w:r>
            <w:r w:rsidR="009539CE" w:rsidRPr="00B6488D">
              <w:rPr>
                <w:noProof/>
                <w:webHidden/>
              </w:rPr>
              <w:fldChar w:fldCharType="separate"/>
            </w:r>
            <w:r w:rsidR="009539CE" w:rsidRPr="00B6488D">
              <w:rPr>
                <w:noProof/>
                <w:webHidden/>
              </w:rPr>
              <w:t>6</w:t>
            </w:r>
            <w:r w:rsidR="009539CE" w:rsidRPr="00B6488D">
              <w:rPr>
                <w:noProof/>
                <w:webHidden/>
              </w:rPr>
              <w:fldChar w:fldCharType="end"/>
            </w:r>
          </w:hyperlink>
        </w:p>
        <w:p w14:paraId="26BFB587" w14:textId="3430DCCA" w:rsidR="009539CE" w:rsidRPr="00B6488D" w:rsidRDefault="00000000" w:rsidP="00782CCE">
          <w:pPr>
            <w:pStyle w:val="TOC2"/>
            <w:spacing w:before="30" w:after="30"/>
            <w:rPr>
              <w:rFonts w:asciiTheme="minorHAnsi" w:eastAsiaTheme="minorEastAsia" w:hAnsiTheme="minorHAnsi" w:cstheme="minorBidi"/>
              <w:noProof/>
              <w:sz w:val="22"/>
              <w:szCs w:val="22"/>
            </w:rPr>
          </w:pPr>
          <w:hyperlink w:anchor="_Toc72952030" w:history="1">
            <w:r w:rsidR="009539CE" w:rsidRPr="00B6488D">
              <w:rPr>
                <w:rStyle w:val="Hyperlink"/>
                <w:noProof/>
                <w:lang w:bidi="ar-JO"/>
              </w:rPr>
              <w:t xml:space="preserve">2.4. </w:t>
            </w:r>
            <w:r w:rsidR="00B6488D" w:rsidRPr="00B6488D">
              <w:rPr>
                <w:rStyle w:val="Hyperlink"/>
                <w:noProof/>
                <w:lang w:bidi="ar-JO"/>
              </w:rPr>
              <w:t>Interactive survey base</w:t>
            </w:r>
            <w:r w:rsidR="009539CE" w:rsidRPr="00B6488D">
              <w:rPr>
                <w:rStyle w:val="Hyperlink"/>
                <w:noProof/>
                <w:lang w:bidi="ar-JO"/>
              </w:rPr>
              <w:t xml:space="preserve"> </w:t>
            </w:r>
            <w:r w:rsidR="00A63DEF" w:rsidRPr="00B6488D">
              <w:rPr>
                <w:rStyle w:val="Hyperlink"/>
                <w:noProof/>
                <w:lang w:bidi="ar-JO"/>
              </w:rPr>
              <w:t>(</w:t>
            </w:r>
            <w:r w:rsidR="00B6488D" w:rsidRPr="00B6488D">
              <w:rPr>
                <w:rStyle w:val="Hyperlink"/>
                <w:noProof/>
                <w:lang w:bidi="ar-JO"/>
              </w:rPr>
              <w:t>4/8/20204</w:t>
            </w:r>
            <w:r w:rsidR="00A63DEF" w:rsidRPr="00B6488D">
              <w:rPr>
                <w:rStyle w:val="Hyperlink"/>
                <w:noProof/>
                <w:lang w:bidi="ar-JO"/>
              </w:rPr>
              <w:t xml:space="preserve"> – </w:t>
            </w:r>
            <w:r w:rsidR="00B6488D" w:rsidRPr="00B6488D">
              <w:rPr>
                <w:rStyle w:val="Hyperlink"/>
                <w:noProof/>
                <w:lang w:bidi="ar-JO"/>
              </w:rPr>
              <w:t>8/8/20204</w:t>
            </w:r>
            <w:r w:rsidR="00A63DEF" w:rsidRPr="00B6488D">
              <w:rPr>
                <w:rStyle w:val="Hyperlink"/>
                <w:noProof/>
                <w:lang w:bidi="ar-JO"/>
              </w:rPr>
              <w:t>)</w:t>
            </w:r>
            <w:r w:rsidR="009539CE" w:rsidRPr="00B6488D">
              <w:rPr>
                <w:noProof/>
                <w:webHidden/>
              </w:rPr>
              <w:tab/>
            </w:r>
            <w:r w:rsidR="00B32CAB" w:rsidRPr="00B6488D">
              <w:rPr>
                <w:noProof/>
                <w:webHidden/>
              </w:rPr>
              <w:t>7</w:t>
            </w:r>
          </w:hyperlink>
        </w:p>
        <w:p w14:paraId="23A3CDF1" w14:textId="1E45E571" w:rsidR="009539CE" w:rsidRPr="00B6488D" w:rsidRDefault="00000000" w:rsidP="00782CCE">
          <w:pPr>
            <w:pStyle w:val="TOC2"/>
            <w:spacing w:before="30" w:after="30"/>
            <w:rPr>
              <w:rFonts w:asciiTheme="minorHAnsi" w:eastAsiaTheme="minorEastAsia" w:hAnsiTheme="minorHAnsi" w:cstheme="minorBidi"/>
              <w:noProof/>
              <w:sz w:val="22"/>
              <w:szCs w:val="22"/>
            </w:rPr>
          </w:pPr>
          <w:hyperlink w:anchor="_Toc72952031" w:history="1">
            <w:r w:rsidR="009539CE" w:rsidRPr="00B6488D">
              <w:rPr>
                <w:rStyle w:val="Hyperlink"/>
                <w:noProof/>
                <w:lang w:bidi="ar-JO"/>
              </w:rPr>
              <w:t xml:space="preserve">2.5. </w:t>
            </w:r>
            <w:r w:rsidR="00B6488D" w:rsidRPr="00B6488D">
              <w:rPr>
                <w:rStyle w:val="Hyperlink"/>
                <w:noProof/>
                <w:lang w:bidi="ar-JO"/>
              </w:rPr>
              <w:t xml:space="preserve">Final Project – part1 </w:t>
            </w:r>
            <w:r w:rsidR="00A63DEF" w:rsidRPr="00B6488D">
              <w:rPr>
                <w:rStyle w:val="Hyperlink"/>
                <w:noProof/>
                <w:lang w:bidi="ar-JO"/>
              </w:rPr>
              <w:t>(</w:t>
            </w:r>
            <w:r w:rsidR="00B6488D" w:rsidRPr="00B6488D">
              <w:rPr>
                <w:rStyle w:val="Hyperlink"/>
                <w:noProof/>
                <w:lang w:bidi="ar-JO"/>
              </w:rPr>
              <w:t>11/8/20204</w:t>
            </w:r>
            <w:r w:rsidR="00A63DEF" w:rsidRPr="00B6488D">
              <w:rPr>
                <w:rStyle w:val="Hyperlink"/>
                <w:noProof/>
                <w:lang w:bidi="ar-JO"/>
              </w:rPr>
              <w:t xml:space="preserve"> – </w:t>
            </w:r>
            <w:r w:rsidR="00B6488D" w:rsidRPr="00B6488D">
              <w:rPr>
                <w:rStyle w:val="Hyperlink"/>
                <w:noProof/>
                <w:lang w:bidi="ar-JO"/>
              </w:rPr>
              <w:t>15/8/20204</w:t>
            </w:r>
            <w:r w:rsidR="00A63DEF" w:rsidRPr="00B6488D">
              <w:rPr>
                <w:rStyle w:val="Hyperlink"/>
                <w:noProof/>
                <w:lang w:bidi="ar-JO"/>
              </w:rPr>
              <w:t>)</w:t>
            </w:r>
            <w:r w:rsidR="009539CE" w:rsidRPr="00B6488D">
              <w:rPr>
                <w:noProof/>
                <w:webHidden/>
              </w:rPr>
              <w:tab/>
            </w:r>
            <w:r w:rsidR="00B32CAB" w:rsidRPr="00B6488D">
              <w:rPr>
                <w:noProof/>
                <w:webHidden/>
              </w:rPr>
              <w:t>7</w:t>
            </w:r>
          </w:hyperlink>
        </w:p>
        <w:p w14:paraId="5E205E7B" w14:textId="36BEB9F6" w:rsidR="009539CE" w:rsidRPr="00B6488D" w:rsidRDefault="00000000" w:rsidP="00782CCE">
          <w:pPr>
            <w:pStyle w:val="TOC2"/>
            <w:spacing w:before="30" w:after="30"/>
            <w:rPr>
              <w:rFonts w:asciiTheme="minorHAnsi" w:eastAsiaTheme="minorEastAsia" w:hAnsiTheme="minorHAnsi" w:cstheme="minorBidi"/>
              <w:noProof/>
              <w:sz w:val="22"/>
              <w:szCs w:val="22"/>
            </w:rPr>
          </w:pPr>
          <w:hyperlink w:anchor="_Toc72952032" w:history="1">
            <w:r w:rsidR="009539CE" w:rsidRPr="00B6488D">
              <w:rPr>
                <w:rStyle w:val="Hyperlink"/>
                <w:noProof/>
                <w:lang w:bidi="ar-JO"/>
              </w:rPr>
              <w:t xml:space="preserve">2.6. </w:t>
            </w:r>
            <w:r w:rsidR="00B6488D" w:rsidRPr="00B6488D">
              <w:rPr>
                <w:rStyle w:val="Hyperlink"/>
                <w:noProof/>
                <w:lang w:bidi="ar-JO"/>
              </w:rPr>
              <w:t xml:space="preserve">Final Project – part2 </w:t>
            </w:r>
            <w:r w:rsidR="00A63DEF" w:rsidRPr="00B6488D">
              <w:rPr>
                <w:rStyle w:val="Hyperlink"/>
                <w:noProof/>
                <w:lang w:bidi="ar-JO"/>
              </w:rPr>
              <w:t>(</w:t>
            </w:r>
            <w:r w:rsidR="00B6488D" w:rsidRPr="00B6488D">
              <w:rPr>
                <w:rStyle w:val="Hyperlink"/>
                <w:noProof/>
                <w:lang w:bidi="ar-JO"/>
              </w:rPr>
              <w:t>18/8/20204</w:t>
            </w:r>
            <w:r w:rsidR="00A63DEF" w:rsidRPr="00B6488D">
              <w:rPr>
                <w:rStyle w:val="Hyperlink"/>
                <w:noProof/>
                <w:lang w:bidi="ar-JO"/>
              </w:rPr>
              <w:t xml:space="preserve"> – </w:t>
            </w:r>
            <w:r w:rsidR="00B6488D" w:rsidRPr="00B6488D">
              <w:rPr>
                <w:rStyle w:val="Hyperlink"/>
                <w:noProof/>
                <w:lang w:bidi="ar-JO"/>
              </w:rPr>
              <w:t>22/8/20204</w:t>
            </w:r>
            <w:r w:rsidR="00A63DEF" w:rsidRPr="00B6488D">
              <w:rPr>
                <w:rStyle w:val="Hyperlink"/>
                <w:noProof/>
                <w:lang w:bidi="ar-JO"/>
              </w:rPr>
              <w:t>)</w:t>
            </w:r>
            <w:r w:rsidR="009539CE" w:rsidRPr="00B6488D">
              <w:rPr>
                <w:noProof/>
                <w:webHidden/>
              </w:rPr>
              <w:tab/>
            </w:r>
            <w:r w:rsidR="00B32CAB" w:rsidRPr="00B6488D">
              <w:rPr>
                <w:noProof/>
                <w:webHidden/>
              </w:rPr>
              <w:t>7</w:t>
            </w:r>
          </w:hyperlink>
        </w:p>
        <w:p w14:paraId="1AD57CE9" w14:textId="69A98410" w:rsidR="009539CE" w:rsidRPr="00B6488D" w:rsidRDefault="00000000" w:rsidP="00782CCE">
          <w:pPr>
            <w:pStyle w:val="TOC2"/>
            <w:spacing w:before="30" w:after="30"/>
            <w:rPr>
              <w:rFonts w:asciiTheme="minorHAnsi" w:eastAsiaTheme="minorEastAsia" w:hAnsiTheme="minorHAnsi" w:cstheme="minorBidi"/>
              <w:noProof/>
              <w:sz w:val="22"/>
              <w:szCs w:val="22"/>
            </w:rPr>
          </w:pPr>
          <w:hyperlink w:anchor="_Toc72952033" w:history="1">
            <w:r w:rsidR="009539CE" w:rsidRPr="00B6488D">
              <w:rPr>
                <w:rStyle w:val="Hyperlink"/>
                <w:noProof/>
                <w:lang w:bidi="ar-JO"/>
              </w:rPr>
              <w:t xml:space="preserve">2.7. </w:t>
            </w:r>
            <w:r w:rsidR="00B6488D" w:rsidRPr="00B6488D">
              <w:rPr>
                <w:rStyle w:val="Hyperlink"/>
                <w:noProof/>
                <w:lang w:bidi="ar-JO"/>
              </w:rPr>
              <w:t xml:space="preserve">Final Project – part3 </w:t>
            </w:r>
            <w:r w:rsidR="00A63DEF" w:rsidRPr="00B6488D">
              <w:rPr>
                <w:rStyle w:val="Hyperlink"/>
                <w:noProof/>
                <w:lang w:bidi="ar-JO"/>
              </w:rPr>
              <w:t>(</w:t>
            </w:r>
            <w:r w:rsidR="00B6488D" w:rsidRPr="00B6488D">
              <w:rPr>
                <w:rStyle w:val="Hyperlink"/>
                <w:noProof/>
                <w:lang w:bidi="ar-JO"/>
              </w:rPr>
              <w:t>25/8/20204</w:t>
            </w:r>
            <w:r w:rsidR="00A63DEF" w:rsidRPr="00B6488D">
              <w:rPr>
                <w:rStyle w:val="Hyperlink"/>
                <w:noProof/>
                <w:lang w:bidi="ar-JO"/>
              </w:rPr>
              <w:t xml:space="preserve"> – </w:t>
            </w:r>
            <w:r w:rsidR="00B6488D" w:rsidRPr="00B6488D">
              <w:rPr>
                <w:rStyle w:val="Hyperlink"/>
                <w:noProof/>
                <w:lang w:bidi="ar-JO"/>
              </w:rPr>
              <w:t>29/8/20204</w:t>
            </w:r>
            <w:r w:rsidR="00A63DEF" w:rsidRPr="00B6488D">
              <w:rPr>
                <w:rStyle w:val="Hyperlink"/>
                <w:noProof/>
                <w:lang w:bidi="ar-JO"/>
              </w:rPr>
              <w:t>)</w:t>
            </w:r>
            <w:r w:rsidR="009539CE" w:rsidRPr="00B6488D">
              <w:rPr>
                <w:noProof/>
                <w:webHidden/>
              </w:rPr>
              <w:tab/>
            </w:r>
            <w:r w:rsidR="00B32CAB" w:rsidRPr="00B6488D">
              <w:rPr>
                <w:noProof/>
                <w:webHidden/>
              </w:rPr>
              <w:t>8</w:t>
            </w:r>
          </w:hyperlink>
        </w:p>
        <w:p w14:paraId="0B25C386" w14:textId="3C601868" w:rsidR="009539CE" w:rsidRDefault="00000000" w:rsidP="00782CCE">
          <w:pPr>
            <w:pStyle w:val="TOC2"/>
            <w:spacing w:before="30" w:after="30"/>
            <w:rPr>
              <w:rFonts w:asciiTheme="minorHAnsi" w:eastAsiaTheme="minorEastAsia" w:hAnsiTheme="minorHAnsi" w:cstheme="minorBidi"/>
              <w:noProof/>
              <w:sz w:val="22"/>
              <w:szCs w:val="22"/>
            </w:rPr>
          </w:pPr>
          <w:hyperlink w:anchor="_Toc72952034" w:history="1">
            <w:r w:rsidR="009539CE" w:rsidRPr="00B6488D">
              <w:rPr>
                <w:rStyle w:val="Hyperlink"/>
                <w:noProof/>
                <w:lang w:bidi="ar-JO"/>
              </w:rPr>
              <w:t xml:space="preserve">2.8. </w:t>
            </w:r>
            <w:r w:rsidR="00B6488D" w:rsidRPr="00B6488D">
              <w:rPr>
                <w:rStyle w:val="Hyperlink"/>
                <w:noProof/>
                <w:lang w:bidi="ar-JO"/>
              </w:rPr>
              <w:t xml:space="preserve">Final Project – part4 </w:t>
            </w:r>
            <w:r w:rsidR="00A63DEF" w:rsidRPr="00B6488D">
              <w:rPr>
                <w:rStyle w:val="Hyperlink"/>
                <w:noProof/>
                <w:lang w:bidi="ar-JO"/>
              </w:rPr>
              <w:t>(</w:t>
            </w:r>
            <w:r w:rsidR="00B6488D" w:rsidRPr="00B6488D">
              <w:rPr>
                <w:rStyle w:val="Hyperlink"/>
                <w:noProof/>
                <w:lang w:bidi="ar-JO"/>
              </w:rPr>
              <w:t>1/9/20204</w:t>
            </w:r>
            <w:r w:rsidR="00A63DEF" w:rsidRPr="00B6488D">
              <w:rPr>
                <w:rStyle w:val="Hyperlink"/>
                <w:noProof/>
                <w:lang w:bidi="ar-JO"/>
              </w:rPr>
              <w:t xml:space="preserve"> – </w:t>
            </w:r>
            <w:r w:rsidR="00B6488D" w:rsidRPr="00B6488D">
              <w:rPr>
                <w:rStyle w:val="Hyperlink"/>
                <w:noProof/>
                <w:lang w:bidi="ar-JO"/>
              </w:rPr>
              <w:t>5/9/20204</w:t>
            </w:r>
            <w:r w:rsidR="00A63DEF" w:rsidRPr="00B6488D">
              <w:rPr>
                <w:rStyle w:val="Hyperlink"/>
                <w:noProof/>
                <w:lang w:bidi="ar-JO"/>
              </w:rPr>
              <w:t>)</w:t>
            </w:r>
            <w:r w:rsidR="009539CE" w:rsidRPr="00B6488D">
              <w:rPr>
                <w:noProof/>
                <w:webHidden/>
              </w:rPr>
              <w:tab/>
            </w:r>
            <w:r w:rsidR="00B32CAB" w:rsidRPr="00B6488D">
              <w:rPr>
                <w:noProof/>
                <w:webHidden/>
              </w:rPr>
              <w:t>8</w:t>
            </w:r>
          </w:hyperlink>
        </w:p>
        <w:p w14:paraId="53150015" w14:textId="2DE3E8DA" w:rsidR="009539CE" w:rsidRDefault="009539CE" w:rsidP="00782CCE">
          <w:pPr>
            <w:pStyle w:val="TOC2"/>
            <w:spacing w:before="30" w:after="30"/>
            <w:rPr>
              <w:rFonts w:asciiTheme="minorHAnsi" w:eastAsiaTheme="minorEastAsia" w:hAnsiTheme="minorHAnsi" w:cstheme="minorBidi"/>
              <w:noProof/>
              <w:sz w:val="22"/>
              <w:szCs w:val="22"/>
            </w:rPr>
          </w:pPr>
        </w:p>
        <w:p w14:paraId="67B10EC0" w14:textId="7EECBFCC" w:rsidR="009539CE" w:rsidRDefault="00000000" w:rsidP="00782CCE">
          <w:pPr>
            <w:pStyle w:val="TOC1"/>
            <w:tabs>
              <w:tab w:val="right" w:leader="dot" w:pos="8777"/>
            </w:tabs>
            <w:spacing w:before="30" w:after="30"/>
            <w:rPr>
              <w:rFonts w:asciiTheme="minorHAnsi" w:eastAsiaTheme="minorEastAsia" w:hAnsiTheme="minorHAnsi" w:cstheme="minorBidi"/>
              <w:b w:val="0"/>
              <w:noProof/>
              <w:sz w:val="22"/>
              <w:szCs w:val="22"/>
              <w:lang w:bidi="ar-SA"/>
            </w:rPr>
          </w:pPr>
          <w:hyperlink w:anchor="_Toc72952042" w:history="1">
            <w:r w:rsidR="009539CE" w:rsidRPr="009F3AB4">
              <w:rPr>
                <w:rStyle w:val="Hyperlink"/>
                <w:noProof/>
                <w:lang w:bidi="ar-JO"/>
              </w:rPr>
              <w:t>3. Formal Training Received</w:t>
            </w:r>
            <w:r w:rsidR="009539CE">
              <w:rPr>
                <w:noProof/>
                <w:webHidden/>
              </w:rPr>
              <w:tab/>
            </w:r>
            <w:r w:rsidR="009539CE">
              <w:rPr>
                <w:noProof/>
                <w:webHidden/>
              </w:rPr>
              <w:fldChar w:fldCharType="begin"/>
            </w:r>
            <w:r w:rsidR="009539CE">
              <w:rPr>
                <w:noProof/>
                <w:webHidden/>
              </w:rPr>
              <w:instrText xml:space="preserve"> PAGEREF _Toc72952042 \h </w:instrText>
            </w:r>
            <w:r w:rsidR="009539CE">
              <w:rPr>
                <w:noProof/>
                <w:webHidden/>
              </w:rPr>
            </w:r>
            <w:r w:rsidR="009539CE">
              <w:rPr>
                <w:noProof/>
                <w:webHidden/>
              </w:rPr>
              <w:fldChar w:fldCharType="separate"/>
            </w:r>
            <w:r w:rsidR="009539CE">
              <w:rPr>
                <w:noProof/>
                <w:webHidden/>
              </w:rPr>
              <w:t>9</w:t>
            </w:r>
            <w:r w:rsidR="009539CE">
              <w:rPr>
                <w:noProof/>
                <w:webHidden/>
              </w:rPr>
              <w:fldChar w:fldCharType="end"/>
            </w:r>
          </w:hyperlink>
        </w:p>
        <w:p w14:paraId="0E8FD5E3" w14:textId="549E9FCD" w:rsidR="009539CE" w:rsidRDefault="00000000" w:rsidP="00782CCE">
          <w:pPr>
            <w:pStyle w:val="TOC1"/>
            <w:tabs>
              <w:tab w:val="right" w:leader="dot" w:pos="8777"/>
            </w:tabs>
            <w:spacing w:before="30" w:after="30"/>
            <w:rPr>
              <w:rFonts w:asciiTheme="minorHAnsi" w:eastAsiaTheme="minorEastAsia" w:hAnsiTheme="minorHAnsi" w:cstheme="minorBidi"/>
              <w:b w:val="0"/>
              <w:noProof/>
              <w:sz w:val="22"/>
              <w:szCs w:val="22"/>
              <w:lang w:bidi="ar-SA"/>
            </w:rPr>
          </w:pPr>
          <w:hyperlink w:anchor="_Toc72952043" w:history="1">
            <w:r w:rsidR="009539CE" w:rsidRPr="009F3AB4">
              <w:rPr>
                <w:rStyle w:val="Hyperlink"/>
                <w:noProof/>
                <w:lang w:bidi="ar-JO"/>
              </w:rPr>
              <w:t>4. Relate Training Experience to your Study</w:t>
            </w:r>
            <w:r w:rsidR="009539CE">
              <w:rPr>
                <w:noProof/>
                <w:webHidden/>
              </w:rPr>
              <w:tab/>
            </w:r>
            <w:r w:rsidR="009539CE">
              <w:rPr>
                <w:noProof/>
                <w:webHidden/>
              </w:rPr>
              <w:fldChar w:fldCharType="begin"/>
            </w:r>
            <w:r w:rsidR="009539CE">
              <w:rPr>
                <w:noProof/>
                <w:webHidden/>
              </w:rPr>
              <w:instrText xml:space="preserve"> PAGEREF _Toc72952043 \h </w:instrText>
            </w:r>
            <w:r w:rsidR="009539CE">
              <w:rPr>
                <w:noProof/>
                <w:webHidden/>
              </w:rPr>
            </w:r>
            <w:r w:rsidR="009539CE">
              <w:rPr>
                <w:noProof/>
                <w:webHidden/>
              </w:rPr>
              <w:fldChar w:fldCharType="separate"/>
            </w:r>
            <w:r w:rsidR="009539CE">
              <w:rPr>
                <w:noProof/>
                <w:webHidden/>
              </w:rPr>
              <w:t>10</w:t>
            </w:r>
            <w:r w:rsidR="009539CE">
              <w:rPr>
                <w:noProof/>
                <w:webHidden/>
              </w:rPr>
              <w:fldChar w:fldCharType="end"/>
            </w:r>
          </w:hyperlink>
        </w:p>
        <w:p w14:paraId="3F0D1BCA" w14:textId="57EA5ED5" w:rsidR="009539CE" w:rsidRDefault="00000000" w:rsidP="00782CCE">
          <w:pPr>
            <w:pStyle w:val="TOC1"/>
            <w:tabs>
              <w:tab w:val="right" w:leader="dot" w:pos="8777"/>
            </w:tabs>
            <w:spacing w:before="30" w:after="30"/>
            <w:rPr>
              <w:rFonts w:asciiTheme="minorHAnsi" w:eastAsiaTheme="minorEastAsia" w:hAnsiTheme="minorHAnsi" w:cstheme="minorBidi"/>
              <w:b w:val="0"/>
              <w:noProof/>
              <w:sz w:val="22"/>
              <w:szCs w:val="22"/>
              <w:lang w:bidi="ar-SA"/>
            </w:rPr>
          </w:pPr>
          <w:hyperlink w:anchor="_Toc72952044" w:history="1">
            <w:r w:rsidR="009539CE" w:rsidRPr="009F3AB4">
              <w:rPr>
                <w:rStyle w:val="Hyperlink"/>
                <w:noProof/>
                <w:lang w:bidi="ar-JO"/>
              </w:rPr>
              <w:t>5. Conclusion</w:t>
            </w:r>
            <w:r w:rsidR="009539CE">
              <w:rPr>
                <w:noProof/>
                <w:webHidden/>
              </w:rPr>
              <w:tab/>
            </w:r>
            <w:r w:rsidR="009539CE">
              <w:rPr>
                <w:noProof/>
                <w:webHidden/>
              </w:rPr>
              <w:fldChar w:fldCharType="begin"/>
            </w:r>
            <w:r w:rsidR="009539CE">
              <w:rPr>
                <w:noProof/>
                <w:webHidden/>
              </w:rPr>
              <w:instrText xml:space="preserve"> PAGEREF _Toc72952044 \h </w:instrText>
            </w:r>
            <w:r w:rsidR="009539CE">
              <w:rPr>
                <w:noProof/>
                <w:webHidden/>
              </w:rPr>
            </w:r>
            <w:r w:rsidR="009539CE">
              <w:rPr>
                <w:noProof/>
                <w:webHidden/>
              </w:rPr>
              <w:fldChar w:fldCharType="separate"/>
            </w:r>
            <w:r w:rsidR="009539CE">
              <w:rPr>
                <w:noProof/>
                <w:webHidden/>
              </w:rPr>
              <w:t>11</w:t>
            </w:r>
            <w:r w:rsidR="009539CE">
              <w:rPr>
                <w:noProof/>
                <w:webHidden/>
              </w:rPr>
              <w:fldChar w:fldCharType="end"/>
            </w:r>
          </w:hyperlink>
        </w:p>
        <w:p w14:paraId="74EFE24E" w14:textId="2B0895E3" w:rsidR="009539CE" w:rsidRDefault="00000000" w:rsidP="00782CCE">
          <w:pPr>
            <w:pStyle w:val="TOC1"/>
            <w:tabs>
              <w:tab w:val="right" w:leader="dot" w:pos="8777"/>
            </w:tabs>
            <w:spacing w:before="30" w:after="30"/>
            <w:rPr>
              <w:rFonts w:asciiTheme="minorHAnsi" w:eastAsiaTheme="minorEastAsia" w:hAnsiTheme="minorHAnsi" w:cstheme="minorBidi"/>
              <w:b w:val="0"/>
              <w:noProof/>
              <w:sz w:val="22"/>
              <w:szCs w:val="22"/>
              <w:lang w:bidi="ar-SA"/>
            </w:rPr>
          </w:pPr>
          <w:hyperlink w:anchor="_Toc72952045" w:history="1">
            <w:r w:rsidR="009539CE" w:rsidRPr="009F3AB4">
              <w:rPr>
                <w:rStyle w:val="Hyperlink"/>
                <w:noProof/>
                <w:lang w:bidi="ar-JO"/>
              </w:rPr>
              <w:t>References</w:t>
            </w:r>
            <w:r w:rsidR="009539CE">
              <w:rPr>
                <w:noProof/>
                <w:webHidden/>
              </w:rPr>
              <w:tab/>
            </w:r>
            <w:r w:rsidR="009539CE">
              <w:rPr>
                <w:noProof/>
                <w:webHidden/>
              </w:rPr>
              <w:fldChar w:fldCharType="begin"/>
            </w:r>
            <w:r w:rsidR="009539CE">
              <w:rPr>
                <w:noProof/>
                <w:webHidden/>
              </w:rPr>
              <w:instrText xml:space="preserve"> PAGEREF _Toc72952045 \h </w:instrText>
            </w:r>
            <w:r w:rsidR="009539CE">
              <w:rPr>
                <w:noProof/>
                <w:webHidden/>
              </w:rPr>
            </w:r>
            <w:r w:rsidR="009539CE">
              <w:rPr>
                <w:noProof/>
                <w:webHidden/>
              </w:rPr>
              <w:fldChar w:fldCharType="separate"/>
            </w:r>
            <w:r w:rsidR="009539CE">
              <w:rPr>
                <w:noProof/>
                <w:webHidden/>
              </w:rPr>
              <w:t>12</w:t>
            </w:r>
            <w:r w:rsidR="009539CE">
              <w:rPr>
                <w:noProof/>
                <w:webHidden/>
              </w:rPr>
              <w:fldChar w:fldCharType="end"/>
            </w:r>
          </w:hyperlink>
        </w:p>
        <w:p w14:paraId="31C9C6F1" w14:textId="5BD65BF4" w:rsidR="009539CE" w:rsidRDefault="00000000" w:rsidP="00782CCE">
          <w:pPr>
            <w:pStyle w:val="TOC1"/>
            <w:tabs>
              <w:tab w:val="right" w:leader="dot" w:pos="8777"/>
            </w:tabs>
            <w:spacing w:before="30" w:after="30"/>
            <w:rPr>
              <w:rFonts w:asciiTheme="minorHAnsi" w:eastAsiaTheme="minorEastAsia" w:hAnsiTheme="minorHAnsi" w:cstheme="minorBidi"/>
              <w:b w:val="0"/>
              <w:noProof/>
              <w:sz w:val="22"/>
              <w:szCs w:val="22"/>
              <w:lang w:bidi="ar-SA"/>
            </w:rPr>
          </w:pPr>
          <w:hyperlink w:anchor="_Toc72952046" w:history="1">
            <w:r w:rsidR="009539CE" w:rsidRPr="009F3AB4">
              <w:rPr>
                <w:rStyle w:val="Hyperlink"/>
                <w:noProof/>
                <w:lang w:bidi="ar-JO"/>
              </w:rPr>
              <w:t>Appendix</w:t>
            </w:r>
            <w:r w:rsidR="009539CE">
              <w:rPr>
                <w:noProof/>
                <w:webHidden/>
              </w:rPr>
              <w:tab/>
            </w:r>
            <w:r w:rsidR="009539CE">
              <w:rPr>
                <w:noProof/>
                <w:webHidden/>
              </w:rPr>
              <w:fldChar w:fldCharType="begin"/>
            </w:r>
            <w:r w:rsidR="009539CE">
              <w:rPr>
                <w:noProof/>
                <w:webHidden/>
              </w:rPr>
              <w:instrText xml:space="preserve"> PAGEREF _Toc72952046 \h </w:instrText>
            </w:r>
            <w:r w:rsidR="009539CE">
              <w:rPr>
                <w:noProof/>
                <w:webHidden/>
              </w:rPr>
            </w:r>
            <w:r w:rsidR="009539CE">
              <w:rPr>
                <w:noProof/>
                <w:webHidden/>
              </w:rPr>
              <w:fldChar w:fldCharType="separate"/>
            </w:r>
            <w:r w:rsidR="009539CE">
              <w:rPr>
                <w:noProof/>
                <w:webHidden/>
              </w:rPr>
              <w:t>13</w:t>
            </w:r>
            <w:r w:rsidR="009539CE">
              <w:rPr>
                <w:noProof/>
                <w:webHidden/>
              </w:rPr>
              <w:fldChar w:fldCharType="end"/>
            </w:r>
          </w:hyperlink>
        </w:p>
        <w:p w14:paraId="709B7817" w14:textId="24E1E817" w:rsidR="00DE64A6" w:rsidRDefault="00DE64A6" w:rsidP="00782CCE">
          <w:pPr>
            <w:spacing w:before="30" w:after="30"/>
          </w:pPr>
          <w:r>
            <w:rPr>
              <w:b/>
              <w:bCs/>
              <w:noProof/>
            </w:rPr>
            <w:fldChar w:fldCharType="end"/>
          </w:r>
        </w:p>
      </w:sdtContent>
    </w:sdt>
    <w:p w14:paraId="407514CA" w14:textId="77777777" w:rsidR="00EE40C0" w:rsidRPr="00AE1E48" w:rsidRDefault="00EE40C0" w:rsidP="00782CCE">
      <w:pPr>
        <w:spacing w:before="30" w:after="30"/>
      </w:pPr>
    </w:p>
    <w:p w14:paraId="543A7E41" w14:textId="44530A47" w:rsidR="009E333E" w:rsidRPr="00564C58" w:rsidRDefault="002463E5" w:rsidP="00782CCE">
      <w:pPr>
        <w:pStyle w:val="Heading1"/>
        <w:numPr>
          <w:ilvl w:val="0"/>
          <w:numId w:val="0"/>
        </w:numPr>
        <w:spacing w:before="30" w:after="30"/>
        <w:ind w:left="360" w:hanging="360"/>
      </w:pPr>
      <w:r w:rsidRPr="00773C65">
        <w:rPr>
          <w:sz w:val="36"/>
        </w:rPr>
        <w:br w:type="page"/>
      </w:r>
      <w:bookmarkStart w:id="0" w:name="_Toc72952021"/>
      <w:r w:rsidR="003219AF" w:rsidRPr="00564C58">
        <w:lastRenderedPageBreak/>
        <w:t>Acknowledgment</w:t>
      </w:r>
      <w:bookmarkEnd w:id="0"/>
    </w:p>
    <w:p w14:paraId="353307E0" w14:textId="77777777" w:rsidR="00F82AE5" w:rsidRPr="00F82AE5" w:rsidRDefault="00F82AE5" w:rsidP="00782CCE">
      <w:pPr>
        <w:spacing w:before="30" w:after="30"/>
        <w:ind w:right="850"/>
      </w:pPr>
      <w:r w:rsidRPr="00F82AE5">
        <w:t>I would like to express my sincere gratitude to MobiSoft for providing me with the opportunity to participate in leading projects as a Flutter applications developer. My heartfelt thanks go to the Mobile Development Team for their guidance and support throughout my training.</w:t>
      </w:r>
    </w:p>
    <w:p w14:paraId="01C1E1EA" w14:textId="77777777" w:rsidR="00F82AE5" w:rsidRPr="00F82AE5" w:rsidRDefault="00F82AE5" w:rsidP="00782CCE">
      <w:pPr>
        <w:spacing w:before="30" w:after="30"/>
        <w:ind w:right="850"/>
      </w:pPr>
      <w:r w:rsidRPr="00F82AE5">
        <w:t>I am particularly grateful to Maher Almasri, my supervisor, whose mentorship and insights were invaluable to my learning experience. I also extend my appreciation to all my colleagues who offered their assistance and shared their expertise, making my time at MobiSoft both educational and enjoyable.</w:t>
      </w:r>
    </w:p>
    <w:p w14:paraId="060470B4" w14:textId="77777777" w:rsidR="00F82AE5" w:rsidRPr="00F82AE5" w:rsidRDefault="00F82AE5" w:rsidP="00782CCE">
      <w:pPr>
        <w:spacing w:before="30" w:after="30"/>
        <w:ind w:right="850"/>
      </w:pPr>
      <w:r w:rsidRPr="00F82AE5">
        <w:t>Thank you all for your encouragement and for helping me grow professionally in the field of information technology.</w:t>
      </w:r>
    </w:p>
    <w:p w14:paraId="630A58BB" w14:textId="0F37284C" w:rsidR="007F0D06" w:rsidRPr="00F82AE5" w:rsidRDefault="007F0D06" w:rsidP="00782CCE">
      <w:pPr>
        <w:spacing w:before="30" w:after="30"/>
        <w:ind w:right="850"/>
      </w:pPr>
    </w:p>
    <w:p w14:paraId="1EFAE4F6" w14:textId="77777777" w:rsidR="009E333E" w:rsidRPr="00773C65" w:rsidRDefault="009E333E" w:rsidP="00782CCE">
      <w:pPr>
        <w:spacing w:before="30" w:after="30"/>
      </w:pPr>
    </w:p>
    <w:p w14:paraId="1A2E81D8" w14:textId="77777777" w:rsidR="009E333E" w:rsidRPr="00773C65" w:rsidRDefault="009E333E" w:rsidP="00782CCE">
      <w:pPr>
        <w:spacing w:before="30" w:after="30"/>
        <w:sectPr w:rsidR="009E333E" w:rsidRPr="00773C65" w:rsidSect="001B36F1">
          <w:pgSz w:w="11907" w:h="16839" w:code="9"/>
          <w:pgMar w:top="1418" w:right="1418" w:bottom="1418" w:left="1418" w:header="851" w:footer="851" w:gutter="567"/>
          <w:pgNumType w:start="2"/>
          <w:cols w:space="708"/>
          <w:docGrid w:linePitch="326"/>
        </w:sectPr>
      </w:pPr>
    </w:p>
    <w:p w14:paraId="20F048D9" w14:textId="015CB846" w:rsidR="00292531" w:rsidRPr="00292531" w:rsidRDefault="009E333E" w:rsidP="00292531">
      <w:pPr>
        <w:pStyle w:val="Heading1"/>
        <w:spacing w:before="30" w:after="30"/>
      </w:pPr>
      <w:bookmarkStart w:id="1" w:name="_Ref472288945"/>
      <w:bookmarkStart w:id="2" w:name="_Ref472289122"/>
      <w:bookmarkStart w:id="3" w:name="_Ref472289143"/>
      <w:bookmarkStart w:id="4" w:name="_Ref472289149"/>
      <w:bookmarkStart w:id="5" w:name="_Toc472277426"/>
      <w:bookmarkStart w:id="6" w:name="_Toc472272803"/>
      <w:bookmarkStart w:id="7" w:name="_Toc187588523"/>
      <w:bookmarkStart w:id="8" w:name="_Toc72952022"/>
      <w:r w:rsidRPr="003A29A9">
        <w:lastRenderedPageBreak/>
        <w:t>Introduction</w:t>
      </w:r>
      <w:bookmarkEnd w:id="1"/>
      <w:bookmarkEnd w:id="2"/>
      <w:bookmarkEnd w:id="3"/>
      <w:bookmarkEnd w:id="4"/>
      <w:bookmarkEnd w:id="5"/>
      <w:bookmarkEnd w:id="6"/>
      <w:bookmarkEnd w:id="7"/>
      <w:bookmarkEnd w:id="8"/>
      <w:r w:rsidRPr="003A29A9">
        <w:t xml:space="preserve"> </w:t>
      </w:r>
    </w:p>
    <w:p w14:paraId="01C515C5" w14:textId="6D4B895F" w:rsidR="007F0D06" w:rsidRDefault="00B13FDA" w:rsidP="00782CCE">
      <w:pPr>
        <w:pStyle w:val="Heading2"/>
        <w:spacing w:before="30" w:after="30"/>
      </w:pPr>
      <w:bookmarkStart w:id="9" w:name="_Toc72952023"/>
      <w:r w:rsidRPr="003A29A9">
        <w:t>Company Background</w:t>
      </w:r>
      <w:bookmarkEnd w:id="9"/>
    </w:p>
    <w:p w14:paraId="32467BC7" w14:textId="29812EA3" w:rsidR="008675C0" w:rsidRDefault="00EF7E8E" w:rsidP="00782CCE">
      <w:pPr>
        <w:spacing w:before="30" w:after="30"/>
        <w:rPr>
          <w:rFonts w:eastAsia="Times New Roman"/>
        </w:rPr>
      </w:pPr>
      <w:r w:rsidRPr="00EF7E8E">
        <w:rPr>
          <w:rFonts w:eastAsia="Times New Roman"/>
        </w:rPr>
        <w:t>MobiSoft</w:t>
      </w:r>
      <w:r w:rsidR="008675C0">
        <w:rPr>
          <w:rFonts w:eastAsia="Times New Roman"/>
        </w:rPr>
        <w:t xml:space="preserve"> </w:t>
      </w:r>
      <w:r w:rsidRPr="00EF7E8E">
        <w:rPr>
          <w:rFonts w:eastAsia="Times New Roman"/>
        </w:rPr>
        <w:t>was established in 2010 as a spin-off company from RealSoft Advanced Applications</w:t>
      </w:r>
      <w:r w:rsidR="006256F4">
        <w:rPr>
          <w:rFonts w:eastAsia="Times New Roman"/>
        </w:rPr>
        <w:t xml:space="preserve"> </w:t>
      </w:r>
      <w:r w:rsidR="006256F4">
        <w:rPr>
          <w:vertAlign w:val="superscript"/>
          <w:lang w:eastAsia="zh-CN" w:bidi="ar-JO"/>
        </w:rPr>
        <w:t>[1]</w:t>
      </w:r>
      <w:r>
        <w:rPr>
          <w:rFonts w:eastAsia="Times New Roman"/>
        </w:rPr>
        <w:t xml:space="preserve"> – IT solutions providers –.</w:t>
      </w:r>
    </w:p>
    <w:p w14:paraId="2421DC06" w14:textId="14CE47D8" w:rsidR="00320CF9" w:rsidRDefault="00EF7E8E" w:rsidP="00320CF9">
      <w:pPr>
        <w:spacing w:before="30" w:after="30"/>
        <w:rPr>
          <w:vertAlign w:val="superscript"/>
          <w:lang w:eastAsia="zh-CN" w:bidi="ar-JO"/>
        </w:rPr>
      </w:pPr>
      <w:r w:rsidRPr="00EF7E8E">
        <w:rPr>
          <w:rFonts w:eastAsia="Times New Roman"/>
        </w:rPr>
        <w:t>MobiSoft</w:t>
      </w:r>
      <w:r>
        <w:rPr>
          <w:rFonts w:eastAsia="Times New Roman"/>
        </w:rPr>
        <w:t xml:space="preserve"> is located in </w:t>
      </w:r>
      <w:r w:rsidR="008675C0">
        <w:rPr>
          <w:rFonts w:eastAsia="Times New Roman"/>
        </w:rPr>
        <w:t xml:space="preserve">185 </w:t>
      </w:r>
      <w:r w:rsidR="008675C0" w:rsidRPr="008675C0">
        <w:rPr>
          <w:rFonts w:eastAsia="Times New Roman"/>
        </w:rPr>
        <w:t>Wasfi Altal str. Kh</w:t>
      </w:r>
      <w:r w:rsidR="00611A29">
        <w:rPr>
          <w:rFonts w:eastAsia="Times New Roman"/>
        </w:rPr>
        <w:t>a</w:t>
      </w:r>
      <w:r w:rsidR="008675C0" w:rsidRPr="008675C0">
        <w:rPr>
          <w:rFonts w:eastAsia="Times New Roman"/>
        </w:rPr>
        <w:t>lda -Wahe</w:t>
      </w:r>
      <w:r w:rsidR="008675C0">
        <w:rPr>
          <w:rFonts w:eastAsia="Times New Roman"/>
        </w:rPr>
        <w:t xml:space="preserve">t Ammon Building, </w:t>
      </w:r>
      <w:r w:rsidR="008675C0" w:rsidRPr="008675C0">
        <w:rPr>
          <w:rFonts w:eastAsia="Times New Roman"/>
        </w:rPr>
        <w:t>Amman, Jordan</w:t>
      </w:r>
      <w:r w:rsidR="008675C0">
        <w:rPr>
          <w:rFonts w:eastAsia="Times New Roman"/>
        </w:rPr>
        <w:t>.</w:t>
      </w:r>
      <w:r w:rsidR="00E401EF">
        <w:rPr>
          <w:rFonts w:eastAsia="Times New Roman"/>
        </w:rPr>
        <w:t xml:space="preserve"> S</w:t>
      </w:r>
      <w:r w:rsidR="00E401EF" w:rsidRPr="00E401EF">
        <w:rPr>
          <w:rFonts w:eastAsia="Times New Roman"/>
        </w:rPr>
        <w:t>trategically located in Amman, Jordan's economic center, providing access to a broad customer base and potential business partnerships. The city offers a rich talent pool and robust infrastructure, both crucial for IT businesses.</w:t>
      </w:r>
      <w:r w:rsidR="006256F4" w:rsidRPr="006256F4">
        <w:rPr>
          <w:vertAlign w:val="superscript"/>
          <w:lang w:eastAsia="zh-CN" w:bidi="ar-JO"/>
        </w:rPr>
        <w:t xml:space="preserve"> </w:t>
      </w:r>
      <w:r w:rsidR="006256F4">
        <w:rPr>
          <w:vertAlign w:val="superscript"/>
          <w:lang w:eastAsia="zh-CN" w:bidi="ar-JO"/>
        </w:rPr>
        <w:t>[1]</w:t>
      </w:r>
    </w:p>
    <w:p w14:paraId="44F85BC4" w14:textId="77777777" w:rsidR="00320CF9" w:rsidRDefault="00320CF9" w:rsidP="0046006E">
      <w:pPr>
        <w:spacing w:before="30" w:after="30"/>
        <w:jc w:val="left"/>
        <w:rPr>
          <w:rFonts w:eastAsia="Times New Roman"/>
        </w:rPr>
      </w:pPr>
    </w:p>
    <w:p w14:paraId="7FD06FF2" w14:textId="5B8807BC" w:rsidR="0046006E" w:rsidRPr="0046006E" w:rsidRDefault="0046006E" w:rsidP="0046006E">
      <w:pPr>
        <w:spacing w:before="30" w:after="30"/>
        <w:jc w:val="left"/>
        <w:rPr>
          <w:rFonts w:eastAsia="Times New Roman"/>
          <w:b/>
          <w:bCs/>
        </w:rPr>
      </w:pPr>
      <w:r w:rsidRPr="0046006E">
        <w:rPr>
          <w:rFonts w:eastAsia="Times New Roman"/>
          <w:b/>
          <w:bCs/>
        </w:rPr>
        <w:t>Who They Are</w:t>
      </w:r>
    </w:p>
    <w:p w14:paraId="3945C58A" w14:textId="799A33E6" w:rsidR="00320CF9" w:rsidRPr="00967EA4" w:rsidRDefault="00320CF9" w:rsidP="00320CF9">
      <w:pPr>
        <w:spacing w:before="30" w:after="30"/>
        <w:rPr>
          <w:rFonts w:eastAsia="Times New Roman"/>
        </w:rPr>
      </w:pPr>
      <w:r w:rsidRPr="00967EA4">
        <w:rPr>
          <w:rFonts w:eastAsia="Times New Roman"/>
        </w:rPr>
        <w:t xml:space="preserve">MobiSoft is the Middle East’s market leader in developing and implementing enterprise mobile products and solutions. </w:t>
      </w:r>
      <w:r w:rsidR="0046006E">
        <w:rPr>
          <w:rFonts w:eastAsia="Times New Roman"/>
        </w:rPr>
        <w:t>The company</w:t>
      </w:r>
      <w:r w:rsidRPr="00967EA4">
        <w:rPr>
          <w:rFonts w:eastAsia="Times New Roman"/>
        </w:rPr>
        <w:t xml:space="preserve"> utilize</w:t>
      </w:r>
      <w:r w:rsidR="0046006E">
        <w:rPr>
          <w:rFonts w:eastAsia="Times New Roman"/>
        </w:rPr>
        <w:t>s</w:t>
      </w:r>
      <w:r w:rsidRPr="00967EA4">
        <w:rPr>
          <w:rFonts w:eastAsia="Times New Roman"/>
        </w:rPr>
        <w:t xml:space="preserve"> state of the art mobile and wireless devices, frameworks and software to serve various business verticals.</w:t>
      </w:r>
    </w:p>
    <w:p w14:paraId="44B82077" w14:textId="77777777" w:rsidR="00320CF9" w:rsidRPr="00967EA4" w:rsidRDefault="00320CF9" w:rsidP="00320CF9">
      <w:pPr>
        <w:spacing w:before="30" w:after="30"/>
        <w:rPr>
          <w:rFonts w:eastAsia="Times New Roman"/>
        </w:rPr>
      </w:pPr>
      <w:r w:rsidRPr="00967EA4">
        <w:rPr>
          <w:rFonts w:eastAsia="Times New Roman"/>
        </w:rPr>
        <w:t>Ever since developing the world's ﬁrst PDA based Population and Dwelling Census for the Sultanate of Oman in 2003, MobiSoft has successfully endeavored into various verticals including Census and Surveys, Municipal, Sales and Retail, Marketing, Inspections and GIS.</w:t>
      </w:r>
    </w:p>
    <w:p w14:paraId="66C24D32" w14:textId="5C9DB234" w:rsidR="00320CF9" w:rsidRPr="00967EA4" w:rsidRDefault="00320CF9" w:rsidP="00320CF9">
      <w:pPr>
        <w:spacing w:before="30" w:after="30"/>
        <w:rPr>
          <w:rFonts w:eastAsia="Times New Roman"/>
        </w:rPr>
      </w:pPr>
      <w:r w:rsidRPr="00967EA4">
        <w:rPr>
          <w:rFonts w:eastAsia="Times New Roman"/>
        </w:rPr>
        <w:t xml:space="preserve">Since 2003, </w:t>
      </w:r>
      <w:r w:rsidR="0046006E">
        <w:rPr>
          <w:rFonts w:eastAsia="Times New Roman"/>
        </w:rPr>
        <w:t>they</w:t>
      </w:r>
      <w:r w:rsidRPr="00967EA4">
        <w:rPr>
          <w:rFonts w:eastAsia="Times New Roman"/>
        </w:rPr>
        <w:t xml:space="preserve"> have continuously helped clients accelerate their business cycles, increase productivity, reduce operating costs and extend their infrastructure through enterprise mobile business solutions. MobiSoft has solidiﬁed its existence in the Gulf region through opening ofﬁces in Oman and KSA and forging alliances with strong partners in multiple countries across the region.</w:t>
      </w:r>
      <w:r w:rsidRPr="00E0234C">
        <w:rPr>
          <w:rFonts w:eastAsia="Times New Roman"/>
          <w:vertAlign w:val="superscript"/>
        </w:rPr>
        <w:t xml:space="preserve"> [1]</w:t>
      </w:r>
    </w:p>
    <w:p w14:paraId="0084D7AF" w14:textId="77777777" w:rsidR="00292531" w:rsidRPr="00320CF9" w:rsidRDefault="00292531" w:rsidP="00782CCE">
      <w:pPr>
        <w:spacing w:before="30" w:after="30"/>
        <w:rPr>
          <w:rFonts w:eastAsia="Times New Roman"/>
        </w:rPr>
      </w:pPr>
    </w:p>
    <w:p w14:paraId="041C54EB" w14:textId="3B87DDB3" w:rsidR="007F0D06" w:rsidRPr="009949AA" w:rsidRDefault="00A443C7" w:rsidP="00782CCE">
      <w:pPr>
        <w:pStyle w:val="Heading2"/>
        <w:spacing w:before="30" w:after="30"/>
      </w:pPr>
      <w:bookmarkStart w:id="10" w:name="_Toc72952024"/>
      <w:r w:rsidRPr="00A443C7">
        <w:t>Company Products</w:t>
      </w:r>
      <w:bookmarkEnd w:id="10"/>
    </w:p>
    <w:p w14:paraId="3B893779" w14:textId="3BEE5859" w:rsidR="008675C0" w:rsidRDefault="008675C0" w:rsidP="00782CCE">
      <w:pPr>
        <w:widowControl/>
        <w:shd w:val="clear" w:color="auto" w:fill="FFFFFF"/>
        <w:autoSpaceDE/>
        <w:autoSpaceDN/>
        <w:adjustRightInd/>
        <w:spacing w:before="30" w:after="30"/>
        <w:rPr>
          <w:vertAlign w:val="superscript"/>
          <w:lang w:eastAsia="zh-CN" w:bidi="ar-JO"/>
        </w:rPr>
      </w:pPr>
      <w:bookmarkStart w:id="11" w:name="_Toc72952025"/>
      <w:r>
        <w:rPr>
          <w:rFonts w:eastAsia="Times New Roman"/>
        </w:rPr>
        <w:t>MobiSoft company offers</w:t>
      </w:r>
      <w:r w:rsidRPr="00EF7E8E">
        <w:rPr>
          <w:rFonts w:eastAsia="Times New Roman"/>
        </w:rPr>
        <w:t xml:space="preserve"> enterprise mobile business solutions for various domains</w:t>
      </w:r>
      <w:r w:rsidRPr="00BC6457">
        <w:rPr>
          <w:rFonts w:eastAsia="Times New Roman"/>
        </w:rPr>
        <w:t>, and has continuously grown its client base of prestigious public and private entities spanning the MENA region by introducing cutting edge mobile technologies into new business areas. For the past 6 years helped</w:t>
      </w:r>
      <w:r>
        <w:rPr>
          <w:rFonts w:eastAsia="Times New Roman"/>
        </w:rPr>
        <w:t xml:space="preserve"> </w:t>
      </w:r>
      <w:r w:rsidRPr="00BC6457">
        <w:rPr>
          <w:rFonts w:eastAsia="Times New Roman"/>
        </w:rPr>
        <w:t>clients accelerate their business cycles, increase productivity, reduce operating costs and extend their infrastructure through enterprise mobile business solutions, and successfully endeavored into various verticals including Census and Surveys, Municipal, Sales and Retail, Marketing, Inspections, GIS and much more.</w:t>
      </w:r>
      <w:r>
        <w:rPr>
          <w:rFonts w:eastAsia="Times New Roman"/>
        </w:rPr>
        <w:t xml:space="preserve"> </w:t>
      </w:r>
      <w:r w:rsidRPr="00BC6457">
        <w:rPr>
          <w:rFonts w:eastAsia="Times New Roman"/>
        </w:rPr>
        <w:t>Mobi</w:t>
      </w:r>
      <w:r w:rsidR="00292531">
        <w:rPr>
          <w:rFonts w:eastAsia="Times New Roman"/>
        </w:rPr>
        <w:t>S</w:t>
      </w:r>
      <w:r w:rsidRPr="00BC6457">
        <w:rPr>
          <w:rFonts w:eastAsia="Times New Roman"/>
        </w:rPr>
        <w:t xml:space="preserve">oft takes pride in its 6-year track record in the mobility industry, with an expertise that spans multiple </w:t>
      </w:r>
      <w:r w:rsidRPr="00BC6457">
        <w:rPr>
          <w:rFonts w:eastAsia="Times New Roman"/>
        </w:rPr>
        <w:lastRenderedPageBreak/>
        <w:t>development platforms including Windows Mobile, Windows CE, Android, iPhone, Palm OS and J2ME and targets various devices including Smart Phones and Tablet PCs.</w:t>
      </w:r>
      <w:r w:rsidR="006256F4" w:rsidRPr="006256F4">
        <w:rPr>
          <w:vertAlign w:val="superscript"/>
          <w:lang w:eastAsia="zh-CN" w:bidi="ar-JO"/>
        </w:rPr>
        <w:t xml:space="preserve"> </w:t>
      </w:r>
      <w:r w:rsidR="006256F4">
        <w:rPr>
          <w:vertAlign w:val="superscript"/>
          <w:lang w:eastAsia="zh-CN" w:bidi="ar-JO"/>
        </w:rPr>
        <w:t>[1]</w:t>
      </w:r>
    </w:p>
    <w:p w14:paraId="30A5A65D" w14:textId="77777777" w:rsidR="00292531" w:rsidRPr="00BC6457" w:rsidRDefault="00292531" w:rsidP="00320CF9">
      <w:pPr>
        <w:spacing w:before="30" w:after="30"/>
      </w:pPr>
    </w:p>
    <w:p w14:paraId="4E473980" w14:textId="77777777" w:rsidR="00416F15" w:rsidRDefault="00416F15" w:rsidP="00782CCE">
      <w:pPr>
        <w:pStyle w:val="Heading2"/>
        <w:spacing w:before="30" w:after="30"/>
      </w:pPr>
      <w:r w:rsidRPr="00416F15">
        <w:t>Company Organizational Structure</w:t>
      </w:r>
      <w:bookmarkEnd w:id="11"/>
    </w:p>
    <w:p w14:paraId="6CF3E584" w14:textId="108B5BBF" w:rsidR="00416F15" w:rsidRPr="00E0234C" w:rsidRDefault="008675C0" w:rsidP="00E0234C">
      <w:pPr>
        <w:spacing w:before="30" w:after="30"/>
      </w:pPr>
      <w:r>
        <w:rPr>
          <w:lang w:eastAsia="zh-CN" w:bidi="ar-JO"/>
        </w:rPr>
        <w:t xml:space="preserve">I trained in the </w:t>
      </w:r>
      <w:r w:rsidRPr="008675C0">
        <w:rPr>
          <w:lang w:eastAsia="zh-CN" w:bidi="ar-JO"/>
        </w:rPr>
        <w:t>Mobile Development Team</w:t>
      </w:r>
      <w:r>
        <w:rPr>
          <w:lang w:eastAsia="zh-CN" w:bidi="ar-JO"/>
        </w:rPr>
        <w:t xml:space="preserve"> as a Flutter </w:t>
      </w:r>
      <w:r w:rsidR="00191122">
        <w:rPr>
          <w:lang w:eastAsia="zh-CN" w:bidi="ar-JO"/>
        </w:rPr>
        <w:t xml:space="preserve">mobile </w:t>
      </w:r>
      <w:r>
        <w:rPr>
          <w:lang w:eastAsia="zh-CN" w:bidi="ar-JO"/>
        </w:rPr>
        <w:t>applications</w:t>
      </w:r>
      <w:r w:rsidR="00E401EF">
        <w:rPr>
          <w:lang w:eastAsia="zh-CN" w:bidi="ar-JO"/>
        </w:rPr>
        <w:t xml:space="preserve"> development</w:t>
      </w:r>
      <w:r>
        <w:rPr>
          <w:lang w:eastAsia="zh-CN" w:bidi="ar-JO"/>
        </w:rPr>
        <w:t xml:space="preserve"> trainee</w:t>
      </w:r>
      <w:r w:rsidR="00E401EF" w:rsidRPr="00E401EF">
        <w:rPr>
          <w:lang w:eastAsia="zh-CN" w:bidi="ar-JO"/>
        </w:rPr>
        <w:t>, where I worked on developing and maintaining cross-platform mobile applications.</w:t>
      </w:r>
    </w:p>
    <w:p w14:paraId="6D05AF2E" w14:textId="49DF0563" w:rsidR="009E333E" w:rsidRPr="00F760B7" w:rsidRDefault="008872F3" w:rsidP="00782CCE">
      <w:pPr>
        <w:pStyle w:val="Heading1"/>
        <w:spacing w:before="30" w:after="30"/>
      </w:pPr>
      <w:r w:rsidRPr="00320CF9">
        <w:rPr>
          <w:rFonts w:eastAsia="Times New Roman"/>
          <w:b w:val="0"/>
          <w:kern w:val="0"/>
          <w:sz w:val="24"/>
          <w:szCs w:val="24"/>
          <w:lang w:eastAsia="en-US"/>
        </w:rPr>
        <w:br w:type="page"/>
      </w:r>
      <w:bookmarkStart w:id="12" w:name="_Toc72952026"/>
      <w:r w:rsidR="00C93DFA" w:rsidRPr="00F760B7">
        <w:lastRenderedPageBreak/>
        <w:t>Projects/Tasks/Assignments</w:t>
      </w:r>
      <w:bookmarkEnd w:id="12"/>
    </w:p>
    <w:p w14:paraId="00B741CD" w14:textId="400AAEC0" w:rsidR="001025B3" w:rsidRPr="00D903FF" w:rsidRDefault="00791FF7" w:rsidP="00782CCE">
      <w:pPr>
        <w:pStyle w:val="Heading2"/>
        <w:spacing w:before="30" w:after="30"/>
      </w:pPr>
      <w:bookmarkStart w:id="13" w:name="_Toc72952027"/>
      <w:r w:rsidRPr="00791FF7">
        <w:t xml:space="preserve">Bloc design pattern </w:t>
      </w:r>
      <w:r w:rsidR="001025B3" w:rsidRPr="00D903FF">
        <w:t>(</w:t>
      </w:r>
      <w:r w:rsidR="00FA7DA6" w:rsidRPr="00FA7DA6">
        <w:t>14/7/2024 – 18/7/2024</w:t>
      </w:r>
      <w:r w:rsidR="001025B3" w:rsidRPr="00D903FF">
        <w:t>)</w:t>
      </w:r>
      <w:bookmarkEnd w:id="13"/>
    </w:p>
    <w:p w14:paraId="7395CE53" w14:textId="77777777" w:rsidR="001B36F1" w:rsidRPr="00292531" w:rsidRDefault="001B36F1" w:rsidP="001B36F1">
      <w:pPr>
        <w:spacing w:before="30" w:after="30"/>
      </w:pPr>
      <w:bookmarkStart w:id="14" w:name="_Hlk176112611"/>
      <w:r>
        <w:t xml:space="preserve">I </w:t>
      </w:r>
      <w:r w:rsidRPr="005D41F1">
        <w:t xml:space="preserve">shared </w:t>
      </w:r>
      <w:r>
        <w:t>my</w:t>
      </w:r>
      <w:r w:rsidRPr="005D41F1">
        <w:t xml:space="preserve"> background</w:t>
      </w:r>
      <w:r>
        <w:t xml:space="preserve"> and experience in the field, as </w:t>
      </w:r>
      <w:r w:rsidRPr="00D575C0">
        <w:t>I was evaluated on my knowledge of the</w:t>
      </w:r>
      <w:r>
        <w:t xml:space="preserve"> </w:t>
      </w:r>
      <w:r w:rsidRPr="00D575C0">
        <w:t>programming language, framework, and tools necessary to and to fulfill my</w:t>
      </w:r>
      <w:r>
        <w:t xml:space="preserve"> training. Then I was tasked with learning the BLoC design pattern to apply an API on an employee information interface as a data source, in addition to designing the user interface.</w:t>
      </w:r>
      <w:r>
        <w:rPr>
          <w:vertAlign w:val="superscript"/>
        </w:rPr>
        <w:t>[2]</w:t>
      </w:r>
    </w:p>
    <w:bookmarkEnd w:id="14"/>
    <w:p w14:paraId="5A0B991B" w14:textId="0AA952E5" w:rsidR="002E5E29" w:rsidRDefault="002E5E29" w:rsidP="00782CCE">
      <w:pPr>
        <w:spacing w:before="30" w:after="30"/>
      </w:pPr>
      <w:r>
        <w:t>A</w:t>
      </w:r>
      <w:r w:rsidRPr="002E5E29">
        <w:t xml:space="preserve">pproximate period spent on </w:t>
      </w:r>
      <w:r>
        <w:t>this</w:t>
      </w:r>
      <w:r w:rsidRPr="002E5E29">
        <w:t xml:space="preserve"> task</w:t>
      </w:r>
      <w:r>
        <w:t>: 6 working days.</w:t>
      </w:r>
    </w:p>
    <w:p w14:paraId="29F74ADB" w14:textId="70DF3303" w:rsidR="002E5E29" w:rsidRDefault="002E5E29" w:rsidP="00782CCE">
      <w:pPr>
        <w:spacing w:before="30" w:after="30"/>
      </w:pPr>
      <w:r>
        <w:t>Hardware used: my personal laptop (Dell)</w:t>
      </w:r>
      <w:r w:rsidR="005D41F1">
        <w:t>.</w:t>
      </w:r>
    </w:p>
    <w:p w14:paraId="60B15ED0" w14:textId="5B159EB2" w:rsidR="002E5E29" w:rsidRDefault="002E5E29" w:rsidP="00782CCE">
      <w:pPr>
        <w:spacing w:before="30" w:after="30"/>
      </w:pPr>
      <w:r>
        <w:t>Software used: Android Studio, Postman</w:t>
      </w:r>
      <w:r w:rsidR="00E53C15">
        <w:t xml:space="preserve">, </w:t>
      </w:r>
      <w:hyperlink r:id="rId15" w:history="1">
        <w:r w:rsidR="00E53C15" w:rsidRPr="00E53C15">
          <w:rPr>
            <w:rStyle w:val="Hyperlink"/>
          </w:rPr>
          <w:t>JSON 2 HTML (bloople.net)</w:t>
        </w:r>
      </w:hyperlink>
      <w:r w:rsidR="002E15D2">
        <w:t>.</w:t>
      </w:r>
    </w:p>
    <w:p w14:paraId="609A5451" w14:textId="77777777" w:rsidR="00292531" w:rsidRDefault="00292531" w:rsidP="00782CCE">
      <w:pPr>
        <w:spacing w:before="30" w:after="30"/>
      </w:pPr>
    </w:p>
    <w:p w14:paraId="1C833A84" w14:textId="1F1FCB8F" w:rsidR="003C68DC" w:rsidRDefault="00791FF7" w:rsidP="00782CCE">
      <w:pPr>
        <w:pStyle w:val="Heading2"/>
        <w:spacing w:before="30" w:after="30"/>
      </w:pPr>
      <w:bookmarkStart w:id="15" w:name="_Toc72952028"/>
      <w:r w:rsidRPr="002E5E29">
        <w:t>Form web services</w:t>
      </w:r>
      <w:r w:rsidR="003C68DC" w:rsidRPr="002E5E29">
        <w:t xml:space="preserve"> (</w:t>
      </w:r>
      <w:r w:rsidR="00FA7DA6" w:rsidRPr="002E5E29">
        <w:t>21</w:t>
      </w:r>
      <w:r w:rsidR="00C05084" w:rsidRPr="002E5E29">
        <w:t>/</w:t>
      </w:r>
      <w:r w:rsidR="00FA7DA6" w:rsidRPr="002E5E29">
        <w:t>7</w:t>
      </w:r>
      <w:r w:rsidR="00C05084" w:rsidRPr="002E5E29">
        <w:t>/202</w:t>
      </w:r>
      <w:r w:rsidR="005848AC" w:rsidRPr="002E5E29">
        <w:t>4</w:t>
      </w:r>
      <w:r w:rsidR="003C68DC" w:rsidRPr="002E5E29">
        <w:t xml:space="preserve"> – </w:t>
      </w:r>
      <w:r w:rsidR="00FA7DA6" w:rsidRPr="002E5E29">
        <w:t>25</w:t>
      </w:r>
      <w:r w:rsidR="00C05084" w:rsidRPr="002E5E29">
        <w:t>/</w:t>
      </w:r>
      <w:r w:rsidR="00FA7DA6" w:rsidRPr="002E5E29">
        <w:t>7</w:t>
      </w:r>
      <w:r w:rsidR="00C05084" w:rsidRPr="002E5E29">
        <w:t>/202</w:t>
      </w:r>
      <w:r w:rsidR="005848AC" w:rsidRPr="002E5E29">
        <w:t>4</w:t>
      </w:r>
      <w:r w:rsidR="003C68DC" w:rsidRPr="002E5E29">
        <w:t>)</w:t>
      </w:r>
      <w:bookmarkEnd w:id="15"/>
    </w:p>
    <w:p w14:paraId="1550DC4E" w14:textId="77777777" w:rsidR="001B36F1" w:rsidRDefault="001B36F1" w:rsidP="001B36F1">
      <w:pPr>
        <w:spacing w:before="30" w:after="30"/>
        <w:rPr>
          <w:lang w:eastAsia="zh-CN" w:bidi="ar-JO"/>
        </w:rPr>
      </w:pPr>
      <w:bookmarkStart w:id="16" w:name="_Hlk176112623"/>
      <w:r>
        <w:rPr>
          <w:lang w:eastAsia="zh-CN" w:bidi="ar-JO"/>
        </w:rPr>
        <w:t>S</w:t>
      </w:r>
      <w:r w:rsidRPr="00765A6E">
        <w:rPr>
          <w:lang w:eastAsia="zh-CN" w:bidi="ar-JO"/>
        </w:rPr>
        <w:t>tarted by designing a</w:t>
      </w:r>
      <w:r>
        <w:rPr>
          <w:lang w:eastAsia="zh-CN" w:bidi="ar-JO"/>
        </w:rPr>
        <w:t xml:space="preserve"> user-friendly</w:t>
      </w:r>
      <w:r w:rsidRPr="00765A6E">
        <w:rPr>
          <w:lang w:eastAsia="zh-CN" w:bidi="ar-JO"/>
        </w:rPr>
        <w:t xml:space="preserve"> login form</w:t>
      </w:r>
      <w:r>
        <w:rPr>
          <w:lang w:eastAsia="zh-CN" w:bidi="ar-JO"/>
        </w:rPr>
        <w:t>, followed by its navigations, then I implemented the validation for two functionalities; the CAPTCHA identifier alongside the account information using API servers.</w:t>
      </w:r>
    </w:p>
    <w:p w14:paraId="5A20585A" w14:textId="77777777" w:rsidR="001B36F1" w:rsidRDefault="001B36F1" w:rsidP="001B36F1">
      <w:pPr>
        <w:spacing w:before="30" w:after="30"/>
        <w:rPr>
          <w:lang w:eastAsia="zh-CN" w:bidi="ar-JO"/>
        </w:rPr>
      </w:pPr>
      <w:r>
        <w:rPr>
          <w:lang w:eastAsia="zh-CN" w:bidi="ar-JO"/>
        </w:rPr>
        <w:t>Here I got to repurpose the code I learnt in my previous task, as both web services were integrated using the BLoC design to ensure clearer and more concise code.</w:t>
      </w:r>
    </w:p>
    <w:p w14:paraId="24ECB0F6" w14:textId="3DD6170E" w:rsidR="00B95745" w:rsidRDefault="00B95745" w:rsidP="001B36F1">
      <w:pPr>
        <w:spacing w:before="30" w:after="30"/>
        <w:rPr>
          <w:lang w:eastAsia="zh-CN" w:bidi="ar-JO"/>
        </w:rPr>
      </w:pPr>
      <w:r>
        <w:rPr>
          <w:lang w:eastAsia="zh-CN" w:bidi="ar-JO"/>
        </w:rPr>
        <w:t>In addition, I included firebase cloud messaging to integrate app notifications.</w:t>
      </w:r>
    </w:p>
    <w:bookmarkEnd w:id="16"/>
    <w:p w14:paraId="37147F7B" w14:textId="4338C506" w:rsidR="00765A6E" w:rsidRDefault="00765A6E" w:rsidP="00782CCE">
      <w:pPr>
        <w:spacing w:before="30" w:after="30"/>
      </w:pPr>
      <w:r>
        <w:t>A</w:t>
      </w:r>
      <w:r w:rsidRPr="002E5E29">
        <w:t xml:space="preserve">pproximate period spent on </w:t>
      </w:r>
      <w:r>
        <w:t>this</w:t>
      </w:r>
      <w:r w:rsidRPr="002E5E29">
        <w:t xml:space="preserve"> task</w:t>
      </w:r>
      <w:r>
        <w:t>: 4 working days.</w:t>
      </w:r>
    </w:p>
    <w:p w14:paraId="286B67EE" w14:textId="77777777" w:rsidR="00765A6E" w:rsidRDefault="00765A6E" w:rsidP="00782CCE">
      <w:pPr>
        <w:spacing w:before="30" w:after="30"/>
      </w:pPr>
      <w:r>
        <w:t>Hardware used: my personal laptop (Dell).</w:t>
      </w:r>
    </w:p>
    <w:p w14:paraId="0F7282E7" w14:textId="732866BD" w:rsidR="00765A6E" w:rsidRDefault="00765A6E" w:rsidP="00782CCE">
      <w:pPr>
        <w:spacing w:before="30" w:after="30"/>
      </w:pPr>
      <w:r>
        <w:t>Software used: Android Studio</w:t>
      </w:r>
      <w:r w:rsidR="00B95745">
        <w:t>, Firebase cloud messaging</w:t>
      </w:r>
      <w:r>
        <w:t xml:space="preserve">, </w:t>
      </w:r>
      <w:hyperlink r:id="rId16" w:history="1">
        <w:r w:rsidRPr="00765A6E">
          <w:rPr>
            <w:rStyle w:val="Hyperlink"/>
          </w:rPr>
          <w:t>Flutter Color from Hex Generator | Jonas Rodehorst (jonas-rodehorst.dev)</w:t>
        </w:r>
      </w:hyperlink>
      <w:r>
        <w:t>.</w:t>
      </w:r>
    </w:p>
    <w:p w14:paraId="20E29D1B" w14:textId="77777777" w:rsidR="00292531" w:rsidRPr="005D41F1" w:rsidRDefault="00292531" w:rsidP="00782CCE">
      <w:pPr>
        <w:spacing w:before="30" w:after="30"/>
      </w:pPr>
    </w:p>
    <w:p w14:paraId="54D551CF" w14:textId="2EC6D906" w:rsidR="003C68DC" w:rsidRDefault="00791FF7" w:rsidP="00782CCE">
      <w:pPr>
        <w:pStyle w:val="Heading2"/>
        <w:spacing w:before="30" w:after="30"/>
      </w:pPr>
      <w:bookmarkStart w:id="17" w:name="_Toc72952029"/>
      <w:r>
        <w:t>D</w:t>
      </w:r>
      <w:r w:rsidRPr="00791FF7">
        <w:t>ebugging</w:t>
      </w:r>
      <w:r>
        <w:t xml:space="preserve"> tools</w:t>
      </w:r>
      <w:r w:rsidR="003C68DC" w:rsidRPr="00D903FF">
        <w:t xml:space="preserve"> </w:t>
      </w:r>
      <w:bookmarkEnd w:id="17"/>
      <w:r w:rsidRPr="00D903FF">
        <w:t>(</w:t>
      </w:r>
      <w:r>
        <w:t>28/7/2024</w:t>
      </w:r>
      <w:r w:rsidRPr="00D903FF">
        <w:t xml:space="preserve"> – </w:t>
      </w:r>
      <w:r>
        <w:t>1/8/2024</w:t>
      </w:r>
      <w:r w:rsidRPr="00D903FF">
        <w:t>)</w:t>
      </w:r>
    </w:p>
    <w:p w14:paraId="4C9EB75E" w14:textId="77777777" w:rsidR="001B36F1" w:rsidRDefault="001B36F1" w:rsidP="001B36F1">
      <w:pPr>
        <w:spacing w:before="30" w:after="30"/>
        <w:rPr>
          <w:lang w:eastAsia="zh-CN" w:bidi="ar-JO"/>
        </w:rPr>
      </w:pPr>
      <w:bookmarkStart w:id="18" w:name="_Hlk176112631"/>
      <w:r>
        <w:rPr>
          <w:lang w:eastAsia="zh-CN" w:bidi="ar-JO"/>
        </w:rPr>
        <w:t xml:space="preserve">Working with the Flutter Development Team, I was tasked to debug a part of a larger project which handled </w:t>
      </w:r>
      <w:r w:rsidRPr="00765A6E">
        <w:rPr>
          <w:lang w:eastAsia="zh-CN" w:bidi="ar-JO"/>
        </w:rPr>
        <w:t xml:space="preserve">Optical </w:t>
      </w:r>
      <w:r>
        <w:rPr>
          <w:lang w:eastAsia="zh-CN" w:bidi="ar-JO"/>
        </w:rPr>
        <w:t>C</w:t>
      </w:r>
      <w:r w:rsidRPr="00765A6E">
        <w:rPr>
          <w:lang w:eastAsia="zh-CN" w:bidi="ar-JO"/>
        </w:rPr>
        <w:t xml:space="preserve">haracter </w:t>
      </w:r>
      <w:r>
        <w:rPr>
          <w:lang w:eastAsia="zh-CN" w:bidi="ar-JO"/>
        </w:rPr>
        <w:t>R</w:t>
      </w:r>
      <w:r w:rsidRPr="00765A6E">
        <w:rPr>
          <w:lang w:eastAsia="zh-CN" w:bidi="ar-JO"/>
        </w:rPr>
        <w:t>ecognition</w:t>
      </w:r>
      <w:r>
        <w:rPr>
          <w:lang w:eastAsia="zh-CN" w:bidi="ar-JO"/>
        </w:rPr>
        <w:t xml:space="preserve">. </w:t>
      </w:r>
      <w:r>
        <w:t xml:space="preserve">I fixed syntax errors, updated obsolete widgets to supported alternatives, and traced the source of data lose with the application running on an Android mobile device, I came as to where the problem was in a method responsible for reading OCR information, it was unable to decode it properly and return it, therefore resulting a value of null being returned, before reporting to the team and handing over my work </w:t>
      </w:r>
      <w:r w:rsidRPr="00AF4E94">
        <w:t>for further analysis and resolution</w:t>
      </w:r>
      <w:r>
        <w:t>.</w:t>
      </w:r>
    </w:p>
    <w:bookmarkEnd w:id="18"/>
    <w:p w14:paraId="27CEE4A0" w14:textId="3925CFF0" w:rsidR="00765A6E" w:rsidRDefault="000864E4" w:rsidP="00782CCE">
      <w:pPr>
        <w:spacing w:before="30" w:after="30"/>
      </w:pPr>
      <w:r>
        <w:t>A</w:t>
      </w:r>
      <w:r w:rsidRPr="002E5E29">
        <w:t xml:space="preserve">pproximate period spent on </w:t>
      </w:r>
      <w:r>
        <w:t>this</w:t>
      </w:r>
      <w:r w:rsidRPr="002E5E29">
        <w:t xml:space="preserve"> task</w:t>
      </w:r>
      <w:r>
        <w:t>: 7 working days.</w:t>
      </w:r>
    </w:p>
    <w:p w14:paraId="29EEA23C" w14:textId="1CF5941A" w:rsidR="000864E4" w:rsidRDefault="000864E4" w:rsidP="00782CCE">
      <w:pPr>
        <w:spacing w:before="30" w:after="30"/>
      </w:pPr>
      <w:r>
        <w:lastRenderedPageBreak/>
        <w:t>Hardware used: my personal laptop (Dell)</w:t>
      </w:r>
      <w:r w:rsidR="002E15D2">
        <w:t>, Huawei mobile phone</w:t>
      </w:r>
      <w:r>
        <w:t>.</w:t>
      </w:r>
    </w:p>
    <w:p w14:paraId="6F4E4D0B" w14:textId="33C243A5" w:rsidR="000864E4" w:rsidRDefault="000864E4" w:rsidP="00782CCE">
      <w:pPr>
        <w:spacing w:before="30" w:after="30"/>
      </w:pPr>
      <w:r>
        <w:t>Software used: Android Studio.</w:t>
      </w:r>
    </w:p>
    <w:p w14:paraId="586ED0D1" w14:textId="77777777" w:rsidR="00292531" w:rsidRPr="00765A6E" w:rsidRDefault="00292531" w:rsidP="00782CCE">
      <w:pPr>
        <w:spacing w:before="30" w:after="30"/>
        <w:rPr>
          <w:lang w:eastAsia="zh-CN" w:bidi="ar-JO"/>
        </w:rPr>
      </w:pPr>
    </w:p>
    <w:p w14:paraId="08613F45" w14:textId="19C8524B" w:rsidR="003C68DC" w:rsidRDefault="00791FF7" w:rsidP="00782CCE">
      <w:pPr>
        <w:pStyle w:val="Heading2"/>
        <w:spacing w:before="30" w:after="30"/>
      </w:pPr>
      <w:bookmarkStart w:id="19" w:name="_Toc72952030"/>
      <w:r w:rsidRPr="002E5E29">
        <w:t>Interactive survey base</w:t>
      </w:r>
      <w:bookmarkEnd w:id="19"/>
      <w:r w:rsidRPr="002E5E29">
        <w:t xml:space="preserve"> (4/8/2024 – 8/8/2024)</w:t>
      </w:r>
    </w:p>
    <w:p w14:paraId="0FF2B13B" w14:textId="77777777" w:rsidR="001B36F1" w:rsidRDefault="001B36F1" w:rsidP="001B36F1">
      <w:pPr>
        <w:spacing w:before="30" w:after="30"/>
        <w:rPr>
          <w:lang w:eastAsia="zh-CN" w:bidi="ar-JO"/>
        </w:rPr>
      </w:pPr>
      <w:bookmarkStart w:id="20" w:name="_Hlk176112642"/>
      <w:r w:rsidRPr="006B0FCD">
        <w:rPr>
          <w:lang w:eastAsia="zh-CN" w:bidi="ar-JO"/>
        </w:rPr>
        <w:t>Given the company's need for surveys across various projects, whether as part of an application or standalone</w:t>
      </w:r>
      <w:r>
        <w:rPr>
          <w:lang w:eastAsia="zh-CN" w:bidi="ar-JO"/>
        </w:rPr>
        <w:t xml:space="preserve">, </w:t>
      </w:r>
      <w:r w:rsidRPr="006B0FCD">
        <w:rPr>
          <w:lang w:eastAsia="zh-CN" w:bidi="ar-JO"/>
        </w:rPr>
        <w:t>we required a developer-interactive general survey structure</w:t>
      </w:r>
      <w:r>
        <w:rPr>
          <w:lang w:eastAsia="zh-CN" w:bidi="ar-JO"/>
        </w:rPr>
        <w:t xml:space="preserve">. Requiring a set of components </w:t>
      </w:r>
      <w:r w:rsidRPr="000864E4">
        <w:rPr>
          <w:lang w:eastAsia="zh-CN" w:bidi="ar-JO"/>
        </w:rPr>
        <w:t>(checkboxes, text area</w:t>
      </w:r>
      <w:r>
        <w:rPr>
          <w:lang w:eastAsia="zh-CN" w:bidi="ar-JO"/>
        </w:rPr>
        <w:t>s</w:t>
      </w:r>
      <w:r w:rsidRPr="000864E4">
        <w:rPr>
          <w:lang w:eastAsia="zh-CN" w:bidi="ar-JO"/>
        </w:rPr>
        <w:t>, radio buttons</w:t>
      </w:r>
      <w:r>
        <w:rPr>
          <w:lang w:eastAsia="zh-CN" w:bidi="ar-JO"/>
        </w:rPr>
        <w:t xml:space="preserve"> and</w:t>
      </w:r>
      <w:r w:rsidRPr="000864E4">
        <w:rPr>
          <w:lang w:eastAsia="zh-CN" w:bidi="ar-JO"/>
        </w:rPr>
        <w:t xml:space="preserve"> combo box</w:t>
      </w:r>
      <w:r>
        <w:rPr>
          <w:lang w:eastAsia="zh-CN" w:bidi="ar-JO"/>
        </w:rPr>
        <w:t>es) each following a question,</w:t>
      </w:r>
      <w:r w:rsidRPr="006B0FCD">
        <w:t xml:space="preserve"> </w:t>
      </w:r>
      <w:r w:rsidRPr="006B0FCD">
        <w:rPr>
          <w:lang w:eastAsia="zh-CN" w:bidi="ar-JO"/>
        </w:rPr>
        <w:t xml:space="preserve">with </w:t>
      </w:r>
      <w:r>
        <w:rPr>
          <w:lang w:eastAsia="zh-CN" w:bidi="ar-JO"/>
        </w:rPr>
        <w:t xml:space="preserve">custom </w:t>
      </w:r>
      <w:r w:rsidRPr="006B0FCD">
        <w:rPr>
          <w:lang w:eastAsia="zh-CN" w:bidi="ar-JO"/>
        </w:rPr>
        <w:t>characteristics like visibility, editability, mandatoriness, and keyboard style for text fields</w:t>
      </w:r>
      <w:r>
        <w:rPr>
          <w:lang w:eastAsia="zh-CN" w:bidi="ar-JO"/>
        </w:rPr>
        <w:t xml:space="preserve">. </w:t>
      </w:r>
      <w:r w:rsidRPr="006B0FCD">
        <w:rPr>
          <w:lang w:eastAsia="zh-CN" w:bidi="ar-JO"/>
        </w:rPr>
        <w:t xml:space="preserve">These </w:t>
      </w:r>
      <w:r>
        <w:rPr>
          <w:lang w:eastAsia="zh-CN" w:bidi="ar-JO"/>
        </w:rPr>
        <w:t xml:space="preserve">questions are saved on a list – or more – with their types and characteristic attributes, they are able to be </w:t>
      </w:r>
      <w:r w:rsidRPr="006B0FCD">
        <w:rPr>
          <w:lang w:eastAsia="zh-CN" w:bidi="ar-JO"/>
        </w:rPr>
        <w:t>distributed across a desired number of pages</w:t>
      </w:r>
      <w:r>
        <w:rPr>
          <w:lang w:eastAsia="zh-CN" w:bidi="ar-JO"/>
        </w:rPr>
        <w:t xml:space="preserve"> </w:t>
      </w:r>
      <w:r w:rsidRPr="00AF4E94">
        <w:rPr>
          <w:lang w:eastAsia="zh-CN" w:bidi="ar-JO"/>
        </w:rPr>
        <w:t>depending on their relation</w:t>
      </w:r>
      <w:r w:rsidRPr="006B0FCD">
        <w:rPr>
          <w:lang w:eastAsia="zh-CN" w:bidi="ar-JO"/>
        </w:rPr>
        <w:t>, significantly increasing efficiency and flexibility</w:t>
      </w:r>
      <w:r>
        <w:rPr>
          <w:lang w:eastAsia="zh-CN" w:bidi="ar-JO"/>
        </w:rPr>
        <w:t>.</w:t>
      </w:r>
    </w:p>
    <w:bookmarkEnd w:id="20"/>
    <w:p w14:paraId="1E9C55B6" w14:textId="6509ADF7" w:rsidR="006B0FCD" w:rsidRDefault="006B0FCD" w:rsidP="00782CCE">
      <w:pPr>
        <w:spacing w:before="30" w:after="30"/>
      </w:pPr>
      <w:r>
        <w:t>A</w:t>
      </w:r>
      <w:r w:rsidRPr="002E5E29">
        <w:t xml:space="preserve">pproximate period spent on </w:t>
      </w:r>
      <w:r>
        <w:t>this</w:t>
      </w:r>
      <w:r w:rsidRPr="002E5E29">
        <w:t xml:space="preserve"> task</w:t>
      </w:r>
      <w:r>
        <w:t>: 4 working days.</w:t>
      </w:r>
    </w:p>
    <w:p w14:paraId="6E90F950" w14:textId="77777777" w:rsidR="006B0FCD" w:rsidRDefault="006B0FCD" w:rsidP="00782CCE">
      <w:pPr>
        <w:spacing w:before="30" w:after="30"/>
      </w:pPr>
      <w:r>
        <w:t>Hardware used: my personal laptop (Dell).</w:t>
      </w:r>
    </w:p>
    <w:p w14:paraId="340DCA43" w14:textId="360EC97B" w:rsidR="000864E4" w:rsidRDefault="006B0FCD" w:rsidP="00782CCE">
      <w:pPr>
        <w:spacing w:before="30" w:after="30"/>
      </w:pPr>
      <w:r>
        <w:t>Software used: Android Studio.</w:t>
      </w:r>
    </w:p>
    <w:p w14:paraId="7CFC9B1F" w14:textId="77777777" w:rsidR="00292531" w:rsidRPr="000864E4" w:rsidRDefault="00292531" w:rsidP="00782CCE">
      <w:pPr>
        <w:spacing w:before="30" w:after="30"/>
        <w:rPr>
          <w:lang w:eastAsia="zh-CN" w:bidi="ar-JO"/>
        </w:rPr>
      </w:pPr>
    </w:p>
    <w:p w14:paraId="3D640FFB" w14:textId="4ED5BCF9" w:rsidR="003C68DC" w:rsidRDefault="00791FF7" w:rsidP="00782CCE">
      <w:pPr>
        <w:pStyle w:val="Heading2"/>
        <w:spacing w:before="30" w:after="30"/>
      </w:pPr>
      <w:r w:rsidRPr="002E5E29">
        <w:t>F</w:t>
      </w:r>
      <w:r w:rsidR="005231CC">
        <w:t>lyer</w:t>
      </w:r>
      <w:r w:rsidRPr="002E5E29">
        <w:t xml:space="preserve"> Project – part1 (11/8/2024 – 15/8/2024)</w:t>
      </w:r>
    </w:p>
    <w:p w14:paraId="72B359B3" w14:textId="77777777" w:rsidR="001B36F1" w:rsidRDefault="001B36F1" w:rsidP="001B36F1">
      <w:pPr>
        <w:spacing w:before="30" w:after="30"/>
        <w:rPr>
          <w:lang w:eastAsia="zh-CN" w:bidi="ar-JO"/>
        </w:rPr>
      </w:pPr>
      <w:bookmarkStart w:id="21" w:name="_Hlk176112663"/>
      <w:r>
        <w:rPr>
          <w:lang w:eastAsia="zh-CN" w:bidi="ar-JO"/>
        </w:rPr>
        <w:t>Developing a fully functional Flyer application, displaying flayers of different shopping markets.</w:t>
      </w:r>
    </w:p>
    <w:p w14:paraId="65851D5D" w14:textId="77777777" w:rsidR="001B36F1" w:rsidRDefault="001B36F1" w:rsidP="001B36F1">
      <w:pPr>
        <w:spacing w:before="30" w:after="30"/>
        <w:rPr>
          <w:lang w:eastAsia="zh-CN" w:bidi="ar-JO"/>
        </w:rPr>
      </w:pPr>
      <w:r>
        <w:rPr>
          <w:lang w:eastAsia="zh-CN" w:bidi="ar-JO"/>
        </w:rPr>
        <w:t xml:space="preserve">After laying down the design and analyzing my application’s structure, I began with developing the first two </w:t>
      </w:r>
      <w:r w:rsidRPr="002E15D2">
        <w:rPr>
          <w:lang w:eastAsia="zh-CN" w:bidi="ar-JO"/>
        </w:rPr>
        <w:t>pages</w:t>
      </w:r>
      <w:r>
        <w:rPr>
          <w:lang w:eastAsia="zh-CN" w:bidi="ar-JO"/>
        </w:rPr>
        <w:t xml:space="preserve"> – </w:t>
      </w:r>
      <w:r w:rsidRPr="002E15D2">
        <w:rPr>
          <w:lang w:eastAsia="zh-CN" w:bidi="ar-JO"/>
        </w:rPr>
        <w:t>both locally shared</w:t>
      </w:r>
      <w:r>
        <w:rPr>
          <w:lang w:eastAsia="zh-CN" w:bidi="ar-JO"/>
        </w:rPr>
        <w:t xml:space="preserve"> (therefore, the user will not have to re-enter the same information every time the app is opened). </w:t>
      </w:r>
      <w:r w:rsidRPr="002E15D2">
        <w:rPr>
          <w:lang w:eastAsia="zh-CN" w:bidi="ar-JO"/>
        </w:rPr>
        <w:t>These included a</w:t>
      </w:r>
      <w:r>
        <w:rPr>
          <w:lang w:eastAsia="zh-CN" w:bidi="ar-JO"/>
        </w:rPr>
        <w:t xml:space="preserve"> location setter of the user where I </w:t>
      </w:r>
      <w:r w:rsidRPr="002E15D2">
        <w:rPr>
          <w:lang w:eastAsia="zh-CN" w:bidi="ar-JO"/>
        </w:rPr>
        <w:t>integrated API</w:t>
      </w:r>
      <w:r>
        <w:rPr>
          <w:lang w:eastAsia="zh-CN" w:bidi="ar-JO"/>
        </w:rPr>
        <w:t>-s</w:t>
      </w:r>
      <w:r w:rsidRPr="002E15D2">
        <w:rPr>
          <w:lang w:eastAsia="zh-CN" w:bidi="ar-JO"/>
        </w:rPr>
        <w:t>erviced data</w:t>
      </w:r>
      <w:r>
        <w:rPr>
          <w:lang w:eastAsia="zh-CN" w:bidi="ar-JO"/>
        </w:rPr>
        <w:t xml:space="preserve">, of residence country, city and preferred language, and a login page </w:t>
      </w:r>
      <w:r w:rsidRPr="002E15D2">
        <w:rPr>
          <w:lang w:eastAsia="zh-CN" w:bidi="ar-JO"/>
        </w:rPr>
        <w:t>supporting both local and external accounts</w:t>
      </w:r>
      <w:r>
        <w:rPr>
          <w:lang w:eastAsia="zh-CN" w:bidi="ar-JO"/>
        </w:rPr>
        <w:t>; logging into an existing account, creating an account, logging with Facebook or Google accounts, which process is also skippable to be directed to the main page.</w:t>
      </w:r>
    </w:p>
    <w:bookmarkEnd w:id="21"/>
    <w:p w14:paraId="04EB8511" w14:textId="74602EFF" w:rsidR="002E15D2" w:rsidRDefault="002E15D2" w:rsidP="00782CCE">
      <w:pPr>
        <w:spacing w:before="30" w:after="30"/>
      </w:pPr>
      <w:r>
        <w:t>A</w:t>
      </w:r>
      <w:r w:rsidRPr="002E5E29">
        <w:t xml:space="preserve">pproximate period spent on </w:t>
      </w:r>
      <w:r>
        <w:t>this</w:t>
      </w:r>
      <w:r w:rsidRPr="002E5E29">
        <w:t xml:space="preserve"> task</w:t>
      </w:r>
      <w:r>
        <w:t xml:space="preserve">: </w:t>
      </w:r>
      <w:r w:rsidR="00C91C11">
        <w:t>5</w:t>
      </w:r>
      <w:r>
        <w:t xml:space="preserve"> working days.</w:t>
      </w:r>
    </w:p>
    <w:p w14:paraId="5A5C9452" w14:textId="77777777" w:rsidR="002E15D2" w:rsidRDefault="002E15D2" w:rsidP="00782CCE">
      <w:pPr>
        <w:spacing w:before="30" w:after="30"/>
      </w:pPr>
      <w:r>
        <w:t>Hardware used: my personal laptop (Dell).</w:t>
      </w:r>
    </w:p>
    <w:p w14:paraId="1060DADF" w14:textId="1ADA45F8" w:rsidR="00292531" w:rsidRDefault="002E15D2" w:rsidP="00E0234C">
      <w:pPr>
        <w:spacing w:before="30" w:after="30"/>
      </w:pPr>
      <w:r>
        <w:t>Software used: Android Studio</w:t>
      </w:r>
      <w:r w:rsidR="00B95745">
        <w:t>, Firebase authentication</w:t>
      </w:r>
      <w:r w:rsidR="00C91C11">
        <w:t xml:space="preserve">, </w:t>
      </w:r>
      <w:hyperlink r:id="rId17" w:history="1">
        <w:r w:rsidR="00C91C11" w:rsidRPr="00765A6E">
          <w:rPr>
            <w:rStyle w:val="Hyperlink"/>
          </w:rPr>
          <w:t>Flutter Color from Hex Generator | Jonas Rodehorst (jonas-rodehorst.dev)</w:t>
        </w:r>
      </w:hyperlink>
      <w:r>
        <w:t xml:space="preserve">, </w:t>
      </w:r>
      <w:hyperlink r:id="rId18" w:history="1">
        <w:r w:rsidRPr="002E15D2">
          <w:rPr>
            <w:rStyle w:val="Hyperlink"/>
          </w:rPr>
          <w:t>Instantly parse JSON in any language | quicktype</w:t>
        </w:r>
      </w:hyperlink>
      <w:r>
        <w:t xml:space="preserve">, </w:t>
      </w:r>
      <w:hyperlink r:id="rId19" w:anchor="google_vignette" w:history="1">
        <w:r w:rsidRPr="002E15D2">
          <w:rPr>
            <w:rStyle w:val="Hyperlink"/>
          </w:rPr>
          <w:t>JSON Blob | create, edit, view, format, and share JSON</w:t>
        </w:r>
      </w:hyperlink>
      <w:r>
        <w:t>.</w:t>
      </w:r>
    </w:p>
    <w:p w14:paraId="177C12EE" w14:textId="77777777" w:rsidR="00E0234C" w:rsidRPr="006B0FCD" w:rsidRDefault="00E0234C" w:rsidP="00E0234C">
      <w:pPr>
        <w:spacing w:before="30" w:after="30"/>
      </w:pPr>
    </w:p>
    <w:p w14:paraId="3D6ABCF5" w14:textId="23A65010" w:rsidR="003C68DC" w:rsidRDefault="005231CC" w:rsidP="00782CCE">
      <w:pPr>
        <w:pStyle w:val="Heading2"/>
        <w:spacing w:before="30" w:after="30"/>
      </w:pPr>
      <w:r w:rsidRPr="002E5E29">
        <w:lastRenderedPageBreak/>
        <w:t>F</w:t>
      </w:r>
      <w:r>
        <w:t>lyer</w:t>
      </w:r>
      <w:r w:rsidRPr="002E5E29">
        <w:t xml:space="preserve"> </w:t>
      </w:r>
      <w:r w:rsidR="00791FF7" w:rsidRPr="002E5E29">
        <w:t>Project – part</w:t>
      </w:r>
      <w:r w:rsidR="002E15D2">
        <w:t>2</w:t>
      </w:r>
      <w:r w:rsidR="00791FF7" w:rsidRPr="002E5E29">
        <w:t xml:space="preserve"> (18/8/2024 – 22/8/2024)</w:t>
      </w:r>
    </w:p>
    <w:p w14:paraId="3D42E74D" w14:textId="77777777" w:rsidR="001B36F1" w:rsidRDefault="001B36F1" w:rsidP="001B36F1">
      <w:pPr>
        <w:spacing w:before="30" w:after="30"/>
        <w:rPr>
          <w:lang w:eastAsia="zh-CN" w:bidi="ar-JO"/>
        </w:rPr>
      </w:pPr>
      <w:r>
        <w:rPr>
          <w:lang w:eastAsia="zh-CN" w:bidi="ar-JO"/>
        </w:rPr>
        <w:t xml:space="preserve">Next, I developed the drawer menu with a set of primarily functional and informative pages, which were the Home page, Login screen, Shopping List, Setting, Feedback, Share The App and finally the About Us page. </w:t>
      </w:r>
      <w:r>
        <w:t>Each page c</w:t>
      </w:r>
      <w:r w:rsidRPr="006C18D7">
        <w:t xml:space="preserve">ohesively integrated </w:t>
      </w:r>
      <w:r>
        <w:t xml:space="preserve">in the drawer menu, </w:t>
      </w:r>
      <w:r>
        <w:rPr>
          <w:lang w:eastAsia="zh-CN" w:bidi="ar-JO"/>
        </w:rPr>
        <w:t>complementing the app’s requirements.</w:t>
      </w:r>
    </w:p>
    <w:p w14:paraId="1AEA1247" w14:textId="559BF9E2" w:rsidR="00C91C11" w:rsidRDefault="00C91C11" w:rsidP="00782CCE">
      <w:pPr>
        <w:spacing w:before="30" w:after="30"/>
      </w:pPr>
      <w:r>
        <w:t>A</w:t>
      </w:r>
      <w:r w:rsidRPr="002E5E29">
        <w:t xml:space="preserve">pproximate period spent on </w:t>
      </w:r>
      <w:r>
        <w:t>this</w:t>
      </w:r>
      <w:r w:rsidRPr="002E5E29">
        <w:t xml:space="preserve"> task</w:t>
      </w:r>
      <w:r>
        <w:t>: 5 working days.</w:t>
      </w:r>
    </w:p>
    <w:p w14:paraId="20CBF175" w14:textId="77777777" w:rsidR="00C91C11" w:rsidRDefault="00C91C11" w:rsidP="00782CCE">
      <w:pPr>
        <w:spacing w:before="30" w:after="30"/>
      </w:pPr>
      <w:r>
        <w:t>Hardware used: my personal laptop (Dell).</w:t>
      </w:r>
    </w:p>
    <w:p w14:paraId="413D251B" w14:textId="6BEBF862" w:rsidR="002E15D2" w:rsidRDefault="00C91C11" w:rsidP="00782CCE">
      <w:pPr>
        <w:spacing w:before="30" w:after="30"/>
      </w:pPr>
      <w:r>
        <w:t xml:space="preserve">Software used: Android Studio, </w:t>
      </w:r>
      <w:hyperlink r:id="rId20" w:history="1">
        <w:r w:rsidRPr="00765A6E">
          <w:rPr>
            <w:rStyle w:val="Hyperlink"/>
          </w:rPr>
          <w:t>Flutter Color from Hex Generator | Jonas Rodehorst (jonas-rodehorst.dev)</w:t>
        </w:r>
      </w:hyperlink>
      <w:r>
        <w:t>.</w:t>
      </w:r>
    </w:p>
    <w:p w14:paraId="59C41561" w14:textId="77777777" w:rsidR="00292531" w:rsidRPr="002E15D2" w:rsidRDefault="00292531" w:rsidP="00782CCE">
      <w:pPr>
        <w:spacing w:before="30" w:after="30"/>
        <w:rPr>
          <w:lang w:eastAsia="zh-CN" w:bidi="ar-JO"/>
        </w:rPr>
      </w:pPr>
    </w:p>
    <w:p w14:paraId="1EA9F8DA" w14:textId="3578BF72" w:rsidR="003C68DC" w:rsidRDefault="005231CC" w:rsidP="00782CCE">
      <w:pPr>
        <w:pStyle w:val="Heading2"/>
        <w:spacing w:before="30" w:after="30"/>
      </w:pPr>
      <w:r w:rsidRPr="002E5E29">
        <w:t>F</w:t>
      </w:r>
      <w:r>
        <w:t>lyer</w:t>
      </w:r>
      <w:r w:rsidRPr="002E5E29">
        <w:t xml:space="preserve"> </w:t>
      </w:r>
      <w:r w:rsidR="00791FF7" w:rsidRPr="002E5E29">
        <w:t>Project – part</w:t>
      </w:r>
      <w:r w:rsidR="002E15D2">
        <w:t>3</w:t>
      </w:r>
      <w:r w:rsidR="00791FF7" w:rsidRPr="002E5E29">
        <w:t xml:space="preserve"> (25/8/2024 – 29/8/2024)</w:t>
      </w:r>
    </w:p>
    <w:p w14:paraId="7FB9E691" w14:textId="59A80E57" w:rsidR="001B36F1" w:rsidRDefault="001B36F1" w:rsidP="001B36F1">
      <w:pPr>
        <w:spacing w:before="30" w:after="30"/>
        <w:rPr>
          <w:lang w:eastAsia="zh-CN" w:bidi="ar-JO"/>
        </w:rPr>
      </w:pPr>
      <w:r w:rsidRPr="00947D6E">
        <w:rPr>
          <w:lang w:eastAsia="zh-CN" w:bidi="ar-JO"/>
        </w:rPr>
        <w:t>To</w:t>
      </w:r>
      <w:r>
        <w:rPr>
          <w:lang w:eastAsia="zh-CN" w:bidi="ar-JO"/>
        </w:rPr>
        <w:t xml:space="preserve"> achieve best</w:t>
      </w:r>
      <w:r w:rsidRPr="00947D6E">
        <w:rPr>
          <w:lang w:eastAsia="zh-CN" w:bidi="ar-JO"/>
        </w:rPr>
        <w:t xml:space="preserve"> manage</w:t>
      </w:r>
      <w:r>
        <w:rPr>
          <w:lang w:eastAsia="zh-CN" w:bidi="ar-JO"/>
        </w:rPr>
        <w:t>ment and handling</w:t>
      </w:r>
      <w:r w:rsidRPr="00947D6E">
        <w:rPr>
          <w:lang w:eastAsia="zh-CN" w:bidi="ar-JO"/>
        </w:rPr>
        <w:t xml:space="preserve"> </w:t>
      </w:r>
      <w:r>
        <w:rPr>
          <w:lang w:eastAsia="zh-CN" w:bidi="ar-JO"/>
        </w:rPr>
        <w:t xml:space="preserve">of </w:t>
      </w:r>
      <w:r w:rsidRPr="00947D6E">
        <w:rPr>
          <w:lang w:eastAsia="zh-CN" w:bidi="ar-JO"/>
        </w:rPr>
        <w:t>the data displayed in my application, I structured it in a JSON format, organized and modeled it according to the</w:t>
      </w:r>
      <w:r>
        <w:rPr>
          <w:lang w:eastAsia="zh-CN" w:bidi="ar-JO"/>
        </w:rPr>
        <w:t xml:space="preserve"> convenient</w:t>
      </w:r>
      <w:r w:rsidRPr="00947D6E">
        <w:rPr>
          <w:lang w:eastAsia="zh-CN" w:bidi="ar-JO"/>
        </w:rPr>
        <w:t xml:space="preserve"> </w:t>
      </w:r>
      <w:r>
        <w:rPr>
          <w:lang w:eastAsia="zh-CN" w:bidi="ar-JO"/>
        </w:rPr>
        <w:t>shape</w:t>
      </w:r>
      <w:r w:rsidRPr="00947D6E">
        <w:rPr>
          <w:lang w:eastAsia="zh-CN" w:bidi="ar-JO"/>
        </w:rPr>
        <w:t xml:space="preserve"> need</w:t>
      </w:r>
      <w:r>
        <w:rPr>
          <w:lang w:eastAsia="zh-CN" w:bidi="ar-JO"/>
        </w:rPr>
        <w:t>ed</w:t>
      </w:r>
      <w:r w:rsidRPr="00947D6E">
        <w:rPr>
          <w:lang w:eastAsia="zh-CN" w:bidi="ar-JO"/>
        </w:rPr>
        <w:t xml:space="preserve"> </w:t>
      </w:r>
      <w:r>
        <w:rPr>
          <w:lang w:eastAsia="zh-CN" w:bidi="ar-JO"/>
        </w:rPr>
        <w:t xml:space="preserve">in the </w:t>
      </w:r>
      <w:r w:rsidR="0023088B" w:rsidRPr="00947D6E">
        <w:rPr>
          <w:lang w:eastAsia="zh-CN" w:bidi="ar-JO"/>
        </w:rPr>
        <w:t>application;</w:t>
      </w:r>
      <w:r w:rsidRPr="00947D6E">
        <w:rPr>
          <w:lang w:eastAsia="zh-CN" w:bidi="ar-JO"/>
        </w:rPr>
        <w:t xml:space="preserve"> </w:t>
      </w:r>
      <w:r w:rsidR="00B95745">
        <w:rPr>
          <w:lang w:eastAsia="zh-CN" w:bidi="ar-JO"/>
        </w:rPr>
        <w:t>t</w:t>
      </w:r>
      <w:r>
        <w:rPr>
          <w:lang w:eastAsia="zh-CN" w:bidi="ar-JO"/>
        </w:rPr>
        <w:t>o simulate a live server, I utilized Postman by</w:t>
      </w:r>
      <w:r w:rsidRPr="00947D6E">
        <w:rPr>
          <w:lang w:eastAsia="zh-CN" w:bidi="ar-JO"/>
        </w:rPr>
        <w:t xml:space="preserve"> uploaded </w:t>
      </w:r>
      <w:r>
        <w:rPr>
          <w:lang w:eastAsia="zh-CN" w:bidi="ar-JO"/>
        </w:rPr>
        <w:t>my data</w:t>
      </w:r>
      <w:r w:rsidRPr="00947D6E">
        <w:rPr>
          <w:lang w:eastAsia="zh-CN" w:bidi="ar-JO"/>
        </w:rPr>
        <w:t xml:space="preserve"> to a mock server. This setup allowed me to connect and view the data</w:t>
      </w:r>
      <w:r>
        <w:rPr>
          <w:lang w:eastAsia="zh-CN" w:bidi="ar-JO"/>
        </w:rPr>
        <w:t xml:space="preserve"> to be properly</w:t>
      </w:r>
      <w:r w:rsidR="00B95745">
        <w:rPr>
          <w:lang w:eastAsia="zh-CN" w:bidi="ar-JO"/>
        </w:rPr>
        <w:t xml:space="preserve"> accessed </w:t>
      </w:r>
      <w:r w:rsidR="00B95745" w:rsidRPr="00947D6E">
        <w:rPr>
          <w:lang w:eastAsia="zh-CN" w:bidi="ar-JO"/>
        </w:rPr>
        <w:t>in</w:t>
      </w:r>
      <w:r w:rsidRPr="00947D6E">
        <w:rPr>
          <w:lang w:eastAsia="zh-CN" w:bidi="ar-JO"/>
        </w:rPr>
        <w:t xml:space="preserve"> the desired pages</w:t>
      </w:r>
      <w:r>
        <w:rPr>
          <w:lang w:eastAsia="zh-CN" w:bidi="ar-JO"/>
        </w:rPr>
        <w:t>.</w:t>
      </w:r>
    </w:p>
    <w:p w14:paraId="72582789" w14:textId="77777777" w:rsidR="00C91C11" w:rsidRDefault="00C91C11" w:rsidP="00782CCE">
      <w:pPr>
        <w:spacing w:before="30" w:after="30"/>
      </w:pPr>
      <w:r>
        <w:t>A</w:t>
      </w:r>
      <w:r w:rsidRPr="002E5E29">
        <w:t xml:space="preserve">pproximate period spent on </w:t>
      </w:r>
      <w:r>
        <w:t>this</w:t>
      </w:r>
      <w:r w:rsidRPr="002E5E29">
        <w:t xml:space="preserve"> task</w:t>
      </w:r>
      <w:r>
        <w:t>: 5 working days.</w:t>
      </w:r>
    </w:p>
    <w:p w14:paraId="3AF198E6" w14:textId="77777777" w:rsidR="00C91C11" w:rsidRDefault="00C91C11" w:rsidP="00782CCE">
      <w:pPr>
        <w:spacing w:before="30" w:after="30"/>
      </w:pPr>
      <w:r>
        <w:t>Hardware used: my personal laptop (Dell).</w:t>
      </w:r>
    </w:p>
    <w:p w14:paraId="0C4FF434" w14:textId="53FEC1E5" w:rsidR="00C91C11" w:rsidRDefault="00C91C11" w:rsidP="00782CCE">
      <w:pPr>
        <w:spacing w:before="30" w:after="30"/>
      </w:pPr>
      <w:r>
        <w:t>Software used: Android Studio,</w:t>
      </w:r>
      <w:r w:rsidR="00947D6E">
        <w:t xml:space="preserve"> Postman, </w:t>
      </w:r>
      <w:hyperlink r:id="rId21" w:history="1">
        <w:r w:rsidR="00947D6E" w:rsidRPr="002E15D2">
          <w:rPr>
            <w:rStyle w:val="Hyperlink"/>
          </w:rPr>
          <w:t>Instantly parse JSON in any language | quicktype</w:t>
        </w:r>
      </w:hyperlink>
      <w:r w:rsidR="00947D6E">
        <w:t>.</w:t>
      </w:r>
    </w:p>
    <w:p w14:paraId="6E3B8429" w14:textId="77777777" w:rsidR="00292531" w:rsidRPr="00C91C11" w:rsidRDefault="00292531" w:rsidP="00782CCE">
      <w:pPr>
        <w:spacing w:before="30" w:after="30"/>
        <w:rPr>
          <w:lang w:eastAsia="zh-CN" w:bidi="ar-JO"/>
        </w:rPr>
      </w:pPr>
    </w:p>
    <w:p w14:paraId="52EFBECE" w14:textId="7EC67AA0" w:rsidR="003C68DC" w:rsidRDefault="005231CC" w:rsidP="00782CCE">
      <w:pPr>
        <w:pStyle w:val="Heading2"/>
        <w:spacing w:before="30" w:after="30"/>
      </w:pPr>
      <w:r w:rsidRPr="002E5E29">
        <w:t>F</w:t>
      </w:r>
      <w:r>
        <w:t>lyer</w:t>
      </w:r>
      <w:r w:rsidRPr="002E5E29">
        <w:t xml:space="preserve"> </w:t>
      </w:r>
      <w:r w:rsidR="00791FF7" w:rsidRPr="002E5E29">
        <w:t>Project – part</w:t>
      </w:r>
      <w:r w:rsidR="002E15D2">
        <w:t>4</w:t>
      </w:r>
      <w:r w:rsidR="00791FF7" w:rsidRPr="002E5E29">
        <w:t xml:space="preserve"> (1/9/2024 – 5/9/2024)</w:t>
      </w:r>
    </w:p>
    <w:p w14:paraId="7382815C" w14:textId="77777777" w:rsidR="001B36F1" w:rsidRDefault="001B36F1" w:rsidP="001B36F1">
      <w:pPr>
        <w:spacing w:before="30" w:after="30"/>
        <w:rPr>
          <w:lang w:eastAsia="zh-CN" w:bidi="ar-JO"/>
        </w:rPr>
      </w:pPr>
      <w:r>
        <w:rPr>
          <w:lang w:eastAsia="zh-CN" w:bidi="ar-JO"/>
        </w:rPr>
        <w:t xml:space="preserve">After integrating the </w:t>
      </w:r>
      <w:r w:rsidRPr="00FB7B84">
        <w:rPr>
          <w:lang w:eastAsia="zh-CN" w:bidi="ar-JO"/>
        </w:rPr>
        <w:t>final piece</w:t>
      </w:r>
      <w:r>
        <w:rPr>
          <w:lang w:eastAsia="zh-CN" w:bidi="ar-JO"/>
        </w:rPr>
        <w:t xml:space="preserve"> of data I need for my application, I designed and implemented the user interface </w:t>
      </w:r>
      <w:r w:rsidRPr="00FB7B84">
        <w:rPr>
          <w:lang w:eastAsia="zh-CN" w:bidi="ar-JO"/>
        </w:rPr>
        <w:t>where it would be displaye</w:t>
      </w:r>
      <w:r>
        <w:rPr>
          <w:lang w:eastAsia="zh-CN" w:bidi="ar-JO"/>
        </w:rPr>
        <w:t>d – ensuring that the visual elements aligned with the usability goals, as well as I added detailed functionalities of gestures and navigations to complete the application’s structure and ensure user satisfaction of enhanced flow,</w:t>
      </w:r>
      <w:r w:rsidRPr="00A841CF">
        <w:rPr>
          <w:lang w:eastAsia="zh-CN" w:bidi="ar-JO"/>
        </w:rPr>
        <w:t xml:space="preserve"> </w:t>
      </w:r>
      <w:r>
        <w:rPr>
          <w:lang w:eastAsia="zh-CN" w:bidi="ar-JO"/>
        </w:rPr>
        <w:t>and tested the user experience to optimize the interface and interactions, ultimately create a seamless environment.</w:t>
      </w:r>
    </w:p>
    <w:p w14:paraId="2E316081" w14:textId="48DEDE0F" w:rsidR="00C91C11" w:rsidRDefault="00C91C11" w:rsidP="00782CCE">
      <w:pPr>
        <w:spacing w:before="30" w:after="30"/>
      </w:pPr>
      <w:r>
        <w:t>A</w:t>
      </w:r>
      <w:r w:rsidRPr="002E5E29">
        <w:t xml:space="preserve">pproximate period spent on </w:t>
      </w:r>
      <w:r>
        <w:t>this</w:t>
      </w:r>
      <w:r w:rsidRPr="002E5E29">
        <w:t xml:space="preserve"> task</w:t>
      </w:r>
      <w:r>
        <w:t>: 4 working days.</w:t>
      </w:r>
    </w:p>
    <w:p w14:paraId="374FFE98" w14:textId="77777777" w:rsidR="00C91C11" w:rsidRDefault="00C91C11" w:rsidP="00782CCE">
      <w:pPr>
        <w:spacing w:before="30" w:after="30"/>
      </w:pPr>
      <w:r>
        <w:t>Hardware used: my personal laptop (Dell).</w:t>
      </w:r>
    </w:p>
    <w:p w14:paraId="6BE733C7" w14:textId="4B58AB43" w:rsidR="00E0234C" w:rsidRDefault="00C91C11" w:rsidP="00E0234C">
      <w:pPr>
        <w:spacing w:before="30" w:after="30"/>
        <w:rPr>
          <w:lang w:eastAsia="zh-CN" w:bidi="ar-JO"/>
        </w:rPr>
      </w:pPr>
      <w:r>
        <w:t xml:space="preserve">Software used: Android Studio, </w:t>
      </w:r>
      <w:hyperlink r:id="rId22" w:history="1">
        <w:r w:rsidRPr="00765A6E">
          <w:rPr>
            <w:rStyle w:val="Hyperlink"/>
          </w:rPr>
          <w:t>Flutter Color from Hex Generator | Jonas Rodehorst (jonas-rodehorst.dev)</w:t>
        </w:r>
      </w:hyperlink>
      <w:r>
        <w:t>.</w:t>
      </w:r>
      <w:r w:rsidR="00E0234C" w:rsidRPr="00E0234C">
        <w:rPr>
          <w:lang w:eastAsia="zh-CN" w:bidi="ar-JO"/>
        </w:rPr>
        <w:t xml:space="preserve"> </w:t>
      </w:r>
      <w:r w:rsidR="00E0234C">
        <w:rPr>
          <w:lang w:eastAsia="zh-CN" w:bidi="ar-JO"/>
        </w:rPr>
        <w:br w:type="page"/>
      </w:r>
    </w:p>
    <w:p w14:paraId="201636B0" w14:textId="3E64C828" w:rsidR="00F760B7" w:rsidRDefault="000B02CC" w:rsidP="00782CCE">
      <w:pPr>
        <w:pStyle w:val="Heading1"/>
        <w:spacing w:before="30" w:after="30"/>
        <w:rPr>
          <w:lang w:bidi="ar-JO"/>
        </w:rPr>
      </w:pPr>
      <w:bookmarkStart w:id="22" w:name="_Toc72952042"/>
      <w:r w:rsidRPr="000B02CC">
        <w:rPr>
          <w:lang w:bidi="ar-JO"/>
        </w:rPr>
        <w:lastRenderedPageBreak/>
        <w:t>Formal Training Received</w:t>
      </w:r>
      <w:bookmarkEnd w:id="22"/>
    </w:p>
    <w:p w14:paraId="5DB2E4E0" w14:textId="5D7A3614" w:rsidR="002400DD" w:rsidRPr="002400DD" w:rsidRDefault="002400DD" w:rsidP="00782CCE">
      <w:pPr>
        <w:spacing w:before="30" w:after="30"/>
        <w:rPr>
          <w:lang w:eastAsia="zh-CN" w:bidi="ar-JO"/>
        </w:rPr>
      </w:pPr>
      <w:r w:rsidRPr="002400DD">
        <w:rPr>
          <w:lang w:eastAsia="zh-CN" w:bidi="ar-JO"/>
        </w:rPr>
        <w:t xml:space="preserve">Getting accepted to train in a company known for its innovative statistical, logical, and visually </w:t>
      </w:r>
      <w:r>
        <w:rPr>
          <w:lang w:eastAsia="zh-CN" w:bidi="ar-JO"/>
        </w:rPr>
        <w:t>neat</w:t>
      </w:r>
      <w:r w:rsidRPr="002400DD">
        <w:rPr>
          <w:lang w:eastAsia="zh-CN" w:bidi="ar-JO"/>
        </w:rPr>
        <w:t xml:space="preserve"> solutions, I am proud of the comprehensive training I received. </w:t>
      </w:r>
      <w:r>
        <w:rPr>
          <w:lang w:eastAsia="zh-CN" w:bidi="ar-JO"/>
        </w:rPr>
        <w:t>E</w:t>
      </w:r>
      <w:r w:rsidRPr="002400DD">
        <w:rPr>
          <w:lang w:eastAsia="zh-CN" w:bidi="ar-JO"/>
        </w:rPr>
        <w:t>nric</w:t>
      </w:r>
      <w:r>
        <w:rPr>
          <w:lang w:eastAsia="zh-CN" w:bidi="ar-JO"/>
        </w:rPr>
        <w:t>hing</w:t>
      </w:r>
      <w:r w:rsidRPr="002400DD">
        <w:rPr>
          <w:lang w:eastAsia="zh-CN" w:bidi="ar-JO"/>
        </w:rPr>
        <w:t xml:space="preserve"> my knowledge and </w:t>
      </w:r>
      <w:r>
        <w:rPr>
          <w:lang w:eastAsia="zh-CN" w:bidi="ar-JO"/>
        </w:rPr>
        <w:t>polished</w:t>
      </w:r>
      <w:r w:rsidRPr="002400DD">
        <w:rPr>
          <w:lang w:eastAsia="zh-CN" w:bidi="ar-JO"/>
        </w:rPr>
        <w:t xml:space="preserve"> my skills in several key areas, including software development, data management, and user interface design.</w:t>
      </w:r>
    </w:p>
    <w:p w14:paraId="33034941" w14:textId="13D23FE2" w:rsidR="002400DD" w:rsidRPr="002400DD" w:rsidRDefault="002400DD" w:rsidP="00782CCE">
      <w:pPr>
        <w:spacing w:before="30" w:after="30"/>
        <w:rPr>
          <w:lang w:eastAsia="zh-CN" w:bidi="ar-JO"/>
        </w:rPr>
      </w:pPr>
      <w:r w:rsidRPr="002400DD">
        <w:rPr>
          <w:lang w:eastAsia="zh-CN" w:bidi="ar-JO"/>
        </w:rPr>
        <w:t>Throughout the training, I was exposed to industry-standard tools and methodologies, such as the BLoC design pattern, API integration</w:t>
      </w:r>
      <w:r>
        <w:rPr>
          <w:lang w:eastAsia="zh-CN" w:bidi="ar-JO"/>
        </w:rPr>
        <w:t xml:space="preserve"> tools</w:t>
      </w:r>
      <w:r w:rsidRPr="002400DD">
        <w:rPr>
          <w:lang w:eastAsia="zh-CN" w:bidi="ar-JO"/>
        </w:rPr>
        <w:t>, and advanced debugging techniques, which have prepared me to tackle complex challenges in a fast-paced and continually growing field. Additionally, the hands-on experience with real-world projects provided me with practical insights professional</w:t>
      </w:r>
      <w:r>
        <w:rPr>
          <w:lang w:eastAsia="zh-CN" w:bidi="ar-JO"/>
        </w:rPr>
        <w:t xml:space="preserve"> work </w:t>
      </w:r>
      <w:r w:rsidRPr="002400DD">
        <w:rPr>
          <w:lang w:eastAsia="zh-CN" w:bidi="ar-JO"/>
        </w:rPr>
        <w:t>environment.</w:t>
      </w:r>
    </w:p>
    <w:p w14:paraId="68874FAB" w14:textId="30BC2F06" w:rsidR="00646F3A" w:rsidRDefault="002400DD" w:rsidP="00E0234C">
      <w:pPr>
        <w:spacing w:before="30" w:after="30"/>
        <w:rPr>
          <w:lang w:eastAsia="zh-CN" w:bidi="ar-JO"/>
        </w:rPr>
      </w:pPr>
      <w:r w:rsidRPr="002400DD">
        <w:rPr>
          <w:lang w:eastAsia="zh-CN" w:bidi="ar-JO"/>
        </w:rPr>
        <w:t xml:space="preserve">This training not only broadened my technical capabilities but also enhanced my </w:t>
      </w:r>
      <w:r>
        <w:rPr>
          <w:lang w:eastAsia="zh-CN" w:bidi="ar-JO"/>
        </w:rPr>
        <w:t>teamwork</w:t>
      </w:r>
      <w:r w:rsidRPr="002400DD">
        <w:rPr>
          <w:lang w:eastAsia="zh-CN" w:bidi="ar-JO"/>
        </w:rPr>
        <w:t xml:space="preserve"> skills, equipping me with the confidence and expertise to contribute effectively to future projects.</w:t>
      </w:r>
      <w:r w:rsidR="00646F3A">
        <w:rPr>
          <w:lang w:eastAsia="zh-CN" w:bidi="ar-JO"/>
        </w:rPr>
        <w:br w:type="page"/>
      </w:r>
    </w:p>
    <w:p w14:paraId="1B99D287" w14:textId="57C67F71" w:rsidR="0034502D" w:rsidRDefault="00EF76FC" w:rsidP="00782CCE">
      <w:pPr>
        <w:pStyle w:val="Heading1"/>
        <w:spacing w:before="30" w:after="30"/>
        <w:rPr>
          <w:lang w:bidi="ar-JO"/>
        </w:rPr>
      </w:pPr>
      <w:bookmarkStart w:id="23" w:name="_Toc72952043"/>
      <w:r w:rsidRPr="00EF76FC">
        <w:rPr>
          <w:lang w:bidi="ar-JO"/>
        </w:rPr>
        <w:lastRenderedPageBreak/>
        <w:t>Relate Training Experience to your Study</w:t>
      </w:r>
      <w:bookmarkEnd w:id="23"/>
    </w:p>
    <w:p w14:paraId="4F8733BE" w14:textId="26B94922" w:rsidR="00286D0F" w:rsidRDefault="002400DD" w:rsidP="00782CCE">
      <w:pPr>
        <w:spacing w:before="30" w:after="30"/>
      </w:pPr>
      <w:r>
        <w:t>Taking a visual programming course</w:t>
      </w:r>
      <w:r w:rsidR="007211C0">
        <w:t xml:space="preserve"> in Flutter framework, alongside software development and analyses courses</w:t>
      </w:r>
      <w:r>
        <w:t xml:space="preserve"> </w:t>
      </w:r>
      <w:r w:rsidR="007211C0">
        <w:t>while studying Bachelor’s</w:t>
      </w:r>
      <w:r>
        <w:t xml:space="preserve"> computer science</w:t>
      </w:r>
      <w:r w:rsidR="00286D0F">
        <w:t>,</w:t>
      </w:r>
      <w:r>
        <w:t xml:space="preserve"> </w:t>
      </w:r>
      <w:r w:rsidR="00286D0F">
        <w:t>provided</w:t>
      </w:r>
      <w:r w:rsidR="007211C0">
        <w:t xml:space="preserve"> me </w:t>
      </w:r>
      <w:r w:rsidR="00286D0F">
        <w:t xml:space="preserve">with </w:t>
      </w:r>
      <w:r w:rsidR="00286D0F" w:rsidRPr="00286D0F">
        <w:t>a strong foundation in Dart programming</w:t>
      </w:r>
      <w:r w:rsidR="007211C0">
        <w:t xml:space="preserve"> language</w:t>
      </w:r>
      <w:r w:rsidR="00286D0F">
        <w:t>’s</w:t>
      </w:r>
      <w:r w:rsidR="007211C0">
        <w:t xml:space="preserve"> </w:t>
      </w:r>
      <w:r w:rsidR="00286D0F">
        <w:t>syntax</w:t>
      </w:r>
      <w:r w:rsidR="007211C0">
        <w:t xml:space="preserve">, and introduced me to many of the </w:t>
      </w:r>
      <w:r w:rsidR="00286D0F" w:rsidRPr="00286D0F">
        <w:t xml:space="preserve">essential </w:t>
      </w:r>
      <w:r w:rsidR="00286D0F">
        <w:t xml:space="preserve">as well </w:t>
      </w:r>
      <w:r w:rsidR="007211C0">
        <w:t xml:space="preserve">most used widgets </w:t>
      </w:r>
      <w:r w:rsidR="00286D0F" w:rsidRPr="00286D0F">
        <w:t>in application development. These courses emphasized the importance of creating applications that not only serve users but also uplift and empower communities, aligning with my passion for technology that drives positive change.</w:t>
      </w:r>
    </w:p>
    <w:p w14:paraId="7450CE82" w14:textId="726E2888" w:rsidR="00286D0F" w:rsidRPr="00286D0F" w:rsidRDefault="00286D0F" w:rsidP="00782CCE">
      <w:pPr>
        <w:spacing w:before="30" w:after="30"/>
      </w:pPr>
      <w:r>
        <w:t>T</w:t>
      </w:r>
      <w:r w:rsidRPr="00286D0F">
        <w:t xml:space="preserve">raining at a leading company in these services enriched my experience, allowing me to apply theoretical knowledge to real-world scenarios. For </w:t>
      </w:r>
      <w:r w:rsidR="00F14562">
        <w:t>example</w:t>
      </w:r>
      <w:r w:rsidRPr="00286D0F">
        <w:t>, the understanding of state management I gained in class was deepened through hands-on work with the BLoC design pattern during my training. This practical application of my studies made me more eager to excel in my coursework, as I could see the direct impact of my academic learning on developing active solutions that meet the needs of users.</w:t>
      </w:r>
    </w:p>
    <w:p w14:paraId="029CB6C1" w14:textId="302DBC9D" w:rsidR="00707ABA" w:rsidRDefault="00286D0F" w:rsidP="00782CCE">
      <w:pPr>
        <w:spacing w:before="30" w:after="30"/>
      </w:pPr>
      <w:r w:rsidRPr="00286D0F">
        <w:t>This experience has inspired me to push the boundaries of my studies, seeking out opportunities to create tools that not only serve the immediate needs of people but also contribute to their long-term growth and well-being</w:t>
      </w:r>
      <w:r>
        <w:t>. I am</w:t>
      </w:r>
      <w:r w:rsidRPr="00286D0F">
        <w:t xml:space="preserve"> </w:t>
      </w:r>
      <w:r w:rsidR="00F14562" w:rsidRPr="00F14562">
        <w:t>committed to using</w:t>
      </w:r>
      <w:r w:rsidR="00F14562">
        <w:t xml:space="preserve"> </w:t>
      </w:r>
      <w:r w:rsidRPr="00286D0F">
        <w:t>my skills to develop impactful and meaningful technolog</w:t>
      </w:r>
      <w:r>
        <w:t>ical</w:t>
      </w:r>
      <w:r w:rsidRPr="00286D0F">
        <w:t xml:space="preserve"> solutions.</w:t>
      </w:r>
      <w:r w:rsidR="00707ABA">
        <w:rPr>
          <w:lang w:eastAsia="zh-CN" w:bidi="ar-JO"/>
        </w:rPr>
        <w:br w:type="page"/>
      </w:r>
    </w:p>
    <w:p w14:paraId="324D641F" w14:textId="1F64C0A2" w:rsidR="00E45063" w:rsidRDefault="00CA2BB8" w:rsidP="00782CCE">
      <w:pPr>
        <w:pStyle w:val="Heading1"/>
        <w:spacing w:before="30" w:after="30"/>
        <w:rPr>
          <w:lang w:bidi="ar-JO"/>
        </w:rPr>
      </w:pPr>
      <w:bookmarkStart w:id="24" w:name="_Toc72952044"/>
      <w:r w:rsidRPr="00CA2BB8">
        <w:rPr>
          <w:lang w:bidi="ar-JO"/>
        </w:rPr>
        <w:lastRenderedPageBreak/>
        <w:t>Conclusion</w:t>
      </w:r>
      <w:bookmarkEnd w:id="24"/>
    </w:p>
    <w:p w14:paraId="3E43D560" w14:textId="0C8BDC6A" w:rsidR="002929E7" w:rsidRPr="002929E7" w:rsidRDefault="00F14562" w:rsidP="00782CCE">
      <w:pPr>
        <w:spacing w:before="30" w:after="30"/>
        <w:rPr>
          <w:lang w:eastAsia="zh-CN" w:bidi="ar-JO"/>
        </w:rPr>
      </w:pPr>
      <w:r w:rsidRPr="00F14562">
        <w:rPr>
          <w:lang w:eastAsia="zh-CN" w:bidi="ar-JO"/>
        </w:rPr>
        <w:t>My training experience shap</w:t>
      </w:r>
      <w:r>
        <w:rPr>
          <w:lang w:eastAsia="zh-CN" w:bidi="ar-JO"/>
        </w:rPr>
        <w:t>ed</w:t>
      </w:r>
      <w:r w:rsidRPr="00F14562">
        <w:rPr>
          <w:lang w:eastAsia="zh-CN" w:bidi="ar-JO"/>
        </w:rPr>
        <w:t xml:space="preserve"> my</w:t>
      </w:r>
      <w:r>
        <w:rPr>
          <w:lang w:eastAsia="zh-CN" w:bidi="ar-JO"/>
        </w:rPr>
        <w:t xml:space="preserve"> hands</w:t>
      </w:r>
      <w:r w:rsidR="002929E7">
        <w:rPr>
          <w:lang w:eastAsia="zh-CN" w:bidi="ar-JO"/>
        </w:rPr>
        <w:t>-</w:t>
      </w:r>
      <w:r>
        <w:rPr>
          <w:lang w:eastAsia="zh-CN" w:bidi="ar-JO"/>
        </w:rPr>
        <w:t xml:space="preserve">on </w:t>
      </w:r>
      <w:r w:rsidRPr="00F14562">
        <w:rPr>
          <w:lang w:eastAsia="zh-CN" w:bidi="ar-JO"/>
        </w:rPr>
        <w:t>technical skills, practical knowledge, and overall professional development.</w:t>
      </w:r>
      <w:r w:rsidR="002929E7">
        <w:rPr>
          <w:lang w:eastAsia="zh-CN" w:bidi="ar-JO"/>
        </w:rPr>
        <w:t xml:space="preserve"> </w:t>
      </w:r>
      <w:r w:rsidR="002929E7" w:rsidRPr="002929E7">
        <w:rPr>
          <w:lang w:eastAsia="zh-CN" w:bidi="ar-JO"/>
        </w:rPr>
        <w:t>It allowed me to bridge the gap between academic learning and real-world practice, enabling me to expand upon topics introduced during my studies.</w:t>
      </w:r>
    </w:p>
    <w:p w14:paraId="03FA54EB" w14:textId="77777777" w:rsidR="002929E7" w:rsidRDefault="002929E7" w:rsidP="00782CCE">
      <w:pPr>
        <w:spacing w:before="30" w:after="30"/>
        <w:rPr>
          <w:b/>
          <w:bCs/>
          <w:lang w:eastAsia="zh-CN" w:bidi="ar-JO"/>
        </w:rPr>
      </w:pPr>
    </w:p>
    <w:p w14:paraId="633AC915" w14:textId="38F8632C" w:rsidR="002929E7" w:rsidRDefault="00F14562" w:rsidP="00782CCE">
      <w:pPr>
        <w:spacing w:before="30" w:after="30"/>
        <w:rPr>
          <w:b/>
          <w:bCs/>
          <w:lang w:eastAsia="zh-CN" w:bidi="ar-JO"/>
        </w:rPr>
      </w:pPr>
      <w:r w:rsidRPr="00F14562">
        <w:rPr>
          <w:lang w:eastAsia="zh-CN" w:bidi="ar-JO"/>
        </w:rPr>
        <w:t>Throughout the training, I developed a solid grasp of the BLoC design pattern, which strengthened my ability to manage complex application states effectively. The projects I worked on allowed me to refine my</w:t>
      </w:r>
      <w:r>
        <w:rPr>
          <w:lang w:eastAsia="zh-CN" w:bidi="ar-JO"/>
        </w:rPr>
        <w:t xml:space="preserve"> </w:t>
      </w:r>
      <w:r w:rsidRPr="00F14562">
        <w:rPr>
          <w:lang w:eastAsia="zh-CN" w:bidi="ar-JO"/>
        </w:rPr>
        <w:t>skills and adapt to industry-standard practices. Additionally, I gained practical experience in using essential tools vital in the development and testing of modern applications.</w:t>
      </w:r>
      <w:r w:rsidR="002929E7">
        <w:rPr>
          <w:lang w:eastAsia="zh-CN" w:bidi="ar-JO"/>
        </w:rPr>
        <w:t xml:space="preserve"> </w:t>
      </w:r>
      <w:r w:rsidRPr="00F14562">
        <w:rPr>
          <w:lang w:eastAsia="zh-CN" w:bidi="ar-JO"/>
        </w:rPr>
        <w:t>Beyond technical skills, the training enriched my understanding of the importance of creating user-centric applications.</w:t>
      </w:r>
    </w:p>
    <w:p w14:paraId="16388290" w14:textId="77777777" w:rsidR="002929E7" w:rsidRDefault="002929E7" w:rsidP="00782CCE">
      <w:pPr>
        <w:spacing w:before="30" w:after="30"/>
        <w:rPr>
          <w:b/>
          <w:bCs/>
          <w:lang w:eastAsia="zh-CN" w:bidi="ar-JO"/>
        </w:rPr>
      </w:pPr>
    </w:p>
    <w:p w14:paraId="77ECD2F9" w14:textId="77777777" w:rsidR="002929E7" w:rsidRDefault="00F14562" w:rsidP="00782CCE">
      <w:pPr>
        <w:spacing w:before="30" w:after="30"/>
        <w:rPr>
          <w:b/>
          <w:bCs/>
          <w:lang w:eastAsia="zh-CN" w:bidi="ar-JO"/>
        </w:rPr>
      </w:pPr>
      <w:r w:rsidRPr="00F14562">
        <w:rPr>
          <w:lang w:eastAsia="zh-CN" w:bidi="ar-JO"/>
        </w:rPr>
        <w:t xml:space="preserve">The training was well-suited to my background in computer science, as it provided opportunities to apply theoretical knowledge in a practical setting. However, I identified a need to further improve my skills in areas such as advanced </w:t>
      </w:r>
      <w:r w:rsidR="002929E7">
        <w:rPr>
          <w:lang w:eastAsia="zh-CN" w:bidi="ar-JO"/>
        </w:rPr>
        <w:t>integration of databases</w:t>
      </w:r>
      <w:r w:rsidRPr="00F14562">
        <w:rPr>
          <w:lang w:eastAsia="zh-CN" w:bidi="ar-JO"/>
        </w:rPr>
        <w:t xml:space="preserve"> and optimizing application performance. These are areas where I plan to focus my efforts moving forward.</w:t>
      </w:r>
    </w:p>
    <w:p w14:paraId="2256766C" w14:textId="77777777" w:rsidR="002929E7" w:rsidRDefault="002929E7" w:rsidP="00782CCE">
      <w:pPr>
        <w:spacing w:before="30" w:after="30"/>
        <w:rPr>
          <w:b/>
          <w:bCs/>
          <w:lang w:eastAsia="zh-CN" w:bidi="ar-JO"/>
        </w:rPr>
      </w:pPr>
    </w:p>
    <w:p w14:paraId="44907359" w14:textId="53669B08" w:rsidR="002929E7" w:rsidRDefault="00F14562" w:rsidP="00782CCE">
      <w:pPr>
        <w:spacing w:before="30" w:after="30"/>
        <w:rPr>
          <w:b/>
          <w:bCs/>
          <w:lang w:eastAsia="zh-CN" w:bidi="ar-JO"/>
        </w:rPr>
      </w:pPr>
      <w:r w:rsidRPr="00F14562">
        <w:rPr>
          <w:lang w:eastAsia="zh-CN" w:bidi="ar-JO"/>
        </w:rPr>
        <w:t xml:space="preserve">To enhance my capabilities, I intend to </w:t>
      </w:r>
      <w:r w:rsidR="002929E7">
        <w:rPr>
          <w:lang w:eastAsia="zh-CN" w:bidi="ar-JO"/>
        </w:rPr>
        <w:t>dive</w:t>
      </w:r>
      <w:r w:rsidRPr="00F14562">
        <w:rPr>
          <w:lang w:eastAsia="zh-CN" w:bidi="ar-JO"/>
        </w:rPr>
        <w:t xml:space="preserve"> deeper into performance optimization and explore advanced topics in Flutter development, such as animations and </w:t>
      </w:r>
      <w:r w:rsidR="002929E7">
        <w:rPr>
          <w:lang w:eastAsia="zh-CN" w:bidi="ar-JO"/>
        </w:rPr>
        <w:t>relational databases</w:t>
      </w:r>
      <w:r w:rsidRPr="00F14562">
        <w:rPr>
          <w:lang w:eastAsia="zh-CN" w:bidi="ar-JO"/>
        </w:rPr>
        <w:t>. Additionally, further streamline the development process and improve the quality of the applications I build.</w:t>
      </w:r>
    </w:p>
    <w:p w14:paraId="702B2AE1" w14:textId="07B84DE1" w:rsidR="00F14562" w:rsidRPr="00F14562" w:rsidRDefault="00F14562" w:rsidP="00782CCE">
      <w:pPr>
        <w:spacing w:before="30" w:after="30"/>
        <w:rPr>
          <w:lang w:eastAsia="zh-CN" w:bidi="ar-JO"/>
        </w:rPr>
      </w:pPr>
      <w:r w:rsidRPr="00F14562">
        <w:rPr>
          <w:lang w:eastAsia="zh-CN" w:bidi="ar-JO"/>
        </w:rPr>
        <w:br/>
        <w:t>I highly recommend this type of training experience to other students looking to expand their skill set and gain valuable industry insights. Engaging with real-world projects not only solidifies your understanding of theoretical concepts but also equips you with the practical skills needed to thrive in a fast-paced, technology-driven environment.</w:t>
      </w:r>
    </w:p>
    <w:p w14:paraId="22FDBD28" w14:textId="76B63293" w:rsidR="004F05A0" w:rsidRDefault="00F14562" w:rsidP="00E0234C">
      <w:pPr>
        <w:spacing w:before="30" w:after="30"/>
        <w:rPr>
          <w:lang w:eastAsia="zh-CN" w:bidi="ar-JO"/>
        </w:rPr>
      </w:pPr>
      <w:r w:rsidRPr="00F14562">
        <w:rPr>
          <w:lang w:eastAsia="zh-CN" w:bidi="ar-JO"/>
        </w:rPr>
        <w:t>In conclusion, this training has been a transformative experience, providing me with the tools, knowledge, and confidence to pursue a career in software development with a focus on creating impactful and meaningful technological solutions. I look forward to continuing to grow and contribute to the field, applying what I have learned to make a positive difference in the lives of users.</w:t>
      </w:r>
      <w:r w:rsidR="00E0234C" w:rsidRPr="00E0234C">
        <w:rPr>
          <w:lang w:eastAsia="zh-CN" w:bidi="ar-JO"/>
        </w:rPr>
        <w:t xml:space="preserve"> </w:t>
      </w:r>
      <w:r w:rsidR="00E0234C">
        <w:rPr>
          <w:lang w:eastAsia="zh-CN" w:bidi="ar-JO"/>
        </w:rPr>
        <w:br w:type="page"/>
      </w:r>
    </w:p>
    <w:p w14:paraId="523B06CD" w14:textId="171BA31C" w:rsidR="00CA2BB8" w:rsidRDefault="009A15BA" w:rsidP="00782CCE">
      <w:pPr>
        <w:pStyle w:val="Heading1"/>
        <w:numPr>
          <w:ilvl w:val="0"/>
          <w:numId w:val="0"/>
        </w:numPr>
        <w:spacing w:before="30" w:after="30"/>
        <w:ind w:left="360" w:hanging="360"/>
        <w:rPr>
          <w:lang w:bidi="ar-JO"/>
        </w:rPr>
      </w:pPr>
      <w:bookmarkStart w:id="25" w:name="_Toc72952045"/>
      <w:r w:rsidRPr="00027D25">
        <w:rPr>
          <w:lang w:bidi="ar-JO"/>
        </w:rPr>
        <w:lastRenderedPageBreak/>
        <w:t>References</w:t>
      </w:r>
      <w:bookmarkEnd w:id="25"/>
    </w:p>
    <w:p w14:paraId="3236032B" w14:textId="1ECB41B6" w:rsidR="006256F4" w:rsidRDefault="006256F4" w:rsidP="00782CCE">
      <w:pPr>
        <w:spacing w:before="30" w:after="30"/>
        <w:rPr>
          <w:rStyle w:val="Hyperlink"/>
          <w:lang w:eastAsia="zh-CN" w:bidi="ar-JO"/>
        </w:rPr>
      </w:pPr>
      <w:r>
        <w:rPr>
          <w:vertAlign w:val="superscript"/>
          <w:lang w:eastAsia="zh-CN" w:bidi="ar-JO"/>
        </w:rPr>
        <w:t xml:space="preserve">[1] </w:t>
      </w:r>
      <w:hyperlink r:id="rId23" w:history="1">
        <w:r w:rsidRPr="006256F4">
          <w:rPr>
            <w:rStyle w:val="Hyperlink"/>
            <w:lang w:eastAsia="zh-CN" w:bidi="ar-JO"/>
          </w:rPr>
          <w:t>Home (mobisoft-me.com)</w:t>
        </w:r>
      </w:hyperlink>
    </w:p>
    <w:p w14:paraId="21F3F9CA" w14:textId="0500E8FF" w:rsidR="004F05A0" w:rsidRDefault="00292531" w:rsidP="00292531">
      <w:pPr>
        <w:spacing w:before="30" w:after="30"/>
        <w:rPr>
          <w:lang w:eastAsia="zh-CN" w:bidi="ar-JO"/>
        </w:rPr>
      </w:pPr>
      <w:r w:rsidRPr="00292531">
        <w:rPr>
          <w:rStyle w:val="Hyperlink"/>
          <w:color w:val="auto"/>
          <w:u w:val="none"/>
          <w:vertAlign w:val="superscript"/>
          <w:lang w:eastAsia="zh-CN" w:bidi="ar-JO"/>
        </w:rPr>
        <w:t>[2]</w:t>
      </w:r>
      <w:r>
        <w:rPr>
          <w:rStyle w:val="Hyperlink"/>
          <w:color w:val="auto"/>
          <w:u w:val="none"/>
          <w:vertAlign w:val="superscript"/>
          <w:lang w:eastAsia="zh-CN" w:bidi="ar-JO"/>
        </w:rPr>
        <w:t xml:space="preserve"> </w:t>
      </w:r>
      <w:hyperlink r:id="rId24" w:history="1">
        <w:r w:rsidRPr="00292531">
          <w:rPr>
            <w:rStyle w:val="Hyperlink"/>
            <w:lang w:eastAsia="zh-CN" w:bidi="ar-JO"/>
          </w:rPr>
          <w:t xml:space="preserve">(13) Flutter BLoC - </w:t>
        </w:r>
        <w:r w:rsidRPr="00292531">
          <w:rPr>
            <w:rStyle w:val="Hyperlink"/>
            <w:rtl/>
            <w:lang w:eastAsia="zh-CN"/>
          </w:rPr>
          <w:t>بالعربي</w:t>
        </w:r>
        <w:r w:rsidRPr="00292531">
          <w:rPr>
            <w:rStyle w:val="Hyperlink"/>
            <w:lang w:eastAsia="zh-CN" w:bidi="ar-JO"/>
          </w:rPr>
          <w:t xml:space="preserve"> - YouTube</w:t>
        </w:r>
      </w:hyperlink>
      <w:r>
        <w:rPr>
          <w:lang w:eastAsia="zh-CN" w:bidi="ar-JO"/>
        </w:rPr>
        <w:t xml:space="preserve"> By Omar Ahmed</w:t>
      </w:r>
      <w:r w:rsidR="004F05A0">
        <w:rPr>
          <w:lang w:eastAsia="zh-CN" w:bidi="ar-JO"/>
        </w:rPr>
        <w:br w:type="page"/>
      </w:r>
    </w:p>
    <w:p w14:paraId="6DBA6C04" w14:textId="7AB80BFB" w:rsidR="004F05A0" w:rsidRDefault="004A3614" w:rsidP="00782CCE">
      <w:pPr>
        <w:pStyle w:val="Heading1"/>
        <w:numPr>
          <w:ilvl w:val="0"/>
          <w:numId w:val="0"/>
        </w:numPr>
        <w:spacing w:before="30" w:after="30"/>
        <w:ind w:left="360"/>
        <w:rPr>
          <w:lang w:bidi="ar-JO"/>
        </w:rPr>
      </w:pPr>
      <w:bookmarkStart w:id="26" w:name="_Toc72952046"/>
      <w:r w:rsidRPr="004A3614">
        <w:rPr>
          <w:lang w:bidi="ar-JO"/>
        </w:rPr>
        <w:lastRenderedPageBreak/>
        <w:t>Appendix</w:t>
      </w:r>
      <w:bookmarkEnd w:id="26"/>
    </w:p>
    <w:p w14:paraId="0F005595" w14:textId="563368F5" w:rsidR="00C65CE4" w:rsidRPr="00C65CE4" w:rsidRDefault="00C65CE4" w:rsidP="00782CCE">
      <w:pPr>
        <w:spacing w:before="30" w:after="30"/>
        <w:rPr>
          <w:b/>
          <w:kern w:val="32"/>
        </w:rPr>
      </w:pPr>
      <w:r w:rsidRPr="00C65CE4">
        <w:rPr>
          <w:b/>
          <w:kern w:val="32"/>
        </w:rPr>
        <w:t>Categories showing tasks balance in training:</w:t>
      </w:r>
    </w:p>
    <w:p w14:paraId="25F9AED9" w14:textId="16385658" w:rsidR="005231CC" w:rsidRDefault="00C65CE4" w:rsidP="00D575C0">
      <w:pPr>
        <w:spacing w:before="30" w:after="30"/>
        <w:rPr>
          <w:lang w:eastAsia="zh-CN" w:bidi="ar-JO"/>
        </w:rPr>
      </w:pPr>
      <w:r>
        <w:rPr>
          <w:noProof/>
          <w:lang w:eastAsia="zh-CN" w:bidi="ar-JO"/>
        </w:rPr>
        <w:drawing>
          <wp:inline distT="0" distB="0" distL="0" distR="0" wp14:anchorId="352DCD82" wp14:editId="68755BC7">
            <wp:extent cx="5486400" cy="3200400"/>
            <wp:effectExtent l="0" t="0" r="0" b="0"/>
            <wp:docPr id="190278174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1216ADF" w14:textId="77777777" w:rsidR="00D575C0" w:rsidRDefault="00D575C0" w:rsidP="00D575C0">
      <w:pPr>
        <w:spacing w:before="30" w:after="30"/>
        <w:rPr>
          <w:lang w:eastAsia="zh-CN" w:bidi="ar-JO"/>
        </w:rPr>
      </w:pPr>
    </w:p>
    <w:p w14:paraId="362B005B" w14:textId="68B5E268" w:rsidR="00292531" w:rsidRPr="00292531" w:rsidRDefault="00292531" w:rsidP="00782CCE">
      <w:pPr>
        <w:spacing w:before="30" w:after="30"/>
        <w:rPr>
          <w:b/>
          <w:kern w:val="32"/>
        </w:rPr>
      </w:pPr>
      <w:r w:rsidRPr="00292531">
        <w:rPr>
          <w:b/>
          <w:kern w:val="32"/>
        </w:rPr>
        <w:t>Time scheduling for each project:</w:t>
      </w:r>
    </w:p>
    <w:p w14:paraId="47F21707" w14:textId="1966C24A" w:rsidR="005231CC" w:rsidRDefault="00292531" w:rsidP="00D575C0">
      <w:pPr>
        <w:spacing w:before="30" w:after="30"/>
        <w:rPr>
          <w:lang w:eastAsia="zh-CN" w:bidi="ar-JO"/>
        </w:rPr>
      </w:pPr>
      <w:r>
        <w:rPr>
          <w:noProof/>
          <w:lang w:eastAsia="zh-CN" w:bidi="ar-JO"/>
        </w:rPr>
        <w:drawing>
          <wp:inline distT="0" distB="0" distL="0" distR="0" wp14:anchorId="211BB357" wp14:editId="464CA29C">
            <wp:extent cx="5486400" cy="3200400"/>
            <wp:effectExtent l="0" t="0" r="0" b="0"/>
            <wp:docPr id="126415515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80F0A5D" w14:textId="77777777" w:rsidR="00D575C0" w:rsidRPr="00D575C0" w:rsidRDefault="00D575C0" w:rsidP="00D575C0">
      <w:pPr>
        <w:spacing w:before="30" w:after="30"/>
        <w:rPr>
          <w:lang w:eastAsia="zh-CN" w:bidi="ar-JO"/>
        </w:rPr>
      </w:pPr>
    </w:p>
    <w:p w14:paraId="1695435C" w14:textId="77777777" w:rsidR="00425261" w:rsidRPr="00782CCE" w:rsidRDefault="00425261" w:rsidP="00782CCE">
      <w:pPr>
        <w:spacing w:before="30" w:after="30"/>
        <w:rPr>
          <w:b/>
          <w:kern w:val="32"/>
        </w:rPr>
      </w:pPr>
      <w:r w:rsidRPr="00782CCE">
        <w:rPr>
          <w:b/>
          <w:kern w:val="32"/>
        </w:rPr>
        <w:t>All training projects are on the GitHub repository:</w:t>
      </w:r>
    </w:p>
    <w:p w14:paraId="25D5CFE5" w14:textId="55266836" w:rsidR="00425261" w:rsidRPr="00773C65" w:rsidRDefault="00000000" w:rsidP="005231CC">
      <w:pPr>
        <w:spacing w:before="30" w:after="30"/>
        <w:rPr>
          <w:lang w:eastAsia="zh-CN" w:bidi="ar-JO"/>
        </w:rPr>
      </w:pPr>
      <w:hyperlink r:id="rId27" w:history="1">
        <w:r w:rsidR="00425261" w:rsidRPr="002D4A31">
          <w:rPr>
            <w:rStyle w:val="Hyperlink"/>
            <w:lang w:eastAsia="zh-CN" w:bidi="ar-JO"/>
          </w:rPr>
          <w:t>https://github.com/SamarAlkhayyat/MobiSoft-training.git</w:t>
        </w:r>
      </w:hyperlink>
    </w:p>
    <w:sectPr w:rsidR="00425261" w:rsidRPr="00773C65" w:rsidSect="00DD2458">
      <w:headerReference w:type="default" r:id="rId28"/>
      <w:footerReference w:type="first" r:id="rId29"/>
      <w:pgSz w:w="11907" w:h="16839" w:code="9"/>
      <w:pgMar w:top="1418" w:right="1418" w:bottom="1418" w:left="1418" w:header="851" w:footer="851" w:gutter="284"/>
      <w:lnNumType w:countBy="1" w:distance="-32767" w:restart="newSection"/>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77FFB0" w14:textId="77777777" w:rsidR="005E03AD" w:rsidRDefault="005E03AD" w:rsidP="00F408D9">
      <w:r>
        <w:separator/>
      </w:r>
    </w:p>
  </w:endnote>
  <w:endnote w:type="continuationSeparator" w:id="0">
    <w:p w14:paraId="3FCFE822" w14:textId="77777777" w:rsidR="005E03AD" w:rsidRDefault="005E03AD" w:rsidP="00F40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10cpi">
    <w:altName w:val="Times New Roman"/>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0FD196" w14:textId="77777777" w:rsidR="00FE2345" w:rsidRDefault="00FE2345" w:rsidP="00F408D9">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viii</w:t>
    </w:r>
    <w:r>
      <w:rPr>
        <w:rStyle w:val="PageNumber"/>
      </w:rPr>
      <w:fldChar w:fldCharType="end"/>
    </w:r>
  </w:p>
  <w:p w14:paraId="7AE84CDE" w14:textId="77777777" w:rsidR="00FE2345" w:rsidRDefault="00FE2345" w:rsidP="00F40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5D2669" w14:textId="27F48B44" w:rsidR="00FE2345" w:rsidRPr="00D84C61" w:rsidRDefault="00FE2345" w:rsidP="005B3BA4">
    <w:pPr>
      <w:pStyle w:val="Footer"/>
      <w:pBdr>
        <w:top w:val="single" w:sz="4" w:space="1" w:color="auto"/>
      </w:pBdr>
      <w:spacing w:before="240"/>
      <w:jc w:val="center"/>
      <w:rPr>
        <w:rtl/>
        <w:lang w:bidi="ar-JO"/>
      </w:rPr>
    </w:pPr>
    <w:r>
      <w:fldChar w:fldCharType="begin"/>
    </w:r>
    <w:r>
      <w:instrText xml:space="preserve"> PAGE   \* MERGEFORMAT </w:instrText>
    </w:r>
    <w:r>
      <w:fldChar w:fldCharType="separate"/>
    </w:r>
    <w:r>
      <w:rPr>
        <w:noProof/>
      </w:rPr>
      <w:t>v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2AA8C" w14:textId="6E3DF84A" w:rsidR="00F445AC" w:rsidRPr="00412CAA" w:rsidRDefault="00DC50F9" w:rsidP="00DC50F9">
    <w:pPr>
      <w:pStyle w:val="Footer"/>
      <w:pBdr>
        <w:top w:val="single" w:sz="4" w:space="1" w:color="auto"/>
      </w:pBd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E10E53" w14:textId="77777777" w:rsidR="005E03AD" w:rsidRDefault="005E03AD" w:rsidP="00F408D9">
      <w:r>
        <w:separator/>
      </w:r>
    </w:p>
  </w:footnote>
  <w:footnote w:type="continuationSeparator" w:id="0">
    <w:p w14:paraId="647EC23A" w14:textId="77777777" w:rsidR="005E03AD" w:rsidRDefault="005E03AD" w:rsidP="00F40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2F941" w14:textId="7AF44026" w:rsidR="00FE2345" w:rsidRDefault="00FE2345" w:rsidP="00F408D9">
    <w:pPr>
      <w:pStyle w:val="Header"/>
      <w:rPr>
        <w:rStyle w:val="PageNumber"/>
      </w:rPr>
    </w:pPr>
    <w:r>
      <w:rPr>
        <w:rStyle w:val="PageNumber"/>
      </w:rPr>
      <w:fldChar w:fldCharType="begin"/>
    </w:r>
    <w:r>
      <w:rPr>
        <w:rStyle w:val="PageNumber"/>
      </w:rPr>
      <w:instrText xml:space="preserve"> REF _Ref472289149 \h </w:instrText>
    </w:r>
    <w:r>
      <w:rPr>
        <w:rStyle w:val="PageNumber"/>
      </w:rPr>
    </w:r>
    <w:r>
      <w:rPr>
        <w:rStyle w:val="PageNumber"/>
      </w:rPr>
      <w:fldChar w:fldCharType="separate"/>
    </w:r>
    <w:r w:rsidR="00F36B2F" w:rsidRPr="00B76750">
      <w:t>Introduction</w:t>
    </w:r>
    <w:r>
      <w:rPr>
        <w:rStyle w:val="PageNumber"/>
      </w:rPr>
      <w:fldChar w:fldCharType="end"/>
    </w:r>
    <w:r>
      <w:rPr>
        <w:rStyle w:val="PageNumber"/>
      </w:rPr>
      <w:fldChar w:fldCharType="begin"/>
    </w:r>
    <w:r>
      <w:rPr>
        <w:rStyle w:val="PageNumber"/>
      </w:rPr>
      <w:instrText xml:space="preserve">PAGE  </w:instrText>
    </w:r>
    <w:r>
      <w:rPr>
        <w:rStyle w:val="PageNumber"/>
      </w:rPr>
      <w:fldChar w:fldCharType="separate"/>
    </w:r>
    <w:r>
      <w:rPr>
        <w:rStyle w:val="PageNumber"/>
      </w:rPr>
      <w:t>189</w:t>
    </w:r>
    <w:r>
      <w:rPr>
        <w:rStyle w:val="PageNumber"/>
      </w:rPr>
      <w:fldChar w:fldCharType="end"/>
    </w:r>
  </w:p>
  <w:p w14:paraId="4B0101BD" w14:textId="77777777" w:rsidR="00FE2345" w:rsidRDefault="00FE2345" w:rsidP="00F40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D4322" w14:textId="28378E7F" w:rsidR="00FE2345" w:rsidRDefault="00FE2345" w:rsidP="00F40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7D04C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5DE3A7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10D3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A8050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D8CA5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22F5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B6EC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4294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FE"/>
    <w:multiLevelType w:val="singleLevel"/>
    <w:tmpl w:val="A82AC6E8"/>
    <w:lvl w:ilvl="0">
      <w:numFmt w:val="decimal"/>
      <w:pStyle w:val="ListBullet"/>
      <w:lvlText w:val="*"/>
      <w:lvlJc w:val="left"/>
    </w:lvl>
  </w:abstractNum>
  <w:abstractNum w:abstractNumId="9" w15:restartNumberingAfterBreak="0">
    <w:nsid w:val="00322E02"/>
    <w:multiLevelType w:val="singleLevel"/>
    <w:tmpl w:val="65B8DEEA"/>
    <w:lvl w:ilvl="0">
      <w:start w:val="1"/>
      <w:numFmt w:val="decimal"/>
      <w:pStyle w:val="ListNumber"/>
      <w:lvlText w:val="%1."/>
      <w:legacy w:legacy="1" w:legacySpace="0" w:legacyIndent="360"/>
      <w:lvlJc w:val="left"/>
      <w:pPr>
        <w:ind w:left="720" w:right="720" w:hanging="360"/>
      </w:pPr>
    </w:lvl>
  </w:abstractNum>
  <w:abstractNum w:abstractNumId="10" w15:restartNumberingAfterBreak="0">
    <w:nsid w:val="02122653"/>
    <w:multiLevelType w:val="hybridMultilevel"/>
    <w:tmpl w:val="D76E385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3C816587"/>
    <w:multiLevelType w:val="multilevel"/>
    <w:tmpl w:val="E5F0D0D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D6E05DA"/>
    <w:multiLevelType w:val="multilevel"/>
    <w:tmpl w:val="5B56593E"/>
    <w:name w:val="SubSubSectionNum"/>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7EEA1D59"/>
    <w:multiLevelType w:val="multilevel"/>
    <w:tmpl w:val="138EA010"/>
    <w:lvl w:ilvl="0">
      <w:start w:val="1"/>
      <w:numFmt w:val="decimal"/>
      <w:lvlText w:val="Chapter %1:"/>
      <w:lvlJc w:val="left"/>
      <w:pPr>
        <w:ind w:left="360" w:hanging="360"/>
      </w:pPr>
      <w:rPr>
        <w:rFonts w:hint="default"/>
        <w:sz w:val="28"/>
      </w:rPr>
    </w:lvl>
    <w:lvl w:ilvl="1">
      <w:start w:val="1"/>
      <w:numFmt w:val="decimal"/>
      <w:lvlText w:val="%1.%2"/>
      <w:lvlJc w:val="left"/>
      <w:pPr>
        <w:tabs>
          <w:tab w:val="num" w:pos="576"/>
        </w:tabs>
        <w:ind w:left="576" w:hanging="576"/>
      </w:pPr>
      <w:rPr>
        <w:rFonts w:ascii="Times New Roman" w:hAnsi="Times New Roman" w:cs="Times New Roman" w:hint="default"/>
        <w:bCs w:val="0"/>
        <w:i w:val="0"/>
        <w:iCs w:val="0"/>
        <w:caps w:val="0"/>
        <w:smallCaps w:val="0"/>
        <w:strike w:val="0"/>
        <w:dstrike w:val="0"/>
        <w:noProof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260"/>
        </w:tabs>
        <w:ind w:left="126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685064020">
    <w:abstractNumId w:val="9"/>
  </w:num>
  <w:num w:numId="2" w16cid:durableId="791050846">
    <w:abstractNumId w:val="8"/>
    <w:lvlOverride w:ilvl="0">
      <w:lvl w:ilvl="0">
        <w:start w:val="1"/>
        <w:numFmt w:val="bullet"/>
        <w:pStyle w:val="ListBullet"/>
        <w:lvlText w:val=""/>
        <w:legacy w:legacy="1" w:legacySpace="0" w:legacyIndent="360"/>
        <w:lvlJc w:val="left"/>
        <w:pPr>
          <w:ind w:left="2160" w:right="2160" w:hanging="360"/>
        </w:pPr>
        <w:rPr>
          <w:rFonts w:ascii="Symbol" w:hAnsi="Symbol" w:hint="default"/>
        </w:rPr>
      </w:lvl>
    </w:lvlOverride>
  </w:num>
  <w:num w:numId="3" w16cid:durableId="1636643266">
    <w:abstractNumId w:val="14"/>
  </w:num>
  <w:num w:numId="4" w16cid:durableId="694310056">
    <w:abstractNumId w:val="13"/>
  </w:num>
  <w:num w:numId="5" w16cid:durableId="768044934">
    <w:abstractNumId w:val="15"/>
  </w:num>
  <w:num w:numId="6" w16cid:durableId="191118700">
    <w:abstractNumId w:val="10"/>
  </w:num>
  <w:num w:numId="7" w16cid:durableId="528950693">
    <w:abstractNumId w:val="11"/>
  </w:num>
  <w:num w:numId="8" w16cid:durableId="1139103732">
    <w:abstractNumId w:val="7"/>
  </w:num>
  <w:num w:numId="9" w16cid:durableId="1593465994">
    <w:abstractNumId w:val="6"/>
  </w:num>
  <w:num w:numId="10" w16cid:durableId="641426940">
    <w:abstractNumId w:val="5"/>
  </w:num>
  <w:num w:numId="11" w16cid:durableId="368384735">
    <w:abstractNumId w:val="4"/>
  </w:num>
  <w:num w:numId="12" w16cid:durableId="703408086">
    <w:abstractNumId w:val="3"/>
  </w:num>
  <w:num w:numId="13" w16cid:durableId="97216466">
    <w:abstractNumId w:val="2"/>
  </w:num>
  <w:num w:numId="14" w16cid:durableId="1129780954">
    <w:abstractNumId w:val="1"/>
  </w:num>
  <w:num w:numId="15" w16cid:durableId="915672952">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zQzNDY2NzYwMrBQ0lEKTi0uzszPAymwrAUAzaaidSwAAAA="/>
  </w:docVars>
  <w:rsids>
    <w:rsidRoot w:val="007668BA"/>
    <w:rsid w:val="000077C7"/>
    <w:rsid w:val="00011719"/>
    <w:rsid w:val="00012687"/>
    <w:rsid w:val="00012D13"/>
    <w:rsid w:val="0001762A"/>
    <w:rsid w:val="000255F4"/>
    <w:rsid w:val="00027D25"/>
    <w:rsid w:val="00031DB0"/>
    <w:rsid w:val="000332E7"/>
    <w:rsid w:val="00033F38"/>
    <w:rsid w:val="00035EF5"/>
    <w:rsid w:val="0004494D"/>
    <w:rsid w:val="000525AA"/>
    <w:rsid w:val="000548FA"/>
    <w:rsid w:val="00054F3C"/>
    <w:rsid w:val="0005686F"/>
    <w:rsid w:val="00061927"/>
    <w:rsid w:val="000704E1"/>
    <w:rsid w:val="00071FE2"/>
    <w:rsid w:val="00077505"/>
    <w:rsid w:val="0008148C"/>
    <w:rsid w:val="000826D2"/>
    <w:rsid w:val="000864E4"/>
    <w:rsid w:val="000936A9"/>
    <w:rsid w:val="000A194F"/>
    <w:rsid w:val="000A330E"/>
    <w:rsid w:val="000A6BAB"/>
    <w:rsid w:val="000A7F49"/>
    <w:rsid w:val="000B02CC"/>
    <w:rsid w:val="000B04FC"/>
    <w:rsid w:val="000B0AF7"/>
    <w:rsid w:val="000B129B"/>
    <w:rsid w:val="000B4AE5"/>
    <w:rsid w:val="000B738F"/>
    <w:rsid w:val="000C5A0B"/>
    <w:rsid w:val="000C7201"/>
    <w:rsid w:val="000D4CA9"/>
    <w:rsid w:val="000D79EE"/>
    <w:rsid w:val="000D7DAD"/>
    <w:rsid w:val="000E2221"/>
    <w:rsid w:val="000E3D78"/>
    <w:rsid w:val="000E45C6"/>
    <w:rsid w:val="000E7240"/>
    <w:rsid w:val="000F0F5C"/>
    <w:rsid w:val="000F68C8"/>
    <w:rsid w:val="001025B3"/>
    <w:rsid w:val="001155BA"/>
    <w:rsid w:val="00117331"/>
    <w:rsid w:val="0013214E"/>
    <w:rsid w:val="0013718F"/>
    <w:rsid w:val="00140C50"/>
    <w:rsid w:val="0014125F"/>
    <w:rsid w:val="00144E19"/>
    <w:rsid w:val="00151FDD"/>
    <w:rsid w:val="001532D7"/>
    <w:rsid w:val="001600F2"/>
    <w:rsid w:val="00160879"/>
    <w:rsid w:val="00163BA2"/>
    <w:rsid w:val="00165CAB"/>
    <w:rsid w:val="001764F8"/>
    <w:rsid w:val="00184CB8"/>
    <w:rsid w:val="001876F0"/>
    <w:rsid w:val="00191122"/>
    <w:rsid w:val="00192E82"/>
    <w:rsid w:val="00193486"/>
    <w:rsid w:val="00194299"/>
    <w:rsid w:val="0019430D"/>
    <w:rsid w:val="001956A5"/>
    <w:rsid w:val="0019766E"/>
    <w:rsid w:val="001B1420"/>
    <w:rsid w:val="001B36F1"/>
    <w:rsid w:val="001B7EF6"/>
    <w:rsid w:val="001C579E"/>
    <w:rsid w:val="001D11C1"/>
    <w:rsid w:val="001D2F41"/>
    <w:rsid w:val="001D5278"/>
    <w:rsid w:val="001E3852"/>
    <w:rsid w:val="001F6207"/>
    <w:rsid w:val="001F64C6"/>
    <w:rsid w:val="00210A38"/>
    <w:rsid w:val="002135E2"/>
    <w:rsid w:val="00221205"/>
    <w:rsid w:val="00221419"/>
    <w:rsid w:val="00225103"/>
    <w:rsid w:val="00226D21"/>
    <w:rsid w:val="0023088B"/>
    <w:rsid w:val="002400DD"/>
    <w:rsid w:val="00242BD6"/>
    <w:rsid w:val="002463E5"/>
    <w:rsid w:val="00251056"/>
    <w:rsid w:val="002620E5"/>
    <w:rsid w:val="00262628"/>
    <w:rsid w:val="002628B7"/>
    <w:rsid w:val="00266D95"/>
    <w:rsid w:val="00270D76"/>
    <w:rsid w:val="00275E39"/>
    <w:rsid w:val="00286D0F"/>
    <w:rsid w:val="00292531"/>
    <w:rsid w:val="002925D9"/>
    <w:rsid w:val="002929E7"/>
    <w:rsid w:val="00293A6C"/>
    <w:rsid w:val="002A1459"/>
    <w:rsid w:val="002A4F30"/>
    <w:rsid w:val="002C12C5"/>
    <w:rsid w:val="002C5B53"/>
    <w:rsid w:val="002D059E"/>
    <w:rsid w:val="002D0ED9"/>
    <w:rsid w:val="002E0032"/>
    <w:rsid w:val="002E03C9"/>
    <w:rsid w:val="002E15D2"/>
    <w:rsid w:val="002E5E29"/>
    <w:rsid w:val="002F2A11"/>
    <w:rsid w:val="00302385"/>
    <w:rsid w:val="00305781"/>
    <w:rsid w:val="00320CF9"/>
    <w:rsid w:val="003219AF"/>
    <w:rsid w:val="00322BD9"/>
    <w:rsid w:val="00324779"/>
    <w:rsid w:val="00331B61"/>
    <w:rsid w:val="003342DD"/>
    <w:rsid w:val="0033676E"/>
    <w:rsid w:val="00340D9F"/>
    <w:rsid w:val="0034310D"/>
    <w:rsid w:val="00343F9F"/>
    <w:rsid w:val="00344416"/>
    <w:rsid w:val="0034502D"/>
    <w:rsid w:val="003537C6"/>
    <w:rsid w:val="0036271F"/>
    <w:rsid w:val="0036682C"/>
    <w:rsid w:val="003708F1"/>
    <w:rsid w:val="00371700"/>
    <w:rsid w:val="00373A08"/>
    <w:rsid w:val="00380134"/>
    <w:rsid w:val="00383F73"/>
    <w:rsid w:val="003854E8"/>
    <w:rsid w:val="00386CD2"/>
    <w:rsid w:val="00391D49"/>
    <w:rsid w:val="003A29A9"/>
    <w:rsid w:val="003A6B7B"/>
    <w:rsid w:val="003A7B8F"/>
    <w:rsid w:val="003A7D0C"/>
    <w:rsid w:val="003B1B0E"/>
    <w:rsid w:val="003B249E"/>
    <w:rsid w:val="003B36CA"/>
    <w:rsid w:val="003C08E2"/>
    <w:rsid w:val="003C2083"/>
    <w:rsid w:val="003C68DC"/>
    <w:rsid w:val="003C6989"/>
    <w:rsid w:val="003D0FC2"/>
    <w:rsid w:val="003D15BF"/>
    <w:rsid w:val="003D4273"/>
    <w:rsid w:val="003E7116"/>
    <w:rsid w:val="003F6C22"/>
    <w:rsid w:val="00401D19"/>
    <w:rsid w:val="00412CAA"/>
    <w:rsid w:val="0041336A"/>
    <w:rsid w:val="00416F15"/>
    <w:rsid w:val="004216B7"/>
    <w:rsid w:val="00425261"/>
    <w:rsid w:val="004304A4"/>
    <w:rsid w:val="00433569"/>
    <w:rsid w:val="00435D9C"/>
    <w:rsid w:val="00450AC7"/>
    <w:rsid w:val="0045679B"/>
    <w:rsid w:val="0046006E"/>
    <w:rsid w:val="004601C2"/>
    <w:rsid w:val="004604AA"/>
    <w:rsid w:val="00472A45"/>
    <w:rsid w:val="004749B4"/>
    <w:rsid w:val="00475818"/>
    <w:rsid w:val="00481C53"/>
    <w:rsid w:val="0048543B"/>
    <w:rsid w:val="00490BB9"/>
    <w:rsid w:val="00491A1F"/>
    <w:rsid w:val="00496C56"/>
    <w:rsid w:val="004A3614"/>
    <w:rsid w:val="004A7A42"/>
    <w:rsid w:val="004A7BFE"/>
    <w:rsid w:val="004B19DF"/>
    <w:rsid w:val="004B4304"/>
    <w:rsid w:val="004B4F1C"/>
    <w:rsid w:val="004B6AB1"/>
    <w:rsid w:val="004C02AB"/>
    <w:rsid w:val="004C6ADC"/>
    <w:rsid w:val="004C6CF0"/>
    <w:rsid w:val="004C7364"/>
    <w:rsid w:val="004D0040"/>
    <w:rsid w:val="004D74CC"/>
    <w:rsid w:val="004D79BE"/>
    <w:rsid w:val="004E5815"/>
    <w:rsid w:val="004F05A0"/>
    <w:rsid w:val="004F1EA0"/>
    <w:rsid w:val="004F1FD3"/>
    <w:rsid w:val="004F4796"/>
    <w:rsid w:val="00507313"/>
    <w:rsid w:val="00507A24"/>
    <w:rsid w:val="0051015A"/>
    <w:rsid w:val="00521637"/>
    <w:rsid w:val="005231CC"/>
    <w:rsid w:val="00523470"/>
    <w:rsid w:val="00523AE7"/>
    <w:rsid w:val="005339C6"/>
    <w:rsid w:val="00536711"/>
    <w:rsid w:val="00540163"/>
    <w:rsid w:val="0054316F"/>
    <w:rsid w:val="00544A9B"/>
    <w:rsid w:val="0054508C"/>
    <w:rsid w:val="00554678"/>
    <w:rsid w:val="00554BD0"/>
    <w:rsid w:val="00554E10"/>
    <w:rsid w:val="005604BE"/>
    <w:rsid w:val="005619A0"/>
    <w:rsid w:val="00564C58"/>
    <w:rsid w:val="00564E2D"/>
    <w:rsid w:val="00565BB6"/>
    <w:rsid w:val="0057155D"/>
    <w:rsid w:val="0057398D"/>
    <w:rsid w:val="0057405C"/>
    <w:rsid w:val="005757F8"/>
    <w:rsid w:val="00576C81"/>
    <w:rsid w:val="00576D0E"/>
    <w:rsid w:val="005848AC"/>
    <w:rsid w:val="0058565D"/>
    <w:rsid w:val="00591B4E"/>
    <w:rsid w:val="005949E0"/>
    <w:rsid w:val="00597C64"/>
    <w:rsid w:val="005A5944"/>
    <w:rsid w:val="005A65A5"/>
    <w:rsid w:val="005B3ADB"/>
    <w:rsid w:val="005B3BA4"/>
    <w:rsid w:val="005B7ED1"/>
    <w:rsid w:val="005C19D4"/>
    <w:rsid w:val="005C4532"/>
    <w:rsid w:val="005D16F8"/>
    <w:rsid w:val="005D41F1"/>
    <w:rsid w:val="005D5050"/>
    <w:rsid w:val="005E03AD"/>
    <w:rsid w:val="005E7C73"/>
    <w:rsid w:val="005F1E9C"/>
    <w:rsid w:val="005F3800"/>
    <w:rsid w:val="005F40BD"/>
    <w:rsid w:val="005F56D7"/>
    <w:rsid w:val="005F5EB5"/>
    <w:rsid w:val="005F632C"/>
    <w:rsid w:val="0060343B"/>
    <w:rsid w:val="0061104A"/>
    <w:rsid w:val="00611A29"/>
    <w:rsid w:val="006256F4"/>
    <w:rsid w:val="00631595"/>
    <w:rsid w:val="0063550B"/>
    <w:rsid w:val="00646F3A"/>
    <w:rsid w:val="00650A4E"/>
    <w:rsid w:val="00653946"/>
    <w:rsid w:val="006547B0"/>
    <w:rsid w:val="00657E9A"/>
    <w:rsid w:val="00662E3C"/>
    <w:rsid w:val="0066693D"/>
    <w:rsid w:val="00666A22"/>
    <w:rsid w:val="006678EE"/>
    <w:rsid w:val="00677D42"/>
    <w:rsid w:val="00684427"/>
    <w:rsid w:val="00686740"/>
    <w:rsid w:val="00686BAB"/>
    <w:rsid w:val="006900A5"/>
    <w:rsid w:val="00690652"/>
    <w:rsid w:val="00693212"/>
    <w:rsid w:val="006A12AB"/>
    <w:rsid w:val="006A4A62"/>
    <w:rsid w:val="006B0FCD"/>
    <w:rsid w:val="006B4704"/>
    <w:rsid w:val="006B4AEE"/>
    <w:rsid w:val="006B4E8B"/>
    <w:rsid w:val="006B69B6"/>
    <w:rsid w:val="006C05E1"/>
    <w:rsid w:val="006C0F2E"/>
    <w:rsid w:val="006C4A64"/>
    <w:rsid w:val="006C791F"/>
    <w:rsid w:val="006D0447"/>
    <w:rsid w:val="006D251F"/>
    <w:rsid w:val="006D4CD9"/>
    <w:rsid w:val="006D7EC0"/>
    <w:rsid w:val="006E3D03"/>
    <w:rsid w:val="006E4D3F"/>
    <w:rsid w:val="006E7C37"/>
    <w:rsid w:val="006F3D53"/>
    <w:rsid w:val="006F5BE5"/>
    <w:rsid w:val="006F5CFF"/>
    <w:rsid w:val="007008A4"/>
    <w:rsid w:val="00700B91"/>
    <w:rsid w:val="007024A0"/>
    <w:rsid w:val="007026DC"/>
    <w:rsid w:val="00707ABA"/>
    <w:rsid w:val="00716249"/>
    <w:rsid w:val="007211C0"/>
    <w:rsid w:val="00722495"/>
    <w:rsid w:val="00722CD1"/>
    <w:rsid w:val="00725EB3"/>
    <w:rsid w:val="00732B8B"/>
    <w:rsid w:val="00733FAF"/>
    <w:rsid w:val="00741ECD"/>
    <w:rsid w:val="00743339"/>
    <w:rsid w:val="00744049"/>
    <w:rsid w:val="00746A1F"/>
    <w:rsid w:val="00750063"/>
    <w:rsid w:val="00751648"/>
    <w:rsid w:val="00765A6E"/>
    <w:rsid w:val="007668BA"/>
    <w:rsid w:val="007710DC"/>
    <w:rsid w:val="00771192"/>
    <w:rsid w:val="00773C65"/>
    <w:rsid w:val="007740C7"/>
    <w:rsid w:val="007805E4"/>
    <w:rsid w:val="00782820"/>
    <w:rsid w:val="00782CCE"/>
    <w:rsid w:val="00783819"/>
    <w:rsid w:val="00791FF7"/>
    <w:rsid w:val="00794D23"/>
    <w:rsid w:val="00795119"/>
    <w:rsid w:val="0079736E"/>
    <w:rsid w:val="007A004B"/>
    <w:rsid w:val="007A1306"/>
    <w:rsid w:val="007A4396"/>
    <w:rsid w:val="007A4E71"/>
    <w:rsid w:val="007A5CCA"/>
    <w:rsid w:val="007B238D"/>
    <w:rsid w:val="007B38F3"/>
    <w:rsid w:val="007B4149"/>
    <w:rsid w:val="007B6673"/>
    <w:rsid w:val="007D27FD"/>
    <w:rsid w:val="007D2C37"/>
    <w:rsid w:val="007D36E1"/>
    <w:rsid w:val="007D57A3"/>
    <w:rsid w:val="007F0D06"/>
    <w:rsid w:val="007F0FE2"/>
    <w:rsid w:val="007F1B82"/>
    <w:rsid w:val="007F393D"/>
    <w:rsid w:val="007F4B98"/>
    <w:rsid w:val="007F4E66"/>
    <w:rsid w:val="007F5139"/>
    <w:rsid w:val="00806F2B"/>
    <w:rsid w:val="008124B3"/>
    <w:rsid w:val="00816F5F"/>
    <w:rsid w:val="0081707C"/>
    <w:rsid w:val="00821ADE"/>
    <w:rsid w:val="00822FE2"/>
    <w:rsid w:val="00824FA0"/>
    <w:rsid w:val="0082595D"/>
    <w:rsid w:val="00842D0A"/>
    <w:rsid w:val="00846CAD"/>
    <w:rsid w:val="00851B9A"/>
    <w:rsid w:val="008524CB"/>
    <w:rsid w:val="00852B76"/>
    <w:rsid w:val="008533FE"/>
    <w:rsid w:val="00857845"/>
    <w:rsid w:val="008631EB"/>
    <w:rsid w:val="008675C0"/>
    <w:rsid w:val="00870362"/>
    <w:rsid w:val="00876CAB"/>
    <w:rsid w:val="00877F79"/>
    <w:rsid w:val="00884791"/>
    <w:rsid w:val="008872F3"/>
    <w:rsid w:val="00887D28"/>
    <w:rsid w:val="00890C08"/>
    <w:rsid w:val="008975A3"/>
    <w:rsid w:val="008A011C"/>
    <w:rsid w:val="008B0C74"/>
    <w:rsid w:val="008B3D41"/>
    <w:rsid w:val="008C0EB0"/>
    <w:rsid w:val="008C21A7"/>
    <w:rsid w:val="008C5BA5"/>
    <w:rsid w:val="008E10BE"/>
    <w:rsid w:val="008E473B"/>
    <w:rsid w:val="008E47A9"/>
    <w:rsid w:val="008E5569"/>
    <w:rsid w:val="008E6AD3"/>
    <w:rsid w:val="008F6A33"/>
    <w:rsid w:val="00924755"/>
    <w:rsid w:val="00930AE0"/>
    <w:rsid w:val="00936E10"/>
    <w:rsid w:val="00936E12"/>
    <w:rsid w:val="00943DF8"/>
    <w:rsid w:val="00944053"/>
    <w:rsid w:val="00947D6E"/>
    <w:rsid w:val="009539CE"/>
    <w:rsid w:val="00961CA5"/>
    <w:rsid w:val="00964682"/>
    <w:rsid w:val="00965132"/>
    <w:rsid w:val="00966DF2"/>
    <w:rsid w:val="00967EA4"/>
    <w:rsid w:val="00971EAA"/>
    <w:rsid w:val="0097220C"/>
    <w:rsid w:val="00975FC4"/>
    <w:rsid w:val="0098224D"/>
    <w:rsid w:val="0098287E"/>
    <w:rsid w:val="00983F0B"/>
    <w:rsid w:val="009853A0"/>
    <w:rsid w:val="00992DD5"/>
    <w:rsid w:val="009949AA"/>
    <w:rsid w:val="009A0ACA"/>
    <w:rsid w:val="009A15BA"/>
    <w:rsid w:val="009B04B6"/>
    <w:rsid w:val="009B0560"/>
    <w:rsid w:val="009B3C9C"/>
    <w:rsid w:val="009B577F"/>
    <w:rsid w:val="009C0A9C"/>
    <w:rsid w:val="009C0C11"/>
    <w:rsid w:val="009C1667"/>
    <w:rsid w:val="009D1D32"/>
    <w:rsid w:val="009D4F25"/>
    <w:rsid w:val="009E107E"/>
    <w:rsid w:val="009E294D"/>
    <w:rsid w:val="009E3021"/>
    <w:rsid w:val="009E333E"/>
    <w:rsid w:val="009E4480"/>
    <w:rsid w:val="009F484A"/>
    <w:rsid w:val="00A00FE2"/>
    <w:rsid w:val="00A074FC"/>
    <w:rsid w:val="00A11893"/>
    <w:rsid w:val="00A26446"/>
    <w:rsid w:val="00A304D8"/>
    <w:rsid w:val="00A35B3E"/>
    <w:rsid w:val="00A36261"/>
    <w:rsid w:val="00A37D2F"/>
    <w:rsid w:val="00A43766"/>
    <w:rsid w:val="00A443C7"/>
    <w:rsid w:val="00A453F3"/>
    <w:rsid w:val="00A468F1"/>
    <w:rsid w:val="00A469DC"/>
    <w:rsid w:val="00A53FF6"/>
    <w:rsid w:val="00A571D6"/>
    <w:rsid w:val="00A63DEF"/>
    <w:rsid w:val="00A649F8"/>
    <w:rsid w:val="00A7050C"/>
    <w:rsid w:val="00A71974"/>
    <w:rsid w:val="00A72A34"/>
    <w:rsid w:val="00A738F8"/>
    <w:rsid w:val="00A75B16"/>
    <w:rsid w:val="00A82CD9"/>
    <w:rsid w:val="00A83925"/>
    <w:rsid w:val="00A841CF"/>
    <w:rsid w:val="00A866E4"/>
    <w:rsid w:val="00A90E8F"/>
    <w:rsid w:val="00A94132"/>
    <w:rsid w:val="00AA266D"/>
    <w:rsid w:val="00AA5EF8"/>
    <w:rsid w:val="00AB16A3"/>
    <w:rsid w:val="00AC1D2B"/>
    <w:rsid w:val="00AC63B6"/>
    <w:rsid w:val="00AD25C5"/>
    <w:rsid w:val="00AD732B"/>
    <w:rsid w:val="00AE0E7F"/>
    <w:rsid w:val="00AE1E48"/>
    <w:rsid w:val="00AE4FF9"/>
    <w:rsid w:val="00AE5B0B"/>
    <w:rsid w:val="00AE610F"/>
    <w:rsid w:val="00AF301F"/>
    <w:rsid w:val="00AF4E94"/>
    <w:rsid w:val="00AF7860"/>
    <w:rsid w:val="00B04D76"/>
    <w:rsid w:val="00B10DDC"/>
    <w:rsid w:val="00B13FDA"/>
    <w:rsid w:val="00B1447D"/>
    <w:rsid w:val="00B21D74"/>
    <w:rsid w:val="00B23C34"/>
    <w:rsid w:val="00B32CAB"/>
    <w:rsid w:val="00B340BF"/>
    <w:rsid w:val="00B51A64"/>
    <w:rsid w:val="00B56C89"/>
    <w:rsid w:val="00B62F0C"/>
    <w:rsid w:val="00B64130"/>
    <w:rsid w:val="00B6488D"/>
    <w:rsid w:val="00B656CE"/>
    <w:rsid w:val="00B664B1"/>
    <w:rsid w:val="00B66561"/>
    <w:rsid w:val="00B7095C"/>
    <w:rsid w:val="00B7226C"/>
    <w:rsid w:val="00B731E8"/>
    <w:rsid w:val="00B74FEC"/>
    <w:rsid w:val="00B76750"/>
    <w:rsid w:val="00B77197"/>
    <w:rsid w:val="00B80B61"/>
    <w:rsid w:val="00B83E7B"/>
    <w:rsid w:val="00B94326"/>
    <w:rsid w:val="00B94AE8"/>
    <w:rsid w:val="00B95745"/>
    <w:rsid w:val="00B95A75"/>
    <w:rsid w:val="00B95D20"/>
    <w:rsid w:val="00B96488"/>
    <w:rsid w:val="00B97A80"/>
    <w:rsid w:val="00BA6ADA"/>
    <w:rsid w:val="00BB6D7E"/>
    <w:rsid w:val="00BC0DAF"/>
    <w:rsid w:val="00BC6457"/>
    <w:rsid w:val="00BD08FA"/>
    <w:rsid w:val="00BD1720"/>
    <w:rsid w:val="00BD1C24"/>
    <w:rsid w:val="00BE344D"/>
    <w:rsid w:val="00BF1B68"/>
    <w:rsid w:val="00BF1BB2"/>
    <w:rsid w:val="00C00851"/>
    <w:rsid w:val="00C05084"/>
    <w:rsid w:val="00C05565"/>
    <w:rsid w:val="00C072D7"/>
    <w:rsid w:val="00C07424"/>
    <w:rsid w:val="00C23CBB"/>
    <w:rsid w:val="00C26EFC"/>
    <w:rsid w:val="00C4238E"/>
    <w:rsid w:val="00C424FA"/>
    <w:rsid w:val="00C4612C"/>
    <w:rsid w:val="00C502A4"/>
    <w:rsid w:val="00C50C7C"/>
    <w:rsid w:val="00C52226"/>
    <w:rsid w:val="00C54AE1"/>
    <w:rsid w:val="00C54C46"/>
    <w:rsid w:val="00C57C74"/>
    <w:rsid w:val="00C6152A"/>
    <w:rsid w:val="00C63DD5"/>
    <w:rsid w:val="00C643C9"/>
    <w:rsid w:val="00C64F4D"/>
    <w:rsid w:val="00C65CE4"/>
    <w:rsid w:val="00C74050"/>
    <w:rsid w:val="00C76AEA"/>
    <w:rsid w:val="00C770F3"/>
    <w:rsid w:val="00C838B1"/>
    <w:rsid w:val="00C90C21"/>
    <w:rsid w:val="00C91C11"/>
    <w:rsid w:val="00C93DFA"/>
    <w:rsid w:val="00C95307"/>
    <w:rsid w:val="00C97963"/>
    <w:rsid w:val="00CA0BC0"/>
    <w:rsid w:val="00CA2BB8"/>
    <w:rsid w:val="00CA2DCF"/>
    <w:rsid w:val="00CA2E87"/>
    <w:rsid w:val="00CA2EF9"/>
    <w:rsid w:val="00CA50BD"/>
    <w:rsid w:val="00CA53F0"/>
    <w:rsid w:val="00CA6878"/>
    <w:rsid w:val="00CB10EC"/>
    <w:rsid w:val="00CB3E53"/>
    <w:rsid w:val="00CC04A5"/>
    <w:rsid w:val="00CC5137"/>
    <w:rsid w:val="00CC617B"/>
    <w:rsid w:val="00CD28FA"/>
    <w:rsid w:val="00CD684F"/>
    <w:rsid w:val="00CE0BFF"/>
    <w:rsid w:val="00CF7CA4"/>
    <w:rsid w:val="00D00580"/>
    <w:rsid w:val="00D02B8D"/>
    <w:rsid w:val="00D037CE"/>
    <w:rsid w:val="00D05D63"/>
    <w:rsid w:val="00D11399"/>
    <w:rsid w:val="00D139C2"/>
    <w:rsid w:val="00D13BDD"/>
    <w:rsid w:val="00D25760"/>
    <w:rsid w:val="00D25CB6"/>
    <w:rsid w:val="00D3584B"/>
    <w:rsid w:val="00D37068"/>
    <w:rsid w:val="00D4063E"/>
    <w:rsid w:val="00D44F6C"/>
    <w:rsid w:val="00D5541E"/>
    <w:rsid w:val="00D575C0"/>
    <w:rsid w:val="00D60587"/>
    <w:rsid w:val="00D63BD0"/>
    <w:rsid w:val="00D665D3"/>
    <w:rsid w:val="00D67FEC"/>
    <w:rsid w:val="00D75638"/>
    <w:rsid w:val="00D76351"/>
    <w:rsid w:val="00D829F9"/>
    <w:rsid w:val="00D84C61"/>
    <w:rsid w:val="00D863F7"/>
    <w:rsid w:val="00D86499"/>
    <w:rsid w:val="00D86B62"/>
    <w:rsid w:val="00D87F1A"/>
    <w:rsid w:val="00D903FF"/>
    <w:rsid w:val="00D90B1A"/>
    <w:rsid w:val="00D92346"/>
    <w:rsid w:val="00D92A26"/>
    <w:rsid w:val="00D95B3F"/>
    <w:rsid w:val="00DA0404"/>
    <w:rsid w:val="00DA0831"/>
    <w:rsid w:val="00DA6A8E"/>
    <w:rsid w:val="00DA7950"/>
    <w:rsid w:val="00DC50F9"/>
    <w:rsid w:val="00DC6519"/>
    <w:rsid w:val="00DC70BE"/>
    <w:rsid w:val="00DD0302"/>
    <w:rsid w:val="00DD2458"/>
    <w:rsid w:val="00DE2062"/>
    <w:rsid w:val="00DE4B2C"/>
    <w:rsid w:val="00DE64A6"/>
    <w:rsid w:val="00DF6871"/>
    <w:rsid w:val="00E008F6"/>
    <w:rsid w:val="00E0234C"/>
    <w:rsid w:val="00E06A0F"/>
    <w:rsid w:val="00E07554"/>
    <w:rsid w:val="00E07639"/>
    <w:rsid w:val="00E07C20"/>
    <w:rsid w:val="00E10F79"/>
    <w:rsid w:val="00E15F42"/>
    <w:rsid w:val="00E171A6"/>
    <w:rsid w:val="00E25F99"/>
    <w:rsid w:val="00E30C76"/>
    <w:rsid w:val="00E401EF"/>
    <w:rsid w:val="00E45063"/>
    <w:rsid w:val="00E5003A"/>
    <w:rsid w:val="00E509C8"/>
    <w:rsid w:val="00E53C15"/>
    <w:rsid w:val="00E565B1"/>
    <w:rsid w:val="00E6140E"/>
    <w:rsid w:val="00E740E6"/>
    <w:rsid w:val="00E748C4"/>
    <w:rsid w:val="00E876FC"/>
    <w:rsid w:val="00E87D3C"/>
    <w:rsid w:val="00EA47A1"/>
    <w:rsid w:val="00EA66B3"/>
    <w:rsid w:val="00EB125C"/>
    <w:rsid w:val="00EB4F28"/>
    <w:rsid w:val="00EC4548"/>
    <w:rsid w:val="00EC71EB"/>
    <w:rsid w:val="00EC7ACD"/>
    <w:rsid w:val="00ED0146"/>
    <w:rsid w:val="00ED6E15"/>
    <w:rsid w:val="00ED72EB"/>
    <w:rsid w:val="00EE40C0"/>
    <w:rsid w:val="00EF29AD"/>
    <w:rsid w:val="00EF40F8"/>
    <w:rsid w:val="00EF5499"/>
    <w:rsid w:val="00EF76FC"/>
    <w:rsid w:val="00EF7B29"/>
    <w:rsid w:val="00EF7E8E"/>
    <w:rsid w:val="00F00DD1"/>
    <w:rsid w:val="00F030A0"/>
    <w:rsid w:val="00F05E65"/>
    <w:rsid w:val="00F14562"/>
    <w:rsid w:val="00F175C6"/>
    <w:rsid w:val="00F20AFE"/>
    <w:rsid w:val="00F21980"/>
    <w:rsid w:val="00F21BEA"/>
    <w:rsid w:val="00F22E2B"/>
    <w:rsid w:val="00F30893"/>
    <w:rsid w:val="00F30C35"/>
    <w:rsid w:val="00F36B2F"/>
    <w:rsid w:val="00F408D9"/>
    <w:rsid w:val="00F41563"/>
    <w:rsid w:val="00F416FB"/>
    <w:rsid w:val="00F43DFD"/>
    <w:rsid w:val="00F445AC"/>
    <w:rsid w:val="00F5289D"/>
    <w:rsid w:val="00F52EF7"/>
    <w:rsid w:val="00F6748D"/>
    <w:rsid w:val="00F726DF"/>
    <w:rsid w:val="00F760B7"/>
    <w:rsid w:val="00F81ADA"/>
    <w:rsid w:val="00F824A2"/>
    <w:rsid w:val="00F827D7"/>
    <w:rsid w:val="00F82AE5"/>
    <w:rsid w:val="00F85323"/>
    <w:rsid w:val="00F94685"/>
    <w:rsid w:val="00FA0F7D"/>
    <w:rsid w:val="00FA1FF8"/>
    <w:rsid w:val="00FA4134"/>
    <w:rsid w:val="00FA7DA6"/>
    <w:rsid w:val="00FB1E45"/>
    <w:rsid w:val="00FB2311"/>
    <w:rsid w:val="00FB4AA7"/>
    <w:rsid w:val="00FB6EC8"/>
    <w:rsid w:val="00FB7B84"/>
    <w:rsid w:val="00FB7DE4"/>
    <w:rsid w:val="00FC3E20"/>
    <w:rsid w:val="00FC6850"/>
    <w:rsid w:val="00FD4DB5"/>
    <w:rsid w:val="00FD59D2"/>
    <w:rsid w:val="00FD7528"/>
    <w:rsid w:val="00FE2345"/>
    <w:rsid w:val="00FE30D6"/>
    <w:rsid w:val="00FF1DEC"/>
    <w:rsid w:val="00FF3090"/>
    <w:rsid w:val="00FF43E2"/>
    <w:rsid w:val="00FF43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8F2A0"/>
  <w15:chartTrackingRefBased/>
  <w15:docId w15:val="{6221635C-EB78-4682-BC80-707F9C023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234C"/>
    <w:pPr>
      <w:widowControl w:val="0"/>
      <w:autoSpaceDE w:val="0"/>
      <w:autoSpaceDN w:val="0"/>
      <w:adjustRightInd w:val="0"/>
      <w:spacing w:line="360" w:lineRule="auto"/>
      <w:jc w:val="both"/>
    </w:pPr>
    <w:rPr>
      <w:rFonts w:asciiTheme="majorBidi" w:eastAsia="Times" w:hAnsiTheme="majorBidi" w:cstheme="majorBidi"/>
      <w:sz w:val="24"/>
      <w:szCs w:val="24"/>
    </w:rPr>
  </w:style>
  <w:style w:type="paragraph" w:styleId="Heading1">
    <w:name w:val="heading 1"/>
    <w:basedOn w:val="Normal"/>
    <w:next w:val="Normal"/>
    <w:autoRedefine/>
    <w:qFormat/>
    <w:rsid w:val="003A29A9"/>
    <w:pPr>
      <w:keepNext/>
      <w:widowControl/>
      <w:numPr>
        <w:numId w:val="7"/>
      </w:numPr>
      <w:autoSpaceDE/>
      <w:autoSpaceDN/>
      <w:adjustRightInd/>
      <w:spacing w:before="360" w:after="120"/>
      <w:jc w:val="left"/>
      <w:outlineLvl w:val="0"/>
    </w:pPr>
    <w:rPr>
      <w:b/>
      <w:kern w:val="32"/>
      <w:sz w:val="28"/>
      <w:szCs w:val="28"/>
      <w:lang w:eastAsia="zh-CN"/>
    </w:rPr>
  </w:style>
  <w:style w:type="paragraph" w:styleId="Heading2">
    <w:name w:val="heading 2"/>
    <w:basedOn w:val="Heading1"/>
    <w:next w:val="Normal"/>
    <w:qFormat/>
    <w:rsid w:val="003A29A9"/>
    <w:pPr>
      <w:numPr>
        <w:ilvl w:val="1"/>
      </w:numPr>
      <w:ind w:left="432"/>
      <w:outlineLvl w:val="1"/>
    </w:pPr>
    <w:rPr>
      <w:lang w:bidi="ar-JO"/>
    </w:rPr>
  </w:style>
  <w:style w:type="paragraph" w:styleId="Heading3">
    <w:name w:val="heading 3"/>
    <w:basedOn w:val="Normal"/>
    <w:next w:val="Normal"/>
    <w:qFormat/>
    <w:rsid w:val="002D059E"/>
    <w:pPr>
      <w:keepNext/>
      <w:numPr>
        <w:ilvl w:val="2"/>
        <w:numId w:val="5"/>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outlineLvl w:val="2"/>
    </w:pPr>
    <w:rPr>
      <w:i/>
      <w:iCs/>
      <w:sz w:val="22"/>
      <w:szCs w:val="22"/>
    </w:rPr>
  </w:style>
  <w:style w:type="paragraph" w:styleId="Heading4">
    <w:name w:val="heading 4"/>
    <w:basedOn w:val="Normal"/>
    <w:next w:val="Normal"/>
    <w:qFormat/>
    <w:rsid w:val="002D059E"/>
    <w:pPr>
      <w:keepNext/>
      <w:numPr>
        <w:ilvl w:val="3"/>
        <w:numId w:val="5"/>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outlineLvl w:val="3"/>
    </w:pPr>
    <w:rPr>
      <w:b/>
      <w:bCs/>
      <w:color w:val="0000FF"/>
      <w:sz w:val="22"/>
      <w:szCs w:val="22"/>
    </w:rPr>
  </w:style>
  <w:style w:type="paragraph" w:styleId="Heading5">
    <w:name w:val="heading 5"/>
    <w:basedOn w:val="Normal"/>
    <w:next w:val="Normal"/>
    <w:qFormat/>
    <w:rsid w:val="002D059E"/>
    <w:pPr>
      <w:keepNext/>
      <w:numPr>
        <w:ilvl w:val="4"/>
        <w:numId w:val="5"/>
      </w:numPr>
      <w:outlineLvl w:val="4"/>
    </w:pPr>
    <w:rPr>
      <w:b/>
      <w:bCs/>
      <w:color w:val="9933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20">
    <w:name w:val="1AutoList20"/>
    <w:rsid w:val="002D059E"/>
    <w:pPr>
      <w:widowControl w:val="0"/>
      <w:tabs>
        <w:tab w:val="left" w:pos="720"/>
      </w:tabs>
      <w:autoSpaceDE w:val="0"/>
      <w:autoSpaceDN w:val="0"/>
      <w:adjustRightInd w:val="0"/>
      <w:ind w:left="720" w:hanging="720"/>
      <w:jc w:val="both"/>
    </w:pPr>
    <w:rPr>
      <w:szCs w:val="24"/>
    </w:rPr>
  </w:style>
  <w:style w:type="paragraph" w:customStyle="1" w:styleId="2AutoList20">
    <w:name w:val="2AutoList20"/>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20">
    <w:name w:val="3AutoList20"/>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20">
    <w:name w:val="4AutoList20"/>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20">
    <w:name w:val="5AutoList20"/>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20">
    <w:name w:val="6AutoList20"/>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20">
    <w:name w:val="7AutoList20"/>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20">
    <w:name w:val="8AutoList20"/>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ShadedCheckBox">
    <w:name w:val="1Shaded Check Box"/>
    <w:rsid w:val="002D059E"/>
    <w:pPr>
      <w:widowControl w:val="0"/>
      <w:tabs>
        <w:tab w:val="left" w:pos="720"/>
      </w:tabs>
      <w:autoSpaceDE w:val="0"/>
      <w:autoSpaceDN w:val="0"/>
      <w:adjustRightInd w:val="0"/>
      <w:ind w:left="720" w:hanging="720"/>
      <w:jc w:val="both"/>
    </w:pPr>
    <w:rPr>
      <w:szCs w:val="24"/>
    </w:rPr>
  </w:style>
  <w:style w:type="paragraph" w:customStyle="1" w:styleId="2ShadedCheckBox">
    <w:name w:val="2Shaded Check Box"/>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ShadedCheckBox">
    <w:name w:val="3Shaded Check Box"/>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ShadedCheckBox">
    <w:name w:val="4Shaded Check Box"/>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ShadedCheckBox">
    <w:name w:val="5Shaded Check Box"/>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ShadedCheckBox">
    <w:name w:val="6Shaded Check Box"/>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ShadedCheckBox">
    <w:name w:val="7Shaded Check Box"/>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ShadedCheckBox">
    <w:name w:val="8Shaded Check Box"/>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19">
    <w:name w:val="1AutoList19"/>
    <w:rsid w:val="002D059E"/>
    <w:pPr>
      <w:widowControl w:val="0"/>
      <w:tabs>
        <w:tab w:val="left" w:pos="720"/>
      </w:tabs>
      <w:autoSpaceDE w:val="0"/>
      <w:autoSpaceDN w:val="0"/>
      <w:adjustRightInd w:val="0"/>
      <w:ind w:left="720" w:hanging="720"/>
      <w:jc w:val="both"/>
    </w:pPr>
    <w:rPr>
      <w:szCs w:val="24"/>
    </w:rPr>
  </w:style>
  <w:style w:type="paragraph" w:customStyle="1" w:styleId="2AutoList19">
    <w:name w:val="2AutoList19"/>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19">
    <w:name w:val="3AutoList19"/>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19">
    <w:name w:val="4AutoList19"/>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19">
    <w:name w:val="5AutoList19"/>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19">
    <w:name w:val="6AutoList19"/>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19">
    <w:name w:val="7AutoList19"/>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19">
    <w:name w:val="8AutoList19"/>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17">
    <w:name w:val="1AutoList17"/>
    <w:rsid w:val="002D059E"/>
    <w:pPr>
      <w:widowControl w:val="0"/>
      <w:tabs>
        <w:tab w:val="left" w:pos="720"/>
      </w:tabs>
      <w:autoSpaceDE w:val="0"/>
      <w:autoSpaceDN w:val="0"/>
      <w:adjustRightInd w:val="0"/>
      <w:ind w:left="720" w:hanging="720"/>
      <w:jc w:val="both"/>
    </w:pPr>
    <w:rPr>
      <w:szCs w:val="24"/>
    </w:rPr>
  </w:style>
  <w:style w:type="paragraph" w:customStyle="1" w:styleId="2AutoList17">
    <w:name w:val="2AutoList17"/>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17">
    <w:name w:val="3AutoList17"/>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17">
    <w:name w:val="4AutoList17"/>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17">
    <w:name w:val="5AutoList17"/>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17">
    <w:name w:val="6AutoList17"/>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17">
    <w:name w:val="7AutoList17"/>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17">
    <w:name w:val="8AutoList17"/>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16">
    <w:name w:val="1AutoList16"/>
    <w:rsid w:val="002D059E"/>
    <w:pPr>
      <w:widowControl w:val="0"/>
      <w:tabs>
        <w:tab w:val="left" w:pos="720"/>
      </w:tabs>
      <w:autoSpaceDE w:val="0"/>
      <w:autoSpaceDN w:val="0"/>
      <w:adjustRightInd w:val="0"/>
      <w:ind w:left="720" w:hanging="720"/>
      <w:jc w:val="both"/>
    </w:pPr>
    <w:rPr>
      <w:szCs w:val="24"/>
    </w:rPr>
  </w:style>
  <w:style w:type="paragraph" w:customStyle="1" w:styleId="2AutoList16">
    <w:name w:val="2AutoList16"/>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16">
    <w:name w:val="3AutoList16"/>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16">
    <w:name w:val="4AutoList16"/>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16">
    <w:name w:val="5AutoList16"/>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16">
    <w:name w:val="6AutoList16"/>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16">
    <w:name w:val="7AutoList16"/>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16">
    <w:name w:val="8AutoList16"/>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22">
    <w:name w:val="1AutoList22"/>
    <w:rsid w:val="002D059E"/>
    <w:pPr>
      <w:widowControl w:val="0"/>
      <w:tabs>
        <w:tab w:val="left" w:pos="720"/>
      </w:tabs>
      <w:autoSpaceDE w:val="0"/>
      <w:autoSpaceDN w:val="0"/>
      <w:adjustRightInd w:val="0"/>
      <w:ind w:left="720" w:hanging="720"/>
      <w:jc w:val="both"/>
    </w:pPr>
    <w:rPr>
      <w:szCs w:val="24"/>
    </w:rPr>
  </w:style>
  <w:style w:type="paragraph" w:customStyle="1" w:styleId="2AutoList22">
    <w:name w:val="2AutoList22"/>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22">
    <w:name w:val="3AutoList22"/>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22">
    <w:name w:val="4AutoList22"/>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22">
    <w:name w:val="5AutoList22"/>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22">
    <w:name w:val="6AutoList22"/>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22">
    <w:name w:val="7AutoList22"/>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22">
    <w:name w:val="8AutoList22"/>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21">
    <w:name w:val="1AutoList21"/>
    <w:rsid w:val="002D059E"/>
    <w:pPr>
      <w:widowControl w:val="0"/>
      <w:tabs>
        <w:tab w:val="left" w:pos="720"/>
      </w:tabs>
      <w:autoSpaceDE w:val="0"/>
      <w:autoSpaceDN w:val="0"/>
      <w:adjustRightInd w:val="0"/>
      <w:ind w:left="720" w:hanging="720"/>
      <w:jc w:val="both"/>
    </w:pPr>
    <w:rPr>
      <w:szCs w:val="24"/>
    </w:rPr>
  </w:style>
  <w:style w:type="paragraph" w:customStyle="1" w:styleId="2AutoList21">
    <w:name w:val="2AutoList21"/>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21">
    <w:name w:val="3AutoList21"/>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21">
    <w:name w:val="4AutoList21"/>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21">
    <w:name w:val="5AutoList21"/>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21">
    <w:name w:val="6AutoList21"/>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21">
    <w:name w:val="7AutoList21"/>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21">
    <w:name w:val="8AutoList21"/>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styleId="BodyText">
    <w:name w:val="Body Text"/>
    <w:basedOn w:val="Normal"/>
    <w:link w:val="BodyTextChar"/>
    <w:rsid w:val="002D059E"/>
    <w:rPr>
      <w:sz w:val="22"/>
      <w:szCs w:val="22"/>
    </w:rPr>
  </w:style>
  <w:style w:type="paragraph" w:styleId="BodyText2">
    <w:name w:val="Body Text 2"/>
    <w:basedOn w:val="Normal"/>
    <w:link w:val="BodyText2Char"/>
    <w:rsid w:val="002D059E"/>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pPr>
    <w:rPr>
      <w:sz w:val="22"/>
      <w:szCs w:val="22"/>
    </w:rPr>
  </w:style>
  <w:style w:type="paragraph" w:styleId="TOC1">
    <w:name w:val="toc 1"/>
    <w:basedOn w:val="Normal"/>
    <w:next w:val="Normal"/>
    <w:autoRedefine/>
    <w:uiPriority w:val="39"/>
    <w:rsid w:val="00D37068"/>
    <w:pPr>
      <w:widowControl/>
      <w:autoSpaceDE/>
      <w:autoSpaceDN/>
      <w:adjustRightInd/>
    </w:pPr>
    <w:rPr>
      <w:b/>
      <w:lang w:bidi="ar-LB"/>
    </w:rPr>
  </w:style>
  <w:style w:type="paragraph" w:styleId="BodyTextIndent2">
    <w:name w:val="Body Text Indent 2"/>
    <w:basedOn w:val="Normal"/>
    <w:rsid w:val="007668BA"/>
    <w:pPr>
      <w:widowControl/>
      <w:tabs>
        <w:tab w:val="left" w:pos="369"/>
        <w:tab w:val="left" w:pos="720"/>
      </w:tabs>
      <w:autoSpaceDE/>
      <w:autoSpaceDN/>
      <w:adjustRightInd/>
      <w:spacing w:after="216"/>
      <w:ind w:left="369" w:hanging="369"/>
    </w:pPr>
    <w:rPr>
      <w:lang w:bidi="ar-LB"/>
    </w:rPr>
  </w:style>
  <w:style w:type="character" w:customStyle="1" w:styleId="BodyText2Char">
    <w:name w:val="Body Text 2 Char"/>
    <w:link w:val="BodyText2"/>
    <w:rsid w:val="007668BA"/>
    <w:rPr>
      <w:sz w:val="22"/>
      <w:szCs w:val="22"/>
      <w:lang w:val="en-US" w:eastAsia="en-US" w:bidi="ar-SA"/>
    </w:rPr>
  </w:style>
  <w:style w:type="paragraph" w:styleId="Caption">
    <w:name w:val="caption"/>
    <w:basedOn w:val="Normal"/>
    <w:next w:val="Normal"/>
    <w:qFormat/>
    <w:rsid w:val="007668BA"/>
    <w:pPr>
      <w:widowControl/>
      <w:autoSpaceDE/>
      <w:autoSpaceDN/>
      <w:adjustRightInd/>
    </w:pPr>
    <w:rPr>
      <w:b/>
      <w:bCs/>
      <w:sz w:val="36"/>
      <w:szCs w:val="36"/>
      <w:lang w:bidi="ar-LB"/>
    </w:rPr>
  </w:style>
  <w:style w:type="paragraph" w:styleId="ListNumber">
    <w:name w:val="List Number"/>
    <w:basedOn w:val="List"/>
    <w:rsid w:val="00E5003A"/>
    <w:pPr>
      <w:widowControl/>
      <w:numPr>
        <w:numId w:val="1"/>
      </w:numPr>
      <w:autoSpaceDE/>
      <w:autoSpaceDN/>
      <w:adjustRightInd/>
      <w:spacing w:after="100" w:afterAutospacing="1"/>
      <w:ind w:left="714" w:hanging="357"/>
    </w:pPr>
  </w:style>
  <w:style w:type="paragraph" w:styleId="List">
    <w:name w:val="List"/>
    <w:basedOn w:val="Normal"/>
    <w:rsid w:val="00E5003A"/>
    <w:pPr>
      <w:ind w:left="360" w:hanging="360"/>
    </w:pPr>
  </w:style>
  <w:style w:type="paragraph" w:styleId="NormalWeb">
    <w:name w:val="Normal (Web)"/>
    <w:basedOn w:val="Normal"/>
    <w:rsid w:val="00DD0302"/>
    <w:pPr>
      <w:widowControl/>
      <w:autoSpaceDE/>
      <w:autoSpaceDN/>
      <w:adjustRightInd/>
      <w:spacing w:before="100" w:beforeAutospacing="1" w:after="100" w:afterAutospacing="1"/>
    </w:pPr>
  </w:style>
  <w:style w:type="character" w:styleId="Strong">
    <w:name w:val="Strong"/>
    <w:qFormat/>
    <w:rsid w:val="00DD0302"/>
    <w:rPr>
      <w:b/>
      <w:bCs/>
    </w:rPr>
  </w:style>
  <w:style w:type="paragraph" w:customStyle="1" w:styleId="Level1">
    <w:name w:val="Level 1"/>
    <w:basedOn w:val="Normal"/>
    <w:rsid w:val="00DD0302"/>
    <w:pPr>
      <w:autoSpaceDE/>
      <w:autoSpaceDN/>
      <w:adjustRightInd/>
    </w:pPr>
    <w:rPr>
      <w:rFonts w:ascii="Courier 10cpi" w:hAnsi="Courier 10cpi"/>
    </w:rPr>
  </w:style>
  <w:style w:type="paragraph" w:styleId="ListBullet">
    <w:name w:val="List Bullet"/>
    <w:basedOn w:val="List"/>
    <w:rsid w:val="00192E82"/>
    <w:pPr>
      <w:widowControl/>
      <w:numPr>
        <w:numId w:val="2"/>
      </w:numPr>
      <w:autoSpaceDE/>
      <w:autoSpaceDN/>
      <w:adjustRightInd/>
      <w:spacing w:after="120"/>
      <w:ind w:left="1077" w:hanging="357"/>
    </w:pPr>
  </w:style>
  <w:style w:type="paragraph" w:styleId="Header">
    <w:name w:val="header"/>
    <w:basedOn w:val="Normal"/>
    <w:rsid w:val="00B1447D"/>
    <w:pPr>
      <w:tabs>
        <w:tab w:val="center" w:pos="4320"/>
        <w:tab w:val="right" w:pos="8640"/>
      </w:tabs>
    </w:pPr>
  </w:style>
  <w:style w:type="paragraph" w:styleId="Footer">
    <w:name w:val="footer"/>
    <w:basedOn w:val="Normal"/>
    <w:link w:val="FooterChar"/>
    <w:uiPriority w:val="99"/>
    <w:rsid w:val="00B1447D"/>
    <w:pPr>
      <w:tabs>
        <w:tab w:val="center" w:pos="4320"/>
        <w:tab w:val="right" w:pos="8640"/>
      </w:tabs>
    </w:pPr>
  </w:style>
  <w:style w:type="paragraph" w:styleId="ListParagraph">
    <w:name w:val="List Paragraph"/>
    <w:basedOn w:val="Normal"/>
    <w:uiPriority w:val="34"/>
    <w:qFormat/>
    <w:rsid w:val="006C0F2E"/>
    <w:pPr>
      <w:ind w:left="720"/>
    </w:pPr>
  </w:style>
  <w:style w:type="paragraph" w:styleId="TOC3">
    <w:name w:val="toc 3"/>
    <w:basedOn w:val="Normal"/>
    <w:next w:val="Normal"/>
    <w:autoRedefine/>
    <w:rsid w:val="005F56D7"/>
    <w:pPr>
      <w:ind w:left="400"/>
    </w:pPr>
  </w:style>
  <w:style w:type="character" w:styleId="Hyperlink">
    <w:name w:val="Hyperlink"/>
    <w:uiPriority w:val="99"/>
    <w:rsid w:val="005F56D7"/>
    <w:rPr>
      <w:color w:val="0000FF"/>
      <w:u w:val="single"/>
    </w:rPr>
  </w:style>
  <w:style w:type="paragraph" w:customStyle="1" w:styleId="StyleHeading3UnderlineSmallcaps">
    <w:name w:val="Style Heading 3 + Underline Small caps"/>
    <w:basedOn w:val="Heading3"/>
    <w:autoRedefine/>
    <w:rsid w:val="005F56D7"/>
    <w:pPr>
      <w:widowControl/>
      <w:tabs>
        <w:tab w:val="clear" w:pos="-1440"/>
        <w:tab w:val="clear" w:pos="-720"/>
        <w:tab w:val="clear" w:pos="0"/>
        <w:tab w:val="clear" w:pos="36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s>
      <w:autoSpaceDE/>
      <w:autoSpaceDN/>
      <w:adjustRightInd/>
      <w:spacing w:before="240" w:after="60" w:line="480" w:lineRule="auto"/>
      <w:ind w:hanging="1260"/>
      <w:jc w:val="center"/>
    </w:pPr>
    <w:rPr>
      <w:rFonts w:cs="Arial"/>
      <w:b/>
      <w:bCs/>
      <w:i w:val="0"/>
      <w:iCs w:val="0"/>
      <w:smallCaps/>
      <w:sz w:val="32"/>
      <w:szCs w:val="26"/>
      <w:u w:val="single"/>
      <w:lang w:val="en-GB"/>
    </w:rPr>
  </w:style>
  <w:style w:type="paragraph" w:customStyle="1" w:styleId="tablecolhead">
    <w:name w:val="table col head"/>
    <w:basedOn w:val="Normal"/>
    <w:rsid w:val="005F56D7"/>
    <w:pPr>
      <w:widowControl/>
      <w:autoSpaceDE/>
      <w:autoSpaceDN/>
      <w:adjustRightInd/>
      <w:jc w:val="center"/>
    </w:pPr>
    <w:rPr>
      <w:rFonts w:eastAsia="SimSun"/>
      <w:b/>
      <w:bCs/>
      <w:sz w:val="16"/>
      <w:szCs w:val="16"/>
    </w:rPr>
  </w:style>
  <w:style w:type="paragraph" w:customStyle="1" w:styleId="tablecolsubhead">
    <w:name w:val="table col subhead"/>
    <w:basedOn w:val="tablecolhead"/>
    <w:rsid w:val="005F56D7"/>
    <w:rPr>
      <w:i/>
      <w:iCs/>
      <w:sz w:val="15"/>
      <w:szCs w:val="15"/>
    </w:rPr>
  </w:style>
  <w:style w:type="paragraph" w:customStyle="1" w:styleId="tablecopy">
    <w:name w:val="table copy"/>
    <w:rsid w:val="005F56D7"/>
    <w:pPr>
      <w:jc w:val="both"/>
    </w:pPr>
    <w:rPr>
      <w:rFonts w:eastAsia="SimSun"/>
      <w:noProof/>
      <w:sz w:val="16"/>
      <w:szCs w:val="16"/>
    </w:rPr>
  </w:style>
  <w:style w:type="paragraph" w:customStyle="1" w:styleId="tablehead">
    <w:name w:val="table head"/>
    <w:rsid w:val="005F56D7"/>
    <w:pPr>
      <w:numPr>
        <w:numId w:val="3"/>
      </w:numPr>
      <w:spacing w:before="240" w:after="120" w:line="216" w:lineRule="auto"/>
      <w:jc w:val="center"/>
    </w:pPr>
    <w:rPr>
      <w:rFonts w:eastAsia="SimSun"/>
      <w:smallCaps/>
      <w:noProof/>
      <w:sz w:val="16"/>
      <w:szCs w:val="16"/>
    </w:rPr>
  </w:style>
  <w:style w:type="paragraph" w:customStyle="1" w:styleId="figurecaption">
    <w:name w:val="figure caption"/>
    <w:rsid w:val="005F56D7"/>
    <w:pPr>
      <w:numPr>
        <w:numId w:val="4"/>
      </w:numPr>
      <w:spacing w:before="80" w:after="200"/>
      <w:jc w:val="center"/>
    </w:pPr>
    <w:rPr>
      <w:sz w:val="16"/>
    </w:rPr>
  </w:style>
  <w:style w:type="paragraph" w:styleId="Title">
    <w:name w:val="Title"/>
    <w:basedOn w:val="Normal"/>
    <w:link w:val="TitleChar"/>
    <w:qFormat/>
    <w:rsid w:val="00F21980"/>
    <w:pPr>
      <w:widowControl/>
      <w:autoSpaceDE/>
      <w:autoSpaceDN/>
      <w:bidi/>
      <w:adjustRightInd/>
      <w:jc w:val="center"/>
    </w:pPr>
    <w:rPr>
      <w:b/>
      <w:bCs/>
      <w:sz w:val="32"/>
      <w:szCs w:val="32"/>
      <w:lang w:eastAsia="ar-SA"/>
    </w:rPr>
  </w:style>
  <w:style w:type="character" w:customStyle="1" w:styleId="TitleChar">
    <w:name w:val="Title Char"/>
    <w:link w:val="Title"/>
    <w:rsid w:val="00F21980"/>
    <w:rPr>
      <w:b/>
      <w:bCs/>
      <w:sz w:val="32"/>
      <w:szCs w:val="32"/>
      <w:lang w:eastAsia="ar-SA"/>
    </w:rPr>
  </w:style>
  <w:style w:type="table" w:styleId="TableGrid">
    <w:name w:val="Table Grid"/>
    <w:basedOn w:val="TableNormal"/>
    <w:rsid w:val="0094405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9E3021"/>
  </w:style>
  <w:style w:type="character" w:styleId="CommentReference">
    <w:name w:val="annotation reference"/>
    <w:rsid w:val="00C4238E"/>
    <w:rPr>
      <w:sz w:val="16"/>
      <w:szCs w:val="16"/>
    </w:rPr>
  </w:style>
  <w:style w:type="paragraph" w:styleId="CommentText">
    <w:name w:val="annotation text"/>
    <w:basedOn w:val="Normal"/>
    <w:link w:val="CommentTextChar"/>
    <w:rsid w:val="00C4238E"/>
  </w:style>
  <w:style w:type="character" w:customStyle="1" w:styleId="CommentTextChar">
    <w:name w:val="Comment Text Char"/>
    <w:basedOn w:val="DefaultParagraphFont"/>
    <w:link w:val="CommentText"/>
    <w:rsid w:val="00C4238E"/>
  </w:style>
  <w:style w:type="paragraph" w:styleId="CommentSubject">
    <w:name w:val="annotation subject"/>
    <w:basedOn w:val="CommentText"/>
    <w:next w:val="CommentText"/>
    <w:link w:val="CommentSubjectChar"/>
    <w:rsid w:val="00C4238E"/>
    <w:rPr>
      <w:b/>
      <w:bCs/>
    </w:rPr>
  </w:style>
  <w:style w:type="character" w:customStyle="1" w:styleId="CommentSubjectChar">
    <w:name w:val="Comment Subject Char"/>
    <w:link w:val="CommentSubject"/>
    <w:rsid w:val="00C4238E"/>
    <w:rPr>
      <w:b/>
      <w:bCs/>
    </w:rPr>
  </w:style>
  <w:style w:type="paragraph" w:styleId="BalloonText">
    <w:name w:val="Balloon Text"/>
    <w:basedOn w:val="Normal"/>
    <w:link w:val="BalloonTextChar"/>
    <w:rsid w:val="00C4238E"/>
    <w:rPr>
      <w:rFonts w:ascii="Tahoma" w:hAnsi="Tahoma" w:cs="Tahoma"/>
      <w:sz w:val="16"/>
      <w:szCs w:val="16"/>
    </w:rPr>
  </w:style>
  <w:style w:type="character" w:customStyle="1" w:styleId="BalloonTextChar">
    <w:name w:val="Balloon Text Char"/>
    <w:link w:val="BalloonText"/>
    <w:rsid w:val="00C4238E"/>
    <w:rPr>
      <w:rFonts w:ascii="Tahoma" w:hAnsi="Tahoma" w:cs="Tahoma"/>
      <w:sz w:val="16"/>
      <w:szCs w:val="16"/>
    </w:rPr>
  </w:style>
  <w:style w:type="character" w:styleId="PageNumber">
    <w:name w:val="page number"/>
    <w:basedOn w:val="DefaultParagraphFont"/>
    <w:rsid w:val="009E333E"/>
  </w:style>
  <w:style w:type="character" w:customStyle="1" w:styleId="Heading1Char">
    <w:name w:val="Heading 1 Char"/>
    <w:rsid w:val="00A7050C"/>
    <w:rPr>
      <w:rFonts w:ascii="Arial" w:hAnsi="Arial" w:cs="Arial"/>
      <w:b/>
      <w:bCs/>
      <w:noProof w:val="0"/>
      <w:kern w:val="32"/>
      <w:sz w:val="32"/>
      <w:szCs w:val="32"/>
      <w:lang w:val="en-US" w:eastAsia="en-US" w:bidi="ar-SA"/>
    </w:rPr>
  </w:style>
  <w:style w:type="character" w:customStyle="1" w:styleId="BodyTextChar">
    <w:name w:val="Body Text Char"/>
    <w:link w:val="BodyText"/>
    <w:rsid w:val="00A7050C"/>
    <w:rPr>
      <w:sz w:val="22"/>
      <w:szCs w:val="22"/>
    </w:rPr>
  </w:style>
  <w:style w:type="character" w:styleId="LineNumber">
    <w:name w:val="line number"/>
    <w:basedOn w:val="DefaultParagraphFont"/>
    <w:rsid w:val="008A011C"/>
  </w:style>
  <w:style w:type="character" w:styleId="Emphasis">
    <w:name w:val="Emphasis"/>
    <w:basedOn w:val="DefaultParagraphFont"/>
    <w:qFormat/>
    <w:rsid w:val="00F760B7"/>
    <w:rPr>
      <w:i/>
      <w:iCs/>
    </w:rPr>
  </w:style>
  <w:style w:type="paragraph" w:styleId="TableofFigures">
    <w:name w:val="table of figures"/>
    <w:basedOn w:val="Normal"/>
    <w:next w:val="Normal"/>
    <w:rsid w:val="002D0ED9"/>
  </w:style>
  <w:style w:type="paragraph" w:styleId="TOCHeading">
    <w:name w:val="TOC Heading"/>
    <w:basedOn w:val="Heading1"/>
    <w:next w:val="Normal"/>
    <w:uiPriority w:val="39"/>
    <w:unhideWhenUsed/>
    <w:qFormat/>
    <w:rsid w:val="003708F1"/>
    <w:pPr>
      <w:keepLines/>
      <w:numPr>
        <w:numId w:val="0"/>
      </w:numPr>
      <w:spacing w:line="259" w:lineRule="auto"/>
      <w:jc w:val="center"/>
      <w:outlineLvl w:val="9"/>
    </w:pPr>
    <w:rPr>
      <w:rFonts w:eastAsiaTheme="majorEastAsia"/>
      <w:bCs/>
      <w:kern w:val="0"/>
      <w:lang w:eastAsia="en-US"/>
    </w:rPr>
  </w:style>
  <w:style w:type="paragraph" w:styleId="TOC2">
    <w:name w:val="toc 2"/>
    <w:basedOn w:val="Normal"/>
    <w:next w:val="Normal"/>
    <w:autoRedefine/>
    <w:uiPriority w:val="39"/>
    <w:rsid w:val="003A7B8F"/>
    <w:pPr>
      <w:tabs>
        <w:tab w:val="right" w:leader="dot" w:pos="8777"/>
      </w:tabs>
      <w:spacing w:after="60" w:line="240" w:lineRule="auto"/>
      <w:ind w:left="238"/>
    </w:pPr>
  </w:style>
  <w:style w:type="character" w:styleId="UnresolvedMention">
    <w:name w:val="Unresolved Mention"/>
    <w:basedOn w:val="DefaultParagraphFont"/>
    <w:uiPriority w:val="99"/>
    <w:semiHidden/>
    <w:unhideWhenUsed/>
    <w:rsid w:val="00E401EF"/>
    <w:rPr>
      <w:color w:val="605E5C"/>
      <w:shd w:val="clear" w:color="auto" w:fill="E1DFDD"/>
    </w:rPr>
  </w:style>
  <w:style w:type="paragraph" w:styleId="FootnoteText">
    <w:name w:val="footnote text"/>
    <w:basedOn w:val="Normal"/>
    <w:link w:val="FootnoteTextChar"/>
    <w:rsid w:val="00E401EF"/>
    <w:pPr>
      <w:spacing w:line="240" w:lineRule="auto"/>
    </w:pPr>
    <w:rPr>
      <w:sz w:val="20"/>
      <w:szCs w:val="20"/>
    </w:rPr>
  </w:style>
  <w:style w:type="character" w:customStyle="1" w:styleId="FootnoteTextChar">
    <w:name w:val="Footnote Text Char"/>
    <w:basedOn w:val="DefaultParagraphFont"/>
    <w:link w:val="FootnoteText"/>
    <w:rsid w:val="00E401EF"/>
    <w:rPr>
      <w:rFonts w:asciiTheme="majorBidi" w:eastAsia="Times" w:hAnsiTheme="majorBidi" w:cstheme="majorBidi"/>
    </w:rPr>
  </w:style>
  <w:style w:type="character" w:styleId="FootnoteReference">
    <w:name w:val="footnote reference"/>
    <w:basedOn w:val="DefaultParagraphFont"/>
    <w:rsid w:val="00E401EF"/>
    <w:rPr>
      <w:vertAlign w:val="superscript"/>
    </w:rPr>
  </w:style>
  <w:style w:type="character" w:styleId="FollowedHyperlink">
    <w:name w:val="FollowedHyperlink"/>
    <w:basedOn w:val="DefaultParagraphFont"/>
    <w:rsid w:val="00DA6A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289252">
      <w:bodyDiv w:val="1"/>
      <w:marLeft w:val="0"/>
      <w:marRight w:val="0"/>
      <w:marTop w:val="0"/>
      <w:marBottom w:val="0"/>
      <w:divBdr>
        <w:top w:val="none" w:sz="0" w:space="0" w:color="auto"/>
        <w:left w:val="none" w:sz="0" w:space="0" w:color="auto"/>
        <w:bottom w:val="none" w:sz="0" w:space="0" w:color="auto"/>
        <w:right w:val="none" w:sz="0" w:space="0" w:color="auto"/>
      </w:divBdr>
      <w:divsChild>
        <w:div w:id="319769362">
          <w:marLeft w:val="0"/>
          <w:marRight w:val="0"/>
          <w:marTop w:val="0"/>
          <w:marBottom w:val="0"/>
          <w:divBdr>
            <w:top w:val="none" w:sz="0" w:space="0" w:color="auto"/>
            <w:left w:val="none" w:sz="0" w:space="0" w:color="auto"/>
            <w:bottom w:val="none" w:sz="0" w:space="0" w:color="auto"/>
            <w:right w:val="none" w:sz="0" w:space="0" w:color="auto"/>
          </w:divBdr>
          <w:divsChild>
            <w:div w:id="1402748366">
              <w:marLeft w:val="0"/>
              <w:marRight w:val="0"/>
              <w:marTop w:val="0"/>
              <w:marBottom w:val="0"/>
              <w:divBdr>
                <w:top w:val="none" w:sz="0" w:space="0" w:color="auto"/>
                <w:left w:val="none" w:sz="0" w:space="0" w:color="auto"/>
                <w:bottom w:val="none" w:sz="0" w:space="0" w:color="auto"/>
                <w:right w:val="none" w:sz="0" w:space="0" w:color="auto"/>
              </w:divBdr>
              <w:divsChild>
                <w:div w:id="273680237">
                  <w:marLeft w:val="0"/>
                  <w:marRight w:val="0"/>
                  <w:marTop w:val="0"/>
                  <w:marBottom w:val="0"/>
                  <w:divBdr>
                    <w:top w:val="none" w:sz="0" w:space="0" w:color="auto"/>
                    <w:left w:val="none" w:sz="0" w:space="0" w:color="auto"/>
                    <w:bottom w:val="none" w:sz="0" w:space="0" w:color="auto"/>
                    <w:right w:val="none" w:sz="0" w:space="0" w:color="auto"/>
                  </w:divBdr>
                </w:div>
                <w:div w:id="302006215">
                  <w:marLeft w:val="0"/>
                  <w:marRight w:val="0"/>
                  <w:marTop w:val="0"/>
                  <w:marBottom w:val="0"/>
                  <w:divBdr>
                    <w:top w:val="none" w:sz="0" w:space="0" w:color="auto"/>
                    <w:left w:val="none" w:sz="0" w:space="0" w:color="auto"/>
                    <w:bottom w:val="none" w:sz="0" w:space="0" w:color="auto"/>
                    <w:right w:val="none" w:sz="0" w:space="0" w:color="auto"/>
                  </w:divBdr>
                  <w:divsChild>
                    <w:div w:id="444930253">
                      <w:marLeft w:val="0"/>
                      <w:marRight w:val="0"/>
                      <w:marTop w:val="0"/>
                      <w:marBottom w:val="0"/>
                      <w:divBdr>
                        <w:top w:val="none" w:sz="0" w:space="0" w:color="auto"/>
                        <w:left w:val="none" w:sz="0" w:space="0" w:color="auto"/>
                        <w:bottom w:val="none" w:sz="0" w:space="0" w:color="auto"/>
                        <w:right w:val="none" w:sz="0" w:space="0" w:color="auto"/>
                      </w:divBdr>
                      <w:divsChild>
                        <w:div w:id="1726489870">
                          <w:marLeft w:val="0"/>
                          <w:marRight w:val="0"/>
                          <w:marTop w:val="0"/>
                          <w:marBottom w:val="0"/>
                          <w:divBdr>
                            <w:top w:val="none" w:sz="0" w:space="0" w:color="auto"/>
                            <w:left w:val="none" w:sz="0" w:space="0" w:color="auto"/>
                            <w:bottom w:val="none" w:sz="0" w:space="0" w:color="auto"/>
                            <w:right w:val="none" w:sz="0" w:space="0" w:color="auto"/>
                          </w:divBdr>
                          <w:divsChild>
                            <w:div w:id="190791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14010">
      <w:bodyDiv w:val="1"/>
      <w:marLeft w:val="0"/>
      <w:marRight w:val="0"/>
      <w:marTop w:val="0"/>
      <w:marBottom w:val="0"/>
      <w:divBdr>
        <w:top w:val="none" w:sz="0" w:space="0" w:color="auto"/>
        <w:left w:val="none" w:sz="0" w:space="0" w:color="auto"/>
        <w:bottom w:val="none" w:sz="0" w:space="0" w:color="auto"/>
        <w:right w:val="none" w:sz="0" w:space="0" w:color="auto"/>
      </w:divBdr>
    </w:div>
    <w:div w:id="182133510">
      <w:bodyDiv w:val="1"/>
      <w:marLeft w:val="0"/>
      <w:marRight w:val="0"/>
      <w:marTop w:val="0"/>
      <w:marBottom w:val="0"/>
      <w:divBdr>
        <w:top w:val="none" w:sz="0" w:space="0" w:color="auto"/>
        <w:left w:val="none" w:sz="0" w:space="0" w:color="auto"/>
        <w:bottom w:val="none" w:sz="0" w:space="0" w:color="auto"/>
        <w:right w:val="none" w:sz="0" w:space="0" w:color="auto"/>
      </w:divBdr>
    </w:div>
    <w:div w:id="218246246">
      <w:bodyDiv w:val="1"/>
      <w:marLeft w:val="0"/>
      <w:marRight w:val="0"/>
      <w:marTop w:val="0"/>
      <w:marBottom w:val="0"/>
      <w:divBdr>
        <w:top w:val="none" w:sz="0" w:space="0" w:color="auto"/>
        <w:left w:val="none" w:sz="0" w:space="0" w:color="auto"/>
        <w:bottom w:val="none" w:sz="0" w:space="0" w:color="auto"/>
        <w:right w:val="none" w:sz="0" w:space="0" w:color="auto"/>
      </w:divBdr>
      <w:divsChild>
        <w:div w:id="1563564105">
          <w:marLeft w:val="0"/>
          <w:marRight w:val="0"/>
          <w:marTop w:val="0"/>
          <w:marBottom w:val="750"/>
          <w:divBdr>
            <w:top w:val="none" w:sz="0" w:space="0" w:color="auto"/>
            <w:left w:val="none" w:sz="0" w:space="0" w:color="auto"/>
            <w:bottom w:val="none" w:sz="0" w:space="0" w:color="auto"/>
            <w:right w:val="none" w:sz="0" w:space="0" w:color="auto"/>
          </w:divBdr>
        </w:div>
        <w:div w:id="1304893385">
          <w:marLeft w:val="-225"/>
          <w:marRight w:val="-225"/>
          <w:marTop w:val="0"/>
          <w:marBottom w:val="0"/>
          <w:divBdr>
            <w:top w:val="none" w:sz="0" w:space="0" w:color="auto"/>
            <w:left w:val="none" w:sz="0" w:space="0" w:color="auto"/>
            <w:bottom w:val="none" w:sz="0" w:space="0" w:color="auto"/>
            <w:right w:val="none" w:sz="0" w:space="0" w:color="auto"/>
          </w:divBdr>
          <w:divsChild>
            <w:div w:id="1081022020">
              <w:marLeft w:val="0"/>
              <w:marRight w:val="0"/>
              <w:marTop w:val="0"/>
              <w:marBottom w:val="0"/>
              <w:divBdr>
                <w:top w:val="none" w:sz="0" w:space="0" w:color="auto"/>
                <w:left w:val="none" w:sz="0" w:space="0" w:color="auto"/>
                <w:bottom w:val="none" w:sz="0" w:space="0" w:color="auto"/>
                <w:right w:val="none" w:sz="0" w:space="0" w:color="auto"/>
              </w:divBdr>
              <w:divsChild>
                <w:div w:id="1155953280">
                  <w:marLeft w:val="0"/>
                  <w:marRight w:val="0"/>
                  <w:marTop w:val="0"/>
                  <w:marBottom w:val="0"/>
                  <w:divBdr>
                    <w:top w:val="none" w:sz="0" w:space="0" w:color="auto"/>
                    <w:left w:val="none" w:sz="0" w:space="0" w:color="auto"/>
                    <w:bottom w:val="none" w:sz="0" w:space="0" w:color="auto"/>
                    <w:right w:val="none" w:sz="0" w:space="0" w:color="auto"/>
                  </w:divBdr>
                  <w:divsChild>
                    <w:div w:id="1803574737">
                      <w:marLeft w:val="0"/>
                      <w:marRight w:val="0"/>
                      <w:marTop w:val="0"/>
                      <w:marBottom w:val="0"/>
                      <w:divBdr>
                        <w:top w:val="none" w:sz="0" w:space="0" w:color="auto"/>
                        <w:left w:val="none" w:sz="0" w:space="0" w:color="auto"/>
                        <w:bottom w:val="none" w:sz="0" w:space="0" w:color="auto"/>
                        <w:right w:val="none" w:sz="0" w:space="0" w:color="auto"/>
                      </w:divBdr>
                      <w:divsChild>
                        <w:div w:id="1536389120">
                          <w:marLeft w:val="0"/>
                          <w:marRight w:val="0"/>
                          <w:marTop w:val="0"/>
                          <w:marBottom w:val="0"/>
                          <w:divBdr>
                            <w:top w:val="none" w:sz="0" w:space="0" w:color="auto"/>
                            <w:left w:val="none" w:sz="0" w:space="0" w:color="auto"/>
                            <w:bottom w:val="none" w:sz="0" w:space="0" w:color="auto"/>
                            <w:right w:val="none" w:sz="0" w:space="0" w:color="auto"/>
                          </w:divBdr>
                          <w:divsChild>
                            <w:div w:id="1388335302">
                              <w:marLeft w:val="0"/>
                              <w:marRight w:val="0"/>
                              <w:marTop w:val="0"/>
                              <w:marBottom w:val="0"/>
                              <w:divBdr>
                                <w:top w:val="none" w:sz="0" w:space="0" w:color="auto"/>
                                <w:left w:val="none" w:sz="0" w:space="0" w:color="auto"/>
                                <w:bottom w:val="none" w:sz="0" w:space="0" w:color="auto"/>
                                <w:right w:val="none" w:sz="0" w:space="0" w:color="auto"/>
                              </w:divBdr>
                              <w:divsChild>
                                <w:div w:id="1224368834">
                                  <w:marLeft w:val="0"/>
                                  <w:marRight w:val="0"/>
                                  <w:marTop w:val="0"/>
                                  <w:marBottom w:val="0"/>
                                  <w:divBdr>
                                    <w:top w:val="none" w:sz="0" w:space="0" w:color="auto"/>
                                    <w:left w:val="none" w:sz="0" w:space="0" w:color="auto"/>
                                    <w:bottom w:val="none" w:sz="0" w:space="0" w:color="auto"/>
                                    <w:right w:val="none" w:sz="0" w:space="0" w:color="auto"/>
                                  </w:divBdr>
                                  <w:divsChild>
                                    <w:div w:id="1893685977">
                                      <w:marLeft w:val="0"/>
                                      <w:marRight w:val="0"/>
                                      <w:marTop w:val="0"/>
                                      <w:marBottom w:val="0"/>
                                      <w:divBdr>
                                        <w:top w:val="none" w:sz="0" w:space="0" w:color="auto"/>
                                        <w:left w:val="none" w:sz="0" w:space="0" w:color="auto"/>
                                        <w:bottom w:val="none" w:sz="0" w:space="0" w:color="auto"/>
                                        <w:right w:val="none" w:sz="0" w:space="0" w:color="auto"/>
                                      </w:divBdr>
                                      <w:divsChild>
                                        <w:div w:id="737748290">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018382">
                          <w:marLeft w:val="0"/>
                          <w:marRight w:val="0"/>
                          <w:marTop w:val="0"/>
                          <w:marBottom w:val="0"/>
                          <w:divBdr>
                            <w:top w:val="none" w:sz="0" w:space="0" w:color="auto"/>
                            <w:left w:val="none" w:sz="0" w:space="0" w:color="auto"/>
                            <w:bottom w:val="none" w:sz="0" w:space="0" w:color="auto"/>
                            <w:right w:val="none" w:sz="0" w:space="0" w:color="auto"/>
                          </w:divBdr>
                          <w:divsChild>
                            <w:div w:id="308291726">
                              <w:marLeft w:val="0"/>
                              <w:marRight w:val="0"/>
                              <w:marTop w:val="0"/>
                              <w:marBottom w:val="0"/>
                              <w:divBdr>
                                <w:top w:val="none" w:sz="0" w:space="0" w:color="auto"/>
                                <w:left w:val="none" w:sz="0" w:space="0" w:color="auto"/>
                                <w:bottom w:val="none" w:sz="0" w:space="0" w:color="auto"/>
                                <w:right w:val="none" w:sz="0" w:space="0" w:color="auto"/>
                              </w:divBdr>
                              <w:divsChild>
                                <w:div w:id="1392843765">
                                  <w:marLeft w:val="0"/>
                                  <w:marRight w:val="0"/>
                                  <w:marTop w:val="0"/>
                                  <w:marBottom w:val="0"/>
                                  <w:divBdr>
                                    <w:top w:val="none" w:sz="0" w:space="0" w:color="auto"/>
                                    <w:left w:val="none" w:sz="0" w:space="0" w:color="auto"/>
                                    <w:bottom w:val="none" w:sz="0" w:space="0" w:color="auto"/>
                                    <w:right w:val="none" w:sz="0" w:space="0" w:color="auto"/>
                                  </w:divBdr>
                                  <w:divsChild>
                                    <w:div w:id="1281179244">
                                      <w:marLeft w:val="0"/>
                                      <w:marRight w:val="0"/>
                                      <w:marTop w:val="0"/>
                                      <w:marBottom w:val="0"/>
                                      <w:divBdr>
                                        <w:top w:val="none" w:sz="0" w:space="0" w:color="auto"/>
                                        <w:left w:val="none" w:sz="0" w:space="0" w:color="auto"/>
                                        <w:bottom w:val="none" w:sz="0" w:space="0" w:color="auto"/>
                                        <w:right w:val="none" w:sz="0" w:space="0" w:color="auto"/>
                                      </w:divBdr>
                                      <w:divsChild>
                                        <w:div w:id="175997942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457991">
                          <w:marLeft w:val="0"/>
                          <w:marRight w:val="0"/>
                          <w:marTop w:val="0"/>
                          <w:marBottom w:val="0"/>
                          <w:divBdr>
                            <w:top w:val="none" w:sz="0" w:space="0" w:color="auto"/>
                            <w:left w:val="none" w:sz="0" w:space="0" w:color="auto"/>
                            <w:bottom w:val="none" w:sz="0" w:space="0" w:color="auto"/>
                            <w:right w:val="none" w:sz="0" w:space="0" w:color="auto"/>
                          </w:divBdr>
                          <w:divsChild>
                            <w:div w:id="1276256010">
                              <w:marLeft w:val="0"/>
                              <w:marRight w:val="0"/>
                              <w:marTop w:val="0"/>
                              <w:marBottom w:val="0"/>
                              <w:divBdr>
                                <w:top w:val="none" w:sz="0" w:space="0" w:color="auto"/>
                                <w:left w:val="none" w:sz="0" w:space="0" w:color="auto"/>
                                <w:bottom w:val="none" w:sz="0" w:space="0" w:color="auto"/>
                                <w:right w:val="none" w:sz="0" w:space="0" w:color="auto"/>
                              </w:divBdr>
                              <w:divsChild>
                                <w:div w:id="2094624207">
                                  <w:marLeft w:val="0"/>
                                  <w:marRight w:val="0"/>
                                  <w:marTop w:val="0"/>
                                  <w:marBottom w:val="0"/>
                                  <w:divBdr>
                                    <w:top w:val="none" w:sz="0" w:space="0" w:color="auto"/>
                                    <w:left w:val="none" w:sz="0" w:space="0" w:color="auto"/>
                                    <w:bottom w:val="none" w:sz="0" w:space="0" w:color="auto"/>
                                    <w:right w:val="none" w:sz="0" w:space="0" w:color="auto"/>
                                  </w:divBdr>
                                  <w:divsChild>
                                    <w:div w:id="1190332683">
                                      <w:marLeft w:val="0"/>
                                      <w:marRight w:val="0"/>
                                      <w:marTop w:val="0"/>
                                      <w:marBottom w:val="0"/>
                                      <w:divBdr>
                                        <w:top w:val="none" w:sz="0" w:space="0" w:color="auto"/>
                                        <w:left w:val="none" w:sz="0" w:space="0" w:color="auto"/>
                                        <w:bottom w:val="none" w:sz="0" w:space="0" w:color="auto"/>
                                        <w:right w:val="none" w:sz="0" w:space="0" w:color="auto"/>
                                      </w:divBdr>
                                      <w:divsChild>
                                        <w:div w:id="854222493">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390401">
                          <w:marLeft w:val="0"/>
                          <w:marRight w:val="0"/>
                          <w:marTop w:val="0"/>
                          <w:marBottom w:val="0"/>
                          <w:divBdr>
                            <w:top w:val="none" w:sz="0" w:space="0" w:color="auto"/>
                            <w:left w:val="none" w:sz="0" w:space="0" w:color="auto"/>
                            <w:bottom w:val="none" w:sz="0" w:space="0" w:color="auto"/>
                            <w:right w:val="none" w:sz="0" w:space="0" w:color="auto"/>
                          </w:divBdr>
                          <w:divsChild>
                            <w:div w:id="2112894162">
                              <w:marLeft w:val="0"/>
                              <w:marRight w:val="0"/>
                              <w:marTop w:val="0"/>
                              <w:marBottom w:val="0"/>
                              <w:divBdr>
                                <w:top w:val="none" w:sz="0" w:space="0" w:color="auto"/>
                                <w:left w:val="none" w:sz="0" w:space="0" w:color="auto"/>
                                <w:bottom w:val="none" w:sz="0" w:space="0" w:color="auto"/>
                                <w:right w:val="none" w:sz="0" w:space="0" w:color="auto"/>
                              </w:divBdr>
                              <w:divsChild>
                                <w:div w:id="1287154385">
                                  <w:marLeft w:val="0"/>
                                  <w:marRight w:val="0"/>
                                  <w:marTop w:val="0"/>
                                  <w:marBottom w:val="0"/>
                                  <w:divBdr>
                                    <w:top w:val="none" w:sz="0" w:space="0" w:color="auto"/>
                                    <w:left w:val="none" w:sz="0" w:space="0" w:color="auto"/>
                                    <w:bottom w:val="none" w:sz="0" w:space="0" w:color="auto"/>
                                    <w:right w:val="none" w:sz="0" w:space="0" w:color="auto"/>
                                  </w:divBdr>
                                  <w:divsChild>
                                    <w:div w:id="1425035245">
                                      <w:marLeft w:val="0"/>
                                      <w:marRight w:val="0"/>
                                      <w:marTop w:val="0"/>
                                      <w:marBottom w:val="0"/>
                                      <w:divBdr>
                                        <w:top w:val="none" w:sz="0" w:space="0" w:color="auto"/>
                                        <w:left w:val="none" w:sz="0" w:space="0" w:color="auto"/>
                                        <w:bottom w:val="none" w:sz="0" w:space="0" w:color="auto"/>
                                        <w:right w:val="none" w:sz="0" w:space="0" w:color="auto"/>
                                      </w:divBdr>
                                      <w:divsChild>
                                        <w:div w:id="2017033514">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256262">
              <w:marLeft w:val="0"/>
              <w:marRight w:val="0"/>
              <w:marTop w:val="0"/>
              <w:marBottom w:val="0"/>
              <w:divBdr>
                <w:top w:val="none" w:sz="0" w:space="0" w:color="auto"/>
                <w:left w:val="none" w:sz="0" w:space="0" w:color="auto"/>
                <w:bottom w:val="none" w:sz="0" w:space="0" w:color="auto"/>
                <w:right w:val="none" w:sz="0" w:space="0" w:color="auto"/>
              </w:divBdr>
              <w:divsChild>
                <w:div w:id="479468319">
                  <w:marLeft w:val="0"/>
                  <w:marRight w:val="0"/>
                  <w:marTop w:val="0"/>
                  <w:marBottom w:val="0"/>
                  <w:divBdr>
                    <w:top w:val="none" w:sz="0" w:space="0" w:color="auto"/>
                    <w:left w:val="none" w:sz="0" w:space="0" w:color="auto"/>
                    <w:bottom w:val="none" w:sz="0" w:space="0" w:color="auto"/>
                    <w:right w:val="none" w:sz="0" w:space="0" w:color="auto"/>
                  </w:divBdr>
                  <w:divsChild>
                    <w:div w:id="205876035">
                      <w:marLeft w:val="0"/>
                      <w:marRight w:val="0"/>
                      <w:marTop w:val="0"/>
                      <w:marBottom w:val="0"/>
                      <w:divBdr>
                        <w:top w:val="none" w:sz="0" w:space="0" w:color="auto"/>
                        <w:left w:val="none" w:sz="0" w:space="0" w:color="auto"/>
                        <w:bottom w:val="none" w:sz="0" w:space="0" w:color="auto"/>
                        <w:right w:val="none" w:sz="0" w:space="0" w:color="auto"/>
                      </w:divBdr>
                      <w:divsChild>
                        <w:div w:id="994916192">
                          <w:marLeft w:val="0"/>
                          <w:marRight w:val="0"/>
                          <w:marTop w:val="0"/>
                          <w:marBottom w:val="0"/>
                          <w:divBdr>
                            <w:top w:val="none" w:sz="0" w:space="0" w:color="auto"/>
                            <w:left w:val="none" w:sz="0" w:space="0" w:color="auto"/>
                            <w:bottom w:val="none" w:sz="0" w:space="0" w:color="auto"/>
                            <w:right w:val="none" w:sz="0" w:space="0" w:color="auto"/>
                          </w:divBdr>
                          <w:divsChild>
                            <w:div w:id="798650501">
                              <w:marLeft w:val="0"/>
                              <w:marRight w:val="0"/>
                              <w:marTop w:val="0"/>
                              <w:marBottom w:val="0"/>
                              <w:divBdr>
                                <w:top w:val="none" w:sz="0" w:space="0" w:color="auto"/>
                                <w:left w:val="none" w:sz="0" w:space="0" w:color="auto"/>
                                <w:bottom w:val="none" w:sz="0" w:space="0" w:color="auto"/>
                                <w:right w:val="none" w:sz="0" w:space="0" w:color="auto"/>
                              </w:divBdr>
                              <w:divsChild>
                                <w:div w:id="875657502">
                                  <w:marLeft w:val="0"/>
                                  <w:marRight w:val="0"/>
                                  <w:marTop w:val="0"/>
                                  <w:marBottom w:val="0"/>
                                  <w:divBdr>
                                    <w:top w:val="none" w:sz="0" w:space="0" w:color="auto"/>
                                    <w:left w:val="none" w:sz="0" w:space="0" w:color="auto"/>
                                    <w:bottom w:val="none" w:sz="0" w:space="0" w:color="auto"/>
                                    <w:right w:val="none" w:sz="0" w:space="0" w:color="auto"/>
                                  </w:divBdr>
                                  <w:divsChild>
                                    <w:div w:id="425613830">
                                      <w:marLeft w:val="0"/>
                                      <w:marRight w:val="0"/>
                                      <w:marTop w:val="0"/>
                                      <w:marBottom w:val="0"/>
                                      <w:divBdr>
                                        <w:top w:val="none" w:sz="0" w:space="0" w:color="auto"/>
                                        <w:left w:val="none" w:sz="0" w:space="0" w:color="auto"/>
                                        <w:bottom w:val="none" w:sz="0" w:space="0" w:color="auto"/>
                                        <w:right w:val="none" w:sz="0" w:space="0" w:color="auto"/>
                                      </w:divBdr>
                                      <w:divsChild>
                                        <w:div w:id="1179927797">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601717">
                          <w:marLeft w:val="0"/>
                          <w:marRight w:val="0"/>
                          <w:marTop w:val="0"/>
                          <w:marBottom w:val="0"/>
                          <w:divBdr>
                            <w:top w:val="none" w:sz="0" w:space="0" w:color="auto"/>
                            <w:left w:val="none" w:sz="0" w:space="0" w:color="auto"/>
                            <w:bottom w:val="none" w:sz="0" w:space="0" w:color="auto"/>
                            <w:right w:val="none" w:sz="0" w:space="0" w:color="auto"/>
                          </w:divBdr>
                          <w:divsChild>
                            <w:div w:id="325667120">
                              <w:marLeft w:val="0"/>
                              <w:marRight w:val="0"/>
                              <w:marTop w:val="0"/>
                              <w:marBottom w:val="0"/>
                              <w:divBdr>
                                <w:top w:val="none" w:sz="0" w:space="0" w:color="auto"/>
                                <w:left w:val="none" w:sz="0" w:space="0" w:color="auto"/>
                                <w:bottom w:val="none" w:sz="0" w:space="0" w:color="auto"/>
                                <w:right w:val="none" w:sz="0" w:space="0" w:color="auto"/>
                              </w:divBdr>
                              <w:divsChild>
                                <w:div w:id="923345843">
                                  <w:marLeft w:val="0"/>
                                  <w:marRight w:val="0"/>
                                  <w:marTop w:val="0"/>
                                  <w:marBottom w:val="0"/>
                                  <w:divBdr>
                                    <w:top w:val="none" w:sz="0" w:space="0" w:color="auto"/>
                                    <w:left w:val="none" w:sz="0" w:space="0" w:color="auto"/>
                                    <w:bottom w:val="none" w:sz="0" w:space="0" w:color="auto"/>
                                    <w:right w:val="none" w:sz="0" w:space="0" w:color="auto"/>
                                  </w:divBdr>
                                  <w:divsChild>
                                    <w:div w:id="1380014511">
                                      <w:marLeft w:val="0"/>
                                      <w:marRight w:val="0"/>
                                      <w:marTop w:val="0"/>
                                      <w:marBottom w:val="0"/>
                                      <w:divBdr>
                                        <w:top w:val="none" w:sz="0" w:space="0" w:color="auto"/>
                                        <w:left w:val="none" w:sz="0" w:space="0" w:color="auto"/>
                                        <w:bottom w:val="none" w:sz="0" w:space="0" w:color="auto"/>
                                        <w:right w:val="none" w:sz="0" w:space="0" w:color="auto"/>
                                      </w:divBdr>
                                      <w:divsChild>
                                        <w:div w:id="6168093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826739">
                          <w:marLeft w:val="0"/>
                          <w:marRight w:val="0"/>
                          <w:marTop w:val="0"/>
                          <w:marBottom w:val="0"/>
                          <w:divBdr>
                            <w:top w:val="none" w:sz="0" w:space="0" w:color="auto"/>
                            <w:left w:val="none" w:sz="0" w:space="0" w:color="auto"/>
                            <w:bottom w:val="none" w:sz="0" w:space="0" w:color="auto"/>
                            <w:right w:val="none" w:sz="0" w:space="0" w:color="auto"/>
                          </w:divBdr>
                          <w:divsChild>
                            <w:div w:id="74522938">
                              <w:marLeft w:val="0"/>
                              <w:marRight w:val="0"/>
                              <w:marTop w:val="0"/>
                              <w:marBottom w:val="0"/>
                              <w:divBdr>
                                <w:top w:val="none" w:sz="0" w:space="0" w:color="auto"/>
                                <w:left w:val="none" w:sz="0" w:space="0" w:color="auto"/>
                                <w:bottom w:val="none" w:sz="0" w:space="0" w:color="auto"/>
                                <w:right w:val="none" w:sz="0" w:space="0" w:color="auto"/>
                              </w:divBdr>
                              <w:divsChild>
                                <w:div w:id="2055234447">
                                  <w:marLeft w:val="0"/>
                                  <w:marRight w:val="0"/>
                                  <w:marTop w:val="0"/>
                                  <w:marBottom w:val="0"/>
                                  <w:divBdr>
                                    <w:top w:val="none" w:sz="0" w:space="0" w:color="auto"/>
                                    <w:left w:val="none" w:sz="0" w:space="0" w:color="auto"/>
                                    <w:bottom w:val="none" w:sz="0" w:space="0" w:color="auto"/>
                                    <w:right w:val="none" w:sz="0" w:space="0" w:color="auto"/>
                                  </w:divBdr>
                                  <w:divsChild>
                                    <w:div w:id="1319069853">
                                      <w:marLeft w:val="0"/>
                                      <w:marRight w:val="0"/>
                                      <w:marTop w:val="0"/>
                                      <w:marBottom w:val="0"/>
                                      <w:divBdr>
                                        <w:top w:val="none" w:sz="0" w:space="0" w:color="auto"/>
                                        <w:left w:val="none" w:sz="0" w:space="0" w:color="auto"/>
                                        <w:bottom w:val="none" w:sz="0" w:space="0" w:color="auto"/>
                                        <w:right w:val="none" w:sz="0" w:space="0" w:color="auto"/>
                                      </w:divBdr>
                                      <w:divsChild>
                                        <w:div w:id="1206408797">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7994200">
      <w:bodyDiv w:val="1"/>
      <w:marLeft w:val="0"/>
      <w:marRight w:val="0"/>
      <w:marTop w:val="0"/>
      <w:marBottom w:val="0"/>
      <w:divBdr>
        <w:top w:val="none" w:sz="0" w:space="0" w:color="auto"/>
        <w:left w:val="none" w:sz="0" w:space="0" w:color="auto"/>
        <w:bottom w:val="none" w:sz="0" w:space="0" w:color="auto"/>
        <w:right w:val="none" w:sz="0" w:space="0" w:color="auto"/>
      </w:divBdr>
    </w:div>
    <w:div w:id="409161952">
      <w:bodyDiv w:val="1"/>
      <w:marLeft w:val="0"/>
      <w:marRight w:val="0"/>
      <w:marTop w:val="0"/>
      <w:marBottom w:val="0"/>
      <w:divBdr>
        <w:top w:val="none" w:sz="0" w:space="0" w:color="auto"/>
        <w:left w:val="none" w:sz="0" w:space="0" w:color="auto"/>
        <w:bottom w:val="none" w:sz="0" w:space="0" w:color="auto"/>
        <w:right w:val="none" w:sz="0" w:space="0" w:color="auto"/>
      </w:divBdr>
    </w:div>
    <w:div w:id="665940276">
      <w:bodyDiv w:val="1"/>
      <w:marLeft w:val="0"/>
      <w:marRight w:val="0"/>
      <w:marTop w:val="0"/>
      <w:marBottom w:val="0"/>
      <w:divBdr>
        <w:top w:val="none" w:sz="0" w:space="0" w:color="auto"/>
        <w:left w:val="none" w:sz="0" w:space="0" w:color="auto"/>
        <w:bottom w:val="none" w:sz="0" w:space="0" w:color="auto"/>
        <w:right w:val="none" w:sz="0" w:space="0" w:color="auto"/>
      </w:divBdr>
    </w:div>
    <w:div w:id="802383947">
      <w:bodyDiv w:val="1"/>
      <w:marLeft w:val="0"/>
      <w:marRight w:val="0"/>
      <w:marTop w:val="0"/>
      <w:marBottom w:val="0"/>
      <w:divBdr>
        <w:top w:val="none" w:sz="0" w:space="0" w:color="auto"/>
        <w:left w:val="none" w:sz="0" w:space="0" w:color="auto"/>
        <w:bottom w:val="none" w:sz="0" w:space="0" w:color="auto"/>
        <w:right w:val="none" w:sz="0" w:space="0" w:color="auto"/>
      </w:divBdr>
    </w:div>
    <w:div w:id="961884580">
      <w:bodyDiv w:val="1"/>
      <w:marLeft w:val="0"/>
      <w:marRight w:val="0"/>
      <w:marTop w:val="0"/>
      <w:marBottom w:val="0"/>
      <w:divBdr>
        <w:top w:val="none" w:sz="0" w:space="0" w:color="auto"/>
        <w:left w:val="none" w:sz="0" w:space="0" w:color="auto"/>
        <w:bottom w:val="none" w:sz="0" w:space="0" w:color="auto"/>
        <w:right w:val="none" w:sz="0" w:space="0" w:color="auto"/>
      </w:divBdr>
    </w:div>
    <w:div w:id="1010568201">
      <w:bodyDiv w:val="1"/>
      <w:marLeft w:val="0"/>
      <w:marRight w:val="0"/>
      <w:marTop w:val="0"/>
      <w:marBottom w:val="0"/>
      <w:divBdr>
        <w:top w:val="none" w:sz="0" w:space="0" w:color="auto"/>
        <w:left w:val="none" w:sz="0" w:space="0" w:color="auto"/>
        <w:bottom w:val="none" w:sz="0" w:space="0" w:color="auto"/>
        <w:right w:val="none" w:sz="0" w:space="0" w:color="auto"/>
      </w:divBdr>
    </w:div>
    <w:div w:id="1061440127">
      <w:bodyDiv w:val="1"/>
      <w:marLeft w:val="0"/>
      <w:marRight w:val="0"/>
      <w:marTop w:val="0"/>
      <w:marBottom w:val="0"/>
      <w:divBdr>
        <w:top w:val="none" w:sz="0" w:space="0" w:color="auto"/>
        <w:left w:val="none" w:sz="0" w:space="0" w:color="auto"/>
        <w:bottom w:val="none" w:sz="0" w:space="0" w:color="auto"/>
        <w:right w:val="none" w:sz="0" w:space="0" w:color="auto"/>
      </w:divBdr>
    </w:div>
    <w:div w:id="1181703316">
      <w:bodyDiv w:val="1"/>
      <w:marLeft w:val="0"/>
      <w:marRight w:val="0"/>
      <w:marTop w:val="0"/>
      <w:marBottom w:val="0"/>
      <w:divBdr>
        <w:top w:val="none" w:sz="0" w:space="0" w:color="auto"/>
        <w:left w:val="none" w:sz="0" w:space="0" w:color="auto"/>
        <w:bottom w:val="none" w:sz="0" w:space="0" w:color="auto"/>
        <w:right w:val="none" w:sz="0" w:space="0" w:color="auto"/>
      </w:divBdr>
    </w:div>
    <w:div w:id="1274628744">
      <w:bodyDiv w:val="1"/>
      <w:marLeft w:val="0"/>
      <w:marRight w:val="0"/>
      <w:marTop w:val="0"/>
      <w:marBottom w:val="0"/>
      <w:divBdr>
        <w:top w:val="none" w:sz="0" w:space="0" w:color="auto"/>
        <w:left w:val="none" w:sz="0" w:space="0" w:color="auto"/>
        <w:bottom w:val="none" w:sz="0" w:space="0" w:color="auto"/>
        <w:right w:val="none" w:sz="0" w:space="0" w:color="auto"/>
      </w:divBdr>
    </w:div>
    <w:div w:id="1342121186">
      <w:bodyDiv w:val="1"/>
      <w:marLeft w:val="0"/>
      <w:marRight w:val="0"/>
      <w:marTop w:val="0"/>
      <w:marBottom w:val="0"/>
      <w:divBdr>
        <w:top w:val="none" w:sz="0" w:space="0" w:color="auto"/>
        <w:left w:val="none" w:sz="0" w:space="0" w:color="auto"/>
        <w:bottom w:val="none" w:sz="0" w:space="0" w:color="auto"/>
        <w:right w:val="none" w:sz="0" w:space="0" w:color="auto"/>
      </w:divBdr>
      <w:divsChild>
        <w:div w:id="931085421">
          <w:marLeft w:val="0"/>
          <w:marRight w:val="0"/>
          <w:marTop w:val="0"/>
          <w:marBottom w:val="0"/>
          <w:divBdr>
            <w:top w:val="none" w:sz="0" w:space="0" w:color="auto"/>
            <w:left w:val="none" w:sz="0" w:space="0" w:color="auto"/>
            <w:bottom w:val="none" w:sz="0" w:space="0" w:color="auto"/>
            <w:right w:val="none" w:sz="0" w:space="0" w:color="auto"/>
          </w:divBdr>
          <w:divsChild>
            <w:div w:id="1756245597">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 w:id="1345980785">
      <w:bodyDiv w:val="1"/>
      <w:marLeft w:val="0"/>
      <w:marRight w:val="0"/>
      <w:marTop w:val="0"/>
      <w:marBottom w:val="0"/>
      <w:divBdr>
        <w:top w:val="none" w:sz="0" w:space="0" w:color="auto"/>
        <w:left w:val="none" w:sz="0" w:space="0" w:color="auto"/>
        <w:bottom w:val="none" w:sz="0" w:space="0" w:color="auto"/>
        <w:right w:val="none" w:sz="0" w:space="0" w:color="auto"/>
      </w:divBdr>
    </w:div>
    <w:div w:id="1446921620">
      <w:bodyDiv w:val="1"/>
      <w:marLeft w:val="0"/>
      <w:marRight w:val="0"/>
      <w:marTop w:val="0"/>
      <w:marBottom w:val="0"/>
      <w:divBdr>
        <w:top w:val="none" w:sz="0" w:space="0" w:color="auto"/>
        <w:left w:val="none" w:sz="0" w:space="0" w:color="auto"/>
        <w:bottom w:val="none" w:sz="0" w:space="0" w:color="auto"/>
        <w:right w:val="none" w:sz="0" w:space="0" w:color="auto"/>
      </w:divBdr>
    </w:div>
    <w:div w:id="1537889636">
      <w:bodyDiv w:val="1"/>
      <w:marLeft w:val="0"/>
      <w:marRight w:val="0"/>
      <w:marTop w:val="0"/>
      <w:marBottom w:val="0"/>
      <w:divBdr>
        <w:top w:val="none" w:sz="0" w:space="0" w:color="auto"/>
        <w:left w:val="none" w:sz="0" w:space="0" w:color="auto"/>
        <w:bottom w:val="none" w:sz="0" w:space="0" w:color="auto"/>
        <w:right w:val="none" w:sz="0" w:space="0" w:color="auto"/>
      </w:divBdr>
    </w:div>
    <w:div w:id="1555311514">
      <w:bodyDiv w:val="1"/>
      <w:marLeft w:val="0"/>
      <w:marRight w:val="0"/>
      <w:marTop w:val="0"/>
      <w:marBottom w:val="0"/>
      <w:divBdr>
        <w:top w:val="none" w:sz="0" w:space="0" w:color="auto"/>
        <w:left w:val="none" w:sz="0" w:space="0" w:color="auto"/>
        <w:bottom w:val="none" w:sz="0" w:space="0" w:color="auto"/>
        <w:right w:val="none" w:sz="0" w:space="0" w:color="auto"/>
      </w:divBdr>
    </w:div>
    <w:div w:id="1610426688">
      <w:bodyDiv w:val="1"/>
      <w:marLeft w:val="0"/>
      <w:marRight w:val="0"/>
      <w:marTop w:val="0"/>
      <w:marBottom w:val="0"/>
      <w:divBdr>
        <w:top w:val="none" w:sz="0" w:space="0" w:color="auto"/>
        <w:left w:val="none" w:sz="0" w:space="0" w:color="auto"/>
        <w:bottom w:val="none" w:sz="0" w:space="0" w:color="auto"/>
        <w:right w:val="none" w:sz="0" w:space="0" w:color="auto"/>
      </w:divBdr>
    </w:div>
    <w:div w:id="1640451338">
      <w:bodyDiv w:val="1"/>
      <w:marLeft w:val="0"/>
      <w:marRight w:val="0"/>
      <w:marTop w:val="0"/>
      <w:marBottom w:val="0"/>
      <w:divBdr>
        <w:top w:val="none" w:sz="0" w:space="0" w:color="auto"/>
        <w:left w:val="none" w:sz="0" w:space="0" w:color="auto"/>
        <w:bottom w:val="none" w:sz="0" w:space="0" w:color="auto"/>
        <w:right w:val="none" w:sz="0" w:space="0" w:color="auto"/>
      </w:divBdr>
    </w:div>
    <w:div w:id="1655376956">
      <w:bodyDiv w:val="1"/>
      <w:marLeft w:val="0"/>
      <w:marRight w:val="0"/>
      <w:marTop w:val="0"/>
      <w:marBottom w:val="0"/>
      <w:divBdr>
        <w:top w:val="none" w:sz="0" w:space="0" w:color="auto"/>
        <w:left w:val="none" w:sz="0" w:space="0" w:color="auto"/>
        <w:bottom w:val="none" w:sz="0" w:space="0" w:color="auto"/>
        <w:right w:val="none" w:sz="0" w:space="0" w:color="auto"/>
      </w:divBdr>
    </w:div>
    <w:div w:id="1677421288">
      <w:bodyDiv w:val="1"/>
      <w:marLeft w:val="0"/>
      <w:marRight w:val="0"/>
      <w:marTop w:val="0"/>
      <w:marBottom w:val="0"/>
      <w:divBdr>
        <w:top w:val="none" w:sz="0" w:space="0" w:color="auto"/>
        <w:left w:val="none" w:sz="0" w:space="0" w:color="auto"/>
        <w:bottom w:val="none" w:sz="0" w:space="0" w:color="auto"/>
        <w:right w:val="none" w:sz="0" w:space="0" w:color="auto"/>
      </w:divBdr>
    </w:div>
    <w:div w:id="1743986372">
      <w:bodyDiv w:val="1"/>
      <w:marLeft w:val="0"/>
      <w:marRight w:val="0"/>
      <w:marTop w:val="0"/>
      <w:marBottom w:val="0"/>
      <w:divBdr>
        <w:top w:val="none" w:sz="0" w:space="0" w:color="auto"/>
        <w:left w:val="none" w:sz="0" w:space="0" w:color="auto"/>
        <w:bottom w:val="none" w:sz="0" w:space="0" w:color="auto"/>
        <w:right w:val="none" w:sz="0" w:space="0" w:color="auto"/>
      </w:divBdr>
    </w:div>
    <w:div w:id="1840610172">
      <w:bodyDiv w:val="1"/>
      <w:marLeft w:val="0"/>
      <w:marRight w:val="0"/>
      <w:marTop w:val="0"/>
      <w:marBottom w:val="0"/>
      <w:divBdr>
        <w:top w:val="none" w:sz="0" w:space="0" w:color="auto"/>
        <w:left w:val="none" w:sz="0" w:space="0" w:color="auto"/>
        <w:bottom w:val="none" w:sz="0" w:space="0" w:color="auto"/>
        <w:right w:val="none" w:sz="0" w:space="0" w:color="auto"/>
      </w:divBdr>
    </w:div>
    <w:div w:id="1927575000">
      <w:bodyDiv w:val="1"/>
      <w:marLeft w:val="0"/>
      <w:marRight w:val="0"/>
      <w:marTop w:val="0"/>
      <w:marBottom w:val="0"/>
      <w:divBdr>
        <w:top w:val="none" w:sz="0" w:space="0" w:color="auto"/>
        <w:left w:val="none" w:sz="0" w:space="0" w:color="auto"/>
        <w:bottom w:val="none" w:sz="0" w:space="0" w:color="auto"/>
        <w:right w:val="none" w:sz="0" w:space="0" w:color="auto"/>
      </w:divBdr>
      <w:divsChild>
        <w:div w:id="1350720164">
          <w:marLeft w:val="0"/>
          <w:marRight w:val="0"/>
          <w:marTop w:val="0"/>
          <w:marBottom w:val="0"/>
          <w:divBdr>
            <w:top w:val="none" w:sz="0" w:space="0" w:color="auto"/>
            <w:left w:val="none" w:sz="0" w:space="0" w:color="auto"/>
            <w:bottom w:val="none" w:sz="0" w:space="0" w:color="auto"/>
            <w:right w:val="none" w:sz="0" w:space="0" w:color="auto"/>
          </w:divBdr>
          <w:divsChild>
            <w:div w:id="974287782">
              <w:marLeft w:val="0"/>
              <w:marRight w:val="0"/>
              <w:marTop w:val="0"/>
              <w:marBottom w:val="0"/>
              <w:divBdr>
                <w:top w:val="none" w:sz="0" w:space="0" w:color="auto"/>
                <w:left w:val="none" w:sz="0" w:space="0" w:color="auto"/>
                <w:bottom w:val="none" w:sz="0" w:space="0" w:color="auto"/>
                <w:right w:val="none" w:sz="0" w:space="0" w:color="auto"/>
              </w:divBdr>
              <w:divsChild>
                <w:div w:id="348996164">
                  <w:marLeft w:val="0"/>
                  <w:marRight w:val="0"/>
                  <w:marTop w:val="0"/>
                  <w:marBottom w:val="0"/>
                  <w:divBdr>
                    <w:top w:val="none" w:sz="0" w:space="0" w:color="auto"/>
                    <w:left w:val="none" w:sz="0" w:space="0" w:color="auto"/>
                    <w:bottom w:val="none" w:sz="0" w:space="0" w:color="auto"/>
                    <w:right w:val="none" w:sz="0" w:space="0" w:color="auto"/>
                  </w:divBdr>
                </w:div>
                <w:div w:id="1654675393">
                  <w:marLeft w:val="0"/>
                  <w:marRight w:val="0"/>
                  <w:marTop w:val="0"/>
                  <w:marBottom w:val="0"/>
                  <w:divBdr>
                    <w:top w:val="none" w:sz="0" w:space="0" w:color="auto"/>
                    <w:left w:val="none" w:sz="0" w:space="0" w:color="auto"/>
                    <w:bottom w:val="none" w:sz="0" w:space="0" w:color="auto"/>
                    <w:right w:val="none" w:sz="0" w:space="0" w:color="auto"/>
                  </w:divBdr>
                  <w:divsChild>
                    <w:div w:id="2099062646">
                      <w:marLeft w:val="0"/>
                      <w:marRight w:val="0"/>
                      <w:marTop w:val="0"/>
                      <w:marBottom w:val="0"/>
                      <w:divBdr>
                        <w:top w:val="none" w:sz="0" w:space="0" w:color="auto"/>
                        <w:left w:val="none" w:sz="0" w:space="0" w:color="auto"/>
                        <w:bottom w:val="none" w:sz="0" w:space="0" w:color="auto"/>
                        <w:right w:val="none" w:sz="0" w:space="0" w:color="auto"/>
                      </w:divBdr>
                      <w:divsChild>
                        <w:div w:id="670723853">
                          <w:marLeft w:val="0"/>
                          <w:marRight w:val="0"/>
                          <w:marTop w:val="0"/>
                          <w:marBottom w:val="0"/>
                          <w:divBdr>
                            <w:top w:val="none" w:sz="0" w:space="0" w:color="auto"/>
                            <w:left w:val="none" w:sz="0" w:space="0" w:color="auto"/>
                            <w:bottom w:val="none" w:sz="0" w:space="0" w:color="auto"/>
                            <w:right w:val="none" w:sz="0" w:space="0" w:color="auto"/>
                          </w:divBdr>
                          <w:divsChild>
                            <w:div w:id="1242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9167624">
      <w:bodyDiv w:val="1"/>
      <w:marLeft w:val="0"/>
      <w:marRight w:val="0"/>
      <w:marTop w:val="0"/>
      <w:marBottom w:val="0"/>
      <w:divBdr>
        <w:top w:val="none" w:sz="0" w:space="0" w:color="auto"/>
        <w:left w:val="none" w:sz="0" w:space="0" w:color="auto"/>
        <w:bottom w:val="none" w:sz="0" w:space="0" w:color="auto"/>
        <w:right w:val="none" w:sz="0" w:space="0" w:color="auto"/>
      </w:divBdr>
    </w:div>
    <w:div w:id="2018313925">
      <w:bodyDiv w:val="1"/>
      <w:marLeft w:val="0"/>
      <w:marRight w:val="0"/>
      <w:marTop w:val="0"/>
      <w:marBottom w:val="0"/>
      <w:divBdr>
        <w:top w:val="none" w:sz="0" w:space="0" w:color="auto"/>
        <w:left w:val="none" w:sz="0" w:space="0" w:color="auto"/>
        <w:bottom w:val="none" w:sz="0" w:space="0" w:color="auto"/>
        <w:right w:val="none" w:sz="0" w:space="0" w:color="auto"/>
      </w:divBdr>
      <w:divsChild>
        <w:div w:id="1584416656">
          <w:marLeft w:val="0"/>
          <w:marRight w:val="0"/>
          <w:marTop w:val="0"/>
          <w:marBottom w:val="0"/>
          <w:divBdr>
            <w:top w:val="none" w:sz="0" w:space="0" w:color="auto"/>
            <w:left w:val="none" w:sz="0" w:space="0" w:color="auto"/>
            <w:bottom w:val="none" w:sz="0" w:space="0" w:color="auto"/>
            <w:right w:val="none" w:sz="0" w:space="0" w:color="auto"/>
          </w:divBdr>
          <w:divsChild>
            <w:div w:id="1509294292">
              <w:marLeft w:val="0"/>
              <w:marRight w:val="0"/>
              <w:marTop w:val="0"/>
              <w:marBottom w:val="0"/>
              <w:divBdr>
                <w:top w:val="none" w:sz="0" w:space="0" w:color="auto"/>
                <w:left w:val="none" w:sz="0" w:space="0" w:color="auto"/>
                <w:bottom w:val="none" w:sz="0" w:space="0" w:color="auto"/>
                <w:right w:val="none" w:sz="0" w:space="0" w:color="auto"/>
              </w:divBdr>
              <w:divsChild>
                <w:div w:id="2068140908">
                  <w:marLeft w:val="0"/>
                  <w:marRight w:val="0"/>
                  <w:marTop w:val="0"/>
                  <w:marBottom w:val="0"/>
                  <w:divBdr>
                    <w:top w:val="none" w:sz="0" w:space="0" w:color="auto"/>
                    <w:left w:val="none" w:sz="0" w:space="0" w:color="auto"/>
                    <w:bottom w:val="none" w:sz="0" w:space="0" w:color="auto"/>
                    <w:right w:val="none" w:sz="0" w:space="0" w:color="auto"/>
                  </w:divBdr>
                </w:div>
                <w:div w:id="1571112824">
                  <w:marLeft w:val="0"/>
                  <w:marRight w:val="0"/>
                  <w:marTop w:val="0"/>
                  <w:marBottom w:val="0"/>
                  <w:divBdr>
                    <w:top w:val="none" w:sz="0" w:space="0" w:color="auto"/>
                    <w:left w:val="none" w:sz="0" w:space="0" w:color="auto"/>
                    <w:bottom w:val="none" w:sz="0" w:space="0" w:color="auto"/>
                    <w:right w:val="none" w:sz="0" w:space="0" w:color="auto"/>
                  </w:divBdr>
                  <w:divsChild>
                    <w:div w:id="109135102">
                      <w:marLeft w:val="0"/>
                      <w:marRight w:val="0"/>
                      <w:marTop w:val="0"/>
                      <w:marBottom w:val="0"/>
                      <w:divBdr>
                        <w:top w:val="none" w:sz="0" w:space="0" w:color="auto"/>
                        <w:left w:val="none" w:sz="0" w:space="0" w:color="auto"/>
                        <w:bottom w:val="none" w:sz="0" w:space="0" w:color="auto"/>
                        <w:right w:val="none" w:sz="0" w:space="0" w:color="auto"/>
                      </w:divBdr>
                      <w:divsChild>
                        <w:div w:id="2146728738">
                          <w:marLeft w:val="0"/>
                          <w:marRight w:val="0"/>
                          <w:marTop w:val="0"/>
                          <w:marBottom w:val="0"/>
                          <w:divBdr>
                            <w:top w:val="none" w:sz="0" w:space="0" w:color="auto"/>
                            <w:left w:val="none" w:sz="0" w:space="0" w:color="auto"/>
                            <w:bottom w:val="none" w:sz="0" w:space="0" w:color="auto"/>
                            <w:right w:val="none" w:sz="0" w:space="0" w:color="auto"/>
                          </w:divBdr>
                          <w:divsChild>
                            <w:div w:id="195166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4747030">
      <w:bodyDiv w:val="1"/>
      <w:marLeft w:val="0"/>
      <w:marRight w:val="0"/>
      <w:marTop w:val="0"/>
      <w:marBottom w:val="0"/>
      <w:divBdr>
        <w:top w:val="none" w:sz="0" w:space="0" w:color="auto"/>
        <w:left w:val="none" w:sz="0" w:space="0" w:color="auto"/>
        <w:bottom w:val="none" w:sz="0" w:space="0" w:color="auto"/>
        <w:right w:val="none" w:sz="0" w:space="0" w:color="auto"/>
      </w:divBdr>
      <w:divsChild>
        <w:div w:id="2065251669">
          <w:marLeft w:val="0"/>
          <w:marRight w:val="0"/>
          <w:marTop w:val="0"/>
          <w:marBottom w:val="0"/>
          <w:divBdr>
            <w:top w:val="none" w:sz="0" w:space="0" w:color="auto"/>
            <w:left w:val="none" w:sz="0" w:space="0" w:color="auto"/>
            <w:bottom w:val="none" w:sz="0" w:space="0" w:color="auto"/>
            <w:right w:val="none" w:sz="0" w:space="0" w:color="auto"/>
          </w:divBdr>
          <w:divsChild>
            <w:div w:id="1727485447">
              <w:marLeft w:val="0"/>
              <w:marRight w:val="0"/>
              <w:marTop w:val="0"/>
              <w:marBottom w:val="0"/>
              <w:divBdr>
                <w:top w:val="none" w:sz="0" w:space="0" w:color="auto"/>
                <w:left w:val="none" w:sz="0" w:space="0" w:color="auto"/>
                <w:bottom w:val="none" w:sz="0" w:space="0" w:color="auto"/>
                <w:right w:val="none" w:sz="0" w:space="0" w:color="auto"/>
              </w:divBdr>
              <w:divsChild>
                <w:div w:id="495615497">
                  <w:marLeft w:val="0"/>
                  <w:marRight w:val="0"/>
                  <w:marTop w:val="0"/>
                  <w:marBottom w:val="0"/>
                  <w:divBdr>
                    <w:top w:val="none" w:sz="0" w:space="0" w:color="auto"/>
                    <w:left w:val="none" w:sz="0" w:space="0" w:color="auto"/>
                    <w:bottom w:val="none" w:sz="0" w:space="0" w:color="auto"/>
                    <w:right w:val="none" w:sz="0" w:space="0" w:color="auto"/>
                  </w:divBdr>
                </w:div>
                <w:div w:id="1668634382">
                  <w:marLeft w:val="0"/>
                  <w:marRight w:val="0"/>
                  <w:marTop w:val="0"/>
                  <w:marBottom w:val="0"/>
                  <w:divBdr>
                    <w:top w:val="none" w:sz="0" w:space="0" w:color="auto"/>
                    <w:left w:val="none" w:sz="0" w:space="0" w:color="auto"/>
                    <w:bottom w:val="none" w:sz="0" w:space="0" w:color="auto"/>
                    <w:right w:val="none" w:sz="0" w:space="0" w:color="auto"/>
                  </w:divBdr>
                  <w:divsChild>
                    <w:div w:id="1032071143">
                      <w:marLeft w:val="0"/>
                      <w:marRight w:val="0"/>
                      <w:marTop w:val="0"/>
                      <w:marBottom w:val="0"/>
                      <w:divBdr>
                        <w:top w:val="none" w:sz="0" w:space="0" w:color="auto"/>
                        <w:left w:val="none" w:sz="0" w:space="0" w:color="auto"/>
                        <w:bottom w:val="none" w:sz="0" w:space="0" w:color="auto"/>
                        <w:right w:val="none" w:sz="0" w:space="0" w:color="auto"/>
                      </w:divBdr>
                      <w:divsChild>
                        <w:div w:id="951090233">
                          <w:marLeft w:val="0"/>
                          <w:marRight w:val="0"/>
                          <w:marTop w:val="0"/>
                          <w:marBottom w:val="0"/>
                          <w:divBdr>
                            <w:top w:val="none" w:sz="0" w:space="0" w:color="auto"/>
                            <w:left w:val="none" w:sz="0" w:space="0" w:color="auto"/>
                            <w:bottom w:val="none" w:sz="0" w:space="0" w:color="auto"/>
                            <w:right w:val="none" w:sz="0" w:space="0" w:color="auto"/>
                          </w:divBdr>
                          <w:divsChild>
                            <w:div w:id="154960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144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app.quicktype.io/" TargetMode="External"/><Relationship Id="rId26"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hyperlink" Target="https://app.quicktype.io/"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jonas-rodehorst.dev/tools/flutter-color-from-hex" TargetMode="External"/><Relationship Id="rId25"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hyperlink" Target="https://jonas-rodehorst.dev/tools/flutter-color-from-hex" TargetMode="External"/><Relationship Id="rId20" Type="http://schemas.openxmlformats.org/officeDocument/2006/relationships/hyperlink" Target="https://jonas-rodehorst.dev/tools/flutter-color-from-hex"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youtube.com/playlist?list=PLwWuxCLlF_ufA0GYYjlx_R4smekKH_AuB" TargetMode="External"/><Relationship Id="rId5" Type="http://schemas.openxmlformats.org/officeDocument/2006/relationships/numbering" Target="numbering.xml"/><Relationship Id="rId15" Type="http://schemas.openxmlformats.org/officeDocument/2006/relationships/hyperlink" Target="https://json.bloople.net/" TargetMode="External"/><Relationship Id="rId23" Type="http://schemas.openxmlformats.org/officeDocument/2006/relationships/hyperlink" Target="https://mobisoft-me.com/"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jsonblob.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jonas-rodehorst.dev/tools/flutter-color-from-hex" TargetMode="External"/><Relationship Id="rId27" Type="http://schemas.openxmlformats.org/officeDocument/2006/relationships/hyperlink" Target="https://github.com/SamarAlkhayyat/MobiSoft-training.git"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001"/>
              <a:t>Task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D76-48B9-91E7-4B45676A284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D76-48B9-91E7-4B45676A284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D76-48B9-91E7-4B45676A284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D76-48B9-91E7-4B45676A2848}"/>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D76-48B9-91E7-4B45676A284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Design &amp; UI Implementation</c:v>
                </c:pt>
                <c:pt idx="1">
                  <c:v>Logic &amp; Functional Development</c:v>
                </c:pt>
                <c:pt idx="2">
                  <c:v>Debugging &amp; Optimization</c:v>
                </c:pt>
                <c:pt idx="3">
                  <c:v>Data Management</c:v>
                </c:pt>
                <c:pt idx="4">
                  <c:v>Learning &amp; Implementation of Patterns</c:v>
                </c:pt>
              </c:strCache>
            </c:strRef>
          </c:cat>
          <c:val>
            <c:numRef>
              <c:f>Sheet1!$B$2:$B$6</c:f>
              <c:numCache>
                <c:formatCode>0%</c:formatCode>
                <c:ptCount val="5"/>
                <c:pt idx="0">
                  <c:v>0.2</c:v>
                </c:pt>
                <c:pt idx="1">
                  <c:v>0.25</c:v>
                </c:pt>
                <c:pt idx="2">
                  <c:v>0.15</c:v>
                </c:pt>
                <c:pt idx="3">
                  <c:v>0.2</c:v>
                </c:pt>
                <c:pt idx="4">
                  <c:v>0.2</c:v>
                </c:pt>
              </c:numCache>
            </c:numRef>
          </c:val>
          <c:extLst>
            <c:ext xmlns:c16="http://schemas.microsoft.com/office/drawing/2014/chart" uri="{C3380CC4-5D6E-409C-BE32-E72D297353CC}">
              <c16:uniqueId val="{00000000-9AD8-44A6-AFC7-4B02B2782AEA}"/>
            </c:ext>
          </c:extLst>
        </c:ser>
        <c:dLbls>
          <c:dLblPos val="in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001"/>
              <a:t>Training Scheduling (40 day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Part 1</c:v>
                </c:pt>
              </c:strCache>
            </c:strRef>
          </c:tx>
          <c:spPr>
            <a:solidFill>
              <a:schemeClr val="accent1"/>
            </a:solidFill>
            <a:ln>
              <a:noFill/>
            </a:ln>
            <a:effectLst/>
          </c:spPr>
          <c:invertIfNegative val="0"/>
          <c:cat>
            <c:strRef>
              <c:f>Sheet1!$A$2:$A$6</c:f>
              <c:strCache>
                <c:ptCount val="5"/>
                <c:pt idx="0">
                  <c:v>Bloc design pattern </c:v>
                </c:pt>
                <c:pt idx="1">
                  <c:v>Form web services </c:v>
                </c:pt>
                <c:pt idx="2">
                  <c:v>Debugging tools </c:v>
                </c:pt>
                <c:pt idx="3">
                  <c:v>Interactive survey base </c:v>
                </c:pt>
                <c:pt idx="4">
                  <c:v>Flyer Project </c:v>
                </c:pt>
              </c:strCache>
            </c:strRef>
          </c:cat>
          <c:val>
            <c:numRef>
              <c:f>Sheet1!$B$2:$B$6</c:f>
              <c:numCache>
                <c:formatCode>General</c:formatCode>
                <c:ptCount val="5"/>
                <c:pt idx="0">
                  <c:v>6</c:v>
                </c:pt>
                <c:pt idx="1">
                  <c:v>4</c:v>
                </c:pt>
                <c:pt idx="2">
                  <c:v>7</c:v>
                </c:pt>
                <c:pt idx="3">
                  <c:v>4</c:v>
                </c:pt>
                <c:pt idx="4">
                  <c:v>5</c:v>
                </c:pt>
              </c:numCache>
            </c:numRef>
          </c:val>
          <c:extLst>
            <c:ext xmlns:c16="http://schemas.microsoft.com/office/drawing/2014/chart" uri="{C3380CC4-5D6E-409C-BE32-E72D297353CC}">
              <c16:uniqueId val="{00000000-7B09-4822-9A3D-3559B4E3E96D}"/>
            </c:ext>
          </c:extLst>
        </c:ser>
        <c:ser>
          <c:idx val="1"/>
          <c:order val="1"/>
          <c:tx>
            <c:strRef>
              <c:f>Sheet1!$C$1</c:f>
              <c:strCache>
                <c:ptCount val="1"/>
                <c:pt idx="0">
                  <c:v>Part 2</c:v>
                </c:pt>
              </c:strCache>
            </c:strRef>
          </c:tx>
          <c:spPr>
            <a:solidFill>
              <a:schemeClr val="accent2"/>
            </a:solidFill>
            <a:ln>
              <a:noFill/>
            </a:ln>
            <a:effectLst/>
          </c:spPr>
          <c:invertIfNegative val="0"/>
          <c:cat>
            <c:strRef>
              <c:f>Sheet1!$A$2:$A$6</c:f>
              <c:strCache>
                <c:ptCount val="5"/>
                <c:pt idx="0">
                  <c:v>Bloc design pattern </c:v>
                </c:pt>
                <c:pt idx="1">
                  <c:v>Form web services </c:v>
                </c:pt>
                <c:pt idx="2">
                  <c:v>Debugging tools </c:v>
                </c:pt>
                <c:pt idx="3">
                  <c:v>Interactive survey base </c:v>
                </c:pt>
                <c:pt idx="4">
                  <c:v>Flyer Project </c:v>
                </c:pt>
              </c:strCache>
            </c:strRef>
          </c:cat>
          <c:val>
            <c:numRef>
              <c:f>Sheet1!$C$2:$C$6</c:f>
              <c:numCache>
                <c:formatCode>General</c:formatCode>
                <c:ptCount val="5"/>
                <c:pt idx="0">
                  <c:v>0</c:v>
                </c:pt>
                <c:pt idx="1">
                  <c:v>0</c:v>
                </c:pt>
                <c:pt idx="2">
                  <c:v>0</c:v>
                </c:pt>
                <c:pt idx="3">
                  <c:v>0</c:v>
                </c:pt>
                <c:pt idx="4">
                  <c:v>5</c:v>
                </c:pt>
              </c:numCache>
            </c:numRef>
          </c:val>
          <c:extLst>
            <c:ext xmlns:c16="http://schemas.microsoft.com/office/drawing/2014/chart" uri="{C3380CC4-5D6E-409C-BE32-E72D297353CC}">
              <c16:uniqueId val="{00000001-7B09-4822-9A3D-3559B4E3E96D}"/>
            </c:ext>
          </c:extLst>
        </c:ser>
        <c:ser>
          <c:idx val="2"/>
          <c:order val="2"/>
          <c:tx>
            <c:strRef>
              <c:f>Sheet1!$D$1</c:f>
              <c:strCache>
                <c:ptCount val="1"/>
                <c:pt idx="0">
                  <c:v>Part 3</c:v>
                </c:pt>
              </c:strCache>
            </c:strRef>
          </c:tx>
          <c:spPr>
            <a:solidFill>
              <a:schemeClr val="accent3"/>
            </a:solidFill>
            <a:ln>
              <a:noFill/>
            </a:ln>
            <a:effectLst/>
          </c:spPr>
          <c:invertIfNegative val="0"/>
          <c:cat>
            <c:strRef>
              <c:f>Sheet1!$A$2:$A$6</c:f>
              <c:strCache>
                <c:ptCount val="5"/>
                <c:pt idx="0">
                  <c:v>Bloc design pattern </c:v>
                </c:pt>
                <c:pt idx="1">
                  <c:v>Form web services </c:v>
                </c:pt>
                <c:pt idx="2">
                  <c:v>Debugging tools </c:v>
                </c:pt>
                <c:pt idx="3">
                  <c:v>Interactive survey base </c:v>
                </c:pt>
                <c:pt idx="4">
                  <c:v>Flyer Project </c:v>
                </c:pt>
              </c:strCache>
            </c:strRef>
          </c:cat>
          <c:val>
            <c:numRef>
              <c:f>Sheet1!$D$2:$D$6</c:f>
              <c:numCache>
                <c:formatCode>General</c:formatCode>
                <c:ptCount val="5"/>
                <c:pt idx="0">
                  <c:v>0</c:v>
                </c:pt>
                <c:pt idx="1">
                  <c:v>0</c:v>
                </c:pt>
                <c:pt idx="2">
                  <c:v>0</c:v>
                </c:pt>
                <c:pt idx="3">
                  <c:v>0</c:v>
                </c:pt>
                <c:pt idx="4">
                  <c:v>5</c:v>
                </c:pt>
              </c:numCache>
            </c:numRef>
          </c:val>
          <c:extLst>
            <c:ext xmlns:c16="http://schemas.microsoft.com/office/drawing/2014/chart" uri="{C3380CC4-5D6E-409C-BE32-E72D297353CC}">
              <c16:uniqueId val="{00000002-7B09-4822-9A3D-3559B4E3E96D}"/>
            </c:ext>
          </c:extLst>
        </c:ser>
        <c:ser>
          <c:idx val="3"/>
          <c:order val="3"/>
          <c:tx>
            <c:strRef>
              <c:f>Sheet1!$E$1</c:f>
              <c:strCache>
                <c:ptCount val="1"/>
                <c:pt idx="0">
                  <c:v>Part 4</c:v>
                </c:pt>
              </c:strCache>
            </c:strRef>
          </c:tx>
          <c:spPr>
            <a:solidFill>
              <a:schemeClr val="accent4"/>
            </a:solidFill>
            <a:ln>
              <a:noFill/>
            </a:ln>
            <a:effectLst/>
          </c:spPr>
          <c:invertIfNegative val="0"/>
          <c:cat>
            <c:strRef>
              <c:f>Sheet1!$A$2:$A$6</c:f>
              <c:strCache>
                <c:ptCount val="5"/>
                <c:pt idx="0">
                  <c:v>Bloc design pattern </c:v>
                </c:pt>
                <c:pt idx="1">
                  <c:v>Form web services </c:v>
                </c:pt>
                <c:pt idx="2">
                  <c:v>Debugging tools </c:v>
                </c:pt>
                <c:pt idx="3">
                  <c:v>Interactive survey base </c:v>
                </c:pt>
                <c:pt idx="4">
                  <c:v>Flyer Project </c:v>
                </c:pt>
              </c:strCache>
            </c:strRef>
          </c:cat>
          <c:val>
            <c:numRef>
              <c:f>Sheet1!$E$2:$E$6</c:f>
              <c:numCache>
                <c:formatCode>General</c:formatCode>
                <c:ptCount val="5"/>
                <c:pt idx="4">
                  <c:v>4</c:v>
                </c:pt>
              </c:numCache>
            </c:numRef>
          </c:val>
          <c:extLst>
            <c:ext xmlns:c16="http://schemas.microsoft.com/office/drawing/2014/chart" uri="{C3380CC4-5D6E-409C-BE32-E72D297353CC}">
              <c16:uniqueId val="{00000003-7B09-4822-9A3D-3559B4E3E96D}"/>
            </c:ext>
          </c:extLst>
        </c:ser>
        <c:dLbls>
          <c:showLegendKey val="0"/>
          <c:showVal val="0"/>
          <c:showCatName val="0"/>
          <c:showSerName val="0"/>
          <c:showPercent val="0"/>
          <c:showBubbleSize val="0"/>
        </c:dLbls>
        <c:gapWidth val="150"/>
        <c:overlap val="100"/>
        <c:axId val="653864504"/>
        <c:axId val="653864864"/>
      </c:barChart>
      <c:catAx>
        <c:axId val="6538645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t>
                </a:r>
                <a:r>
                  <a:rPr lang="en-001"/>
                  <a:t>rojec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3864864"/>
        <c:crosses val="autoZero"/>
        <c:auto val="1"/>
        <c:lblAlgn val="ctr"/>
        <c:lblOffset val="100"/>
        <c:noMultiLvlLbl val="0"/>
      </c:catAx>
      <c:valAx>
        <c:axId val="653864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001"/>
                  <a:t>Time (day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38645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E0579369871284FB7B2BE2844E7688C" ma:contentTypeVersion="4" ma:contentTypeDescription="Create a new document." ma:contentTypeScope="" ma:versionID="8101e47f3908bbe6ca81ada9db2f6703">
  <xsd:schema xmlns:xsd="http://www.w3.org/2001/XMLSchema" xmlns:xs="http://www.w3.org/2001/XMLSchema" xmlns:p="http://schemas.microsoft.com/office/2006/metadata/properties" xmlns:ns2="ad2f7bf3-f512-4f07-ac89-1ca31fa4cc71" targetNamespace="http://schemas.microsoft.com/office/2006/metadata/properties" ma:root="true" ma:fieldsID="ac878358b4ad0bafe38d147c546ebbfc" ns2:_="">
    <xsd:import namespace="ad2f7bf3-f512-4f07-ac89-1ca31fa4cc7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2f7bf3-f512-4f07-ac89-1ca31fa4cc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htt</b:Tag>
    <b:SourceType>InternetSite</b:SourceType>
    <b:Guid>{F78E01AB-0E51-4DC3-9030-1AF13FD22ED0}</b:Guid>
    <b:Title>https://mobisoft-me.com/</b:Title>
    <b:RefOrder>1</b:RefOrder>
  </b:Source>
</b:Sources>
</file>

<file path=customXml/itemProps1.xml><?xml version="1.0" encoding="utf-8"?>
<ds:datastoreItem xmlns:ds="http://schemas.openxmlformats.org/officeDocument/2006/customXml" ds:itemID="{C4E9B83C-32A3-4197-B6D2-90E34F3C51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8B9D62-0E98-4EA7-8CEB-BA38F82C2E14}">
  <ds:schemaRefs>
    <ds:schemaRef ds:uri="http://schemas.microsoft.com/sharepoint/v3/contenttype/forms"/>
  </ds:schemaRefs>
</ds:datastoreItem>
</file>

<file path=customXml/itemProps3.xml><?xml version="1.0" encoding="utf-8"?>
<ds:datastoreItem xmlns:ds="http://schemas.openxmlformats.org/officeDocument/2006/customXml" ds:itemID="{AB1AE385-A2DC-470E-AE36-204F6B496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2f7bf3-f512-4f07-ac89-1ca31fa4c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88B430-7C14-473B-8DE7-A029C6707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13</Pages>
  <Words>2493</Words>
  <Characters>1421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FIT-FT</vt:lpstr>
    </vt:vector>
  </TitlesOfParts>
  <Company>ASU</Company>
  <LinksUpToDate>false</LinksUpToDate>
  <CharactersWithSpaces>1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FT</dc:title>
  <dc:subject>Field Training Final Report</dc:subject>
  <dc:creator>Dr. Mahmood Al-Bashayreh</dc:creator>
  <cp:keywords>Field Training</cp:keywords>
  <dc:description>This document is an update of the original one which was created by Dr. Mohammad Omari</dc:description>
  <cp:lastModifiedBy>Samar Alkhayyat</cp:lastModifiedBy>
  <cp:revision>37</cp:revision>
  <cp:lastPrinted>2019-09-13T09:59:00Z</cp:lastPrinted>
  <dcterms:created xsi:type="dcterms:W3CDTF">2022-08-09T09:12:00Z</dcterms:created>
  <dcterms:modified xsi:type="dcterms:W3CDTF">2024-09-03T14:07:00Z</dcterms:modified>
  <cp:category>Field Training</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579369871284FB7B2BE2844E7688C</vt:lpwstr>
  </property>
</Properties>
</file>